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f4"/>
        <w:tblW w:w="478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5"/>
        <w:gridCol w:w="5224"/>
      </w:tblGrid>
      <w:tr w:rsidR="00B23573" w14:paraId="7193359D" w14:textId="77777777" w:rsidTr="00DF3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8" w:type="pct"/>
          </w:tcPr>
          <w:p w14:paraId="5FB2C991" w14:textId="77777777" w:rsidR="00B23573" w:rsidRPr="00D944BC" w:rsidRDefault="00B23573" w:rsidP="00D30941">
            <w:pPr>
              <w:rPr>
                <w:sz w:val="30"/>
                <w:szCs w:val="30"/>
                <w:lang w:val="en-US"/>
              </w:rPr>
            </w:pPr>
            <w:bookmarkStart w:id="0" w:name="_Toc351924580"/>
          </w:p>
        </w:tc>
        <w:tc>
          <w:tcPr>
            <w:tcW w:w="2852" w:type="pct"/>
          </w:tcPr>
          <w:p w14:paraId="68EB9F6F" w14:textId="77777777" w:rsidR="00B23573" w:rsidRDefault="003A0810" w:rsidP="0023338B">
            <w:pPr>
              <w:spacing w:line="360" w:lineRule="auto"/>
              <w:ind w:left="2377" w:hanging="2377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УТВЕРЖДЕН</w:t>
            </w:r>
          </w:p>
          <w:p w14:paraId="32504469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 xml:space="preserve">Решением Коллегии </w:t>
            </w:r>
          </w:p>
          <w:p w14:paraId="4C5D36E0" w14:textId="77777777" w:rsidR="008A6C47" w:rsidRPr="005A076E" w:rsidRDefault="008A6C47" w:rsidP="008A6C47">
            <w:pPr>
              <w:rPr>
                <w:sz w:val="30"/>
                <w:szCs w:val="30"/>
                <w:lang w:val="x-none" w:eastAsia="x-none"/>
              </w:rPr>
            </w:pPr>
            <w:r w:rsidRPr="005A076E">
              <w:rPr>
                <w:sz w:val="30"/>
                <w:szCs w:val="30"/>
                <w:lang w:val="x-none" w:eastAsia="x-none"/>
              </w:rPr>
              <w:t>Евразийской экономической комиссии</w:t>
            </w:r>
          </w:p>
          <w:p w14:paraId="2F0F1B33" w14:textId="77777777" w:rsidR="00B23573" w:rsidRDefault="008A6C47" w:rsidP="008A6C47">
            <w:pPr>
              <w:rPr>
                <w:sz w:val="30"/>
                <w:szCs w:val="30"/>
              </w:rPr>
            </w:pPr>
            <w:r w:rsidRPr="005A076E">
              <w:rPr>
                <w:sz w:val="30"/>
                <w:szCs w:val="30"/>
                <w:lang w:eastAsia="x-none"/>
              </w:rPr>
              <w:t>от                       20     г. №</w:t>
            </w:r>
            <w:proofErr w:type="gramStart"/>
            <w:r w:rsidRPr="005D024A">
              <w:rPr>
                <w:szCs w:val="24"/>
                <w:lang w:eastAsia="x-none"/>
              </w:rPr>
              <w:t>        </w:t>
            </w:r>
            <w:r w:rsidR="00881BE0" w:rsidRPr="007E7A94">
              <w:rPr>
                <w:color w:val="FFFFFF" w:themeColor="background1"/>
                <w:sz w:val="30"/>
                <w:szCs w:val="30"/>
              </w:rPr>
              <w:t>.</w:t>
            </w:r>
            <w:proofErr w:type="gramEnd"/>
          </w:p>
        </w:tc>
      </w:tr>
    </w:tbl>
    <w:p w14:paraId="377CA9D1" w14:textId="77777777" w:rsidR="00B23573" w:rsidRDefault="00B23573" w:rsidP="005A076E">
      <w:pPr>
        <w:spacing w:after="0" w:line="240" w:lineRule="auto"/>
        <w:jc w:val="center"/>
        <w:rPr>
          <w:sz w:val="30"/>
          <w:szCs w:val="30"/>
        </w:rPr>
      </w:pPr>
    </w:p>
    <w:p w14:paraId="448B926A" w14:textId="77777777" w:rsidR="00605364" w:rsidRDefault="00605364" w:rsidP="005A076E">
      <w:pPr>
        <w:spacing w:after="0" w:line="240" w:lineRule="auto"/>
        <w:jc w:val="center"/>
        <w:rPr>
          <w:sz w:val="30"/>
          <w:szCs w:val="30"/>
        </w:rPr>
      </w:pPr>
    </w:p>
    <w:p w14:paraId="397CBE08" w14:textId="6A01E0EB" w:rsidR="00067BD3" w:rsidRPr="0023338B" w:rsidRDefault="004F1DF2" w:rsidP="00F84FF4">
      <w:pPr>
        <w:spacing w:after="0" w:line="240" w:lineRule="auto"/>
        <w:jc w:val="center"/>
        <w:rPr>
          <w:b/>
          <w:sz w:val="30"/>
          <w:szCs w:val="30"/>
        </w:rPr>
      </w:pPr>
      <w:r w:rsidRPr="006862E6">
        <w:rPr>
          <w:rFonts w:ascii="Times New Roman Полужирный" w:hAnsi="Times New Roman Полужирный"/>
          <w:b/>
          <w:noProof/>
          <w:spacing w:val="40"/>
          <w:sz w:val="30"/>
          <w:szCs w:val="30"/>
        </w:rPr>
        <w:t>СПРАВОЧНИК</w:t>
      </w:r>
      <w:r w:rsidR="00DF534A" w:rsidRPr="00DF534A">
        <w:rPr>
          <w:b/>
          <w:noProof/>
          <w:sz w:val="30"/>
          <w:szCs w:val="30"/>
        </w:rPr>
        <w:t xml:space="preserve"> </w:t>
      </w:r>
      <w:r w:rsidR="00DF534A">
        <w:rPr>
          <w:b/>
          <w:noProof/>
          <w:sz w:val="30"/>
          <w:szCs w:val="30"/>
        </w:rPr>
        <w:br/>
      </w:r>
      <w:r>
        <w:rPr>
          <w:b/>
          <w:noProof/>
          <w:sz w:val="30"/>
          <w:szCs w:val="30"/>
        </w:rPr>
        <w:t>решений</w:t>
      </w:r>
      <w:r w:rsidR="006010F7">
        <w:rPr>
          <w:b/>
          <w:noProof/>
          <w:sz w:val="30"/>
          <w:szCs w:val="30"/>
        </w:rPr>
        <w:t xml:space="preserve">, </w:t>
      </w:r>
      <w:r w:rsidR="00491ED6">
        <w:rPr>
          <w:b/>
          <w:noProof/>
          <w:sz w:val="30"/>
          <w:szCs w:val="30"/>
        </w:rPr>
        <w:t xml:space="preserve">принимаемых по результатам </w:t>
      </w:r>
      <w:r w:rsidR="006B1865">
        <w:rPr>
          <w:b/>
          <w:noProof/>
          <w:sz w:val="30"/>
          <w:szCs w:val="30"/>
        </w:rPr>
        <w:t>осущес</w:t>
      </w:r>
      <w:r w:rsidR="00F445A8">
        <w:rPr>
          <w:b/>
          <w:noProof/>
          <w:sz w:val="30"/>
          <w:szCs w:val="30"/>
        </w:rPr>
        <w:t>т</w:t>
      </w:r>
      <w:r w:rsidR="006B1865">
        <w:rPr>
          <w:b/>
          <w:noProof/>
          <w:sz w:val="30"/>
          <w:szCs w:val="30"/>
        </w:rPr>
        <w:t>в</w:t>
      </w:r>
      <w:r w:rsidR="00F445A8">
        <w:rPr>
          <w:b/>
          <w:noProof/>
          <w:sz w:val="30"/>
          <w:szCs w:val="30"/>
        </w:rPr>
        <w:t xml:space="preserve">ления </w:t>
      </w:r>
      <w:r w:rsidR="00491ED6">
        <w:rPr>
          <w:b/>
          <w:noProof/>
          <w:sz w:val="30"/>
          <w:szCs w:val="30"/>
        </w:rPr>
        <w:t>транспортного</w:t>
      </w:r>
      <w:r w:rsidR="006010F7">
        <w:rPr>
          <w:b/>
          <w:noProof/>
          <w:sz w:val="30"/>
          <w:szCs w:val="30"/>
        </w:rPr>
        <w:t xml:space="preserve"> (автомобильного) контроля</w:t>
      </w:r>
      <w:r w:rsidR="00491ED6">
        <w:rPr>
          <w:b/>
          <w:noProof/>
          <w:sz w:val="30"/>
          <w:szCs w:val="30"/>
        </w:rPr>
        <w:t xml:space="preserve"> на внешней границе Евразийского экономического союза</w:t>
      </w:r>
    </w:p>
    <w:p w14:paraId="0193045D" w14:textId="7D83EC99" w:rsidR="004E3EB4" w:rsidRDefault="00A00D61" w:rsidP="007C7C18">
      <w:pPr>
        <w:pStyle w:val="16"/>
        <w:spacing w:before="360" w:beforeAutospacing="0" w:after="360" w:afterAutospacing="0"/>
        <w:outlineLvl w:val="0"/>
        <w:rPr>
          <w:noProof/>
        </w:rPr>
      </w:pPr>
      <w:r>
        <w:rPr>
          <w:lang w:val="en-US"/>
        </w:rPr>
        <w:t>I</w:t>
      </w:r>
      <w:r w:rsidRPr="00CB038B">
        <w:t>.</w:t>
      </w:r>
      <w:r w:rsidR="00DC711D">
        <w:t> </w:t>
      </w:r>
      <w:r w:rsidR="007C7C18">
        <w:rPr>
          <w:noProof/>
        </w:rPr>
        <w:t>Д</w:t>
      </w:r>
      <w:r w:rsidR="007C7C18" w:rsidRPr="007C7C18">
        <w:rPr>
          <w:noProof/>
        </w:rPr>
        <w:t>етализированные сведения</w:t>
      </w:r>
      <w:r w:rsidR="0002719D">
        <w:rPr>
          <w:noProof/>
        </w:rPr>
        <w:t xml:space="preserve"> </w:t>
      </w:r>
      <w:r w:rsidR="006862E6">
        <w:rPr>
          <w:noProof/>
        </w:rPr>
        <w:t xml:space="preserve">из </w:t>
      </w:r>
      <w:r w:rsidR="00AC7721">
        <w:rPr>
          <w:noProof/>
        </w:rPr>
        <w:t>справочника</w:t>
      </w:r>
      <w:r w:rsidR="001B5BDE">
        <w:rPr>
          <w:noProof/>
        </w:rPr>
        <w:t xml:space="preserve"> </w:t>
      </w:r>
    </w:p>
    <w:tbl>
      <w:tblPr>
        <w:tblStyle w:val="aff4"/>
        <w:tblW w:w="9356" w:type="dxa"/>
        <w:jc w:val="left"/>
        <w:tblInd w:w="250" w:type="dxa"/>
        <w:tblLayout w:type="fixed"/>
        <w:tblLook w:val="04A0" w:firstRow="1" w:lastRow="0" w:firstColumn="1" w:lastColumn="0" w:noHBand="0" w:noVBand="1"/>
      </w:tblPr>
      <w:tblGrid>
        <w:gridCol w:w="1418"/>
        <w:gridCol w:w="7938"/>
      </w:tblGrid>
      <w:tr w:rsidR="00441603" w:rsidRPr="00BB29F1" w14:paraId="2833C606" w14:textId="6F8A3D99" w:rsidTr="00F445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1418" w:type="dxa"/>
          </w:tcPr>
          <w:p w14:paraId="13F88103" w14:textId="59C70B4A" w:rsidR="00441603" w:rsidRPr="00FB6AC1" w:rsidRDefault="00441603" w:rsidP="000F1857">
            <w:pPr>
              <w:rPr>
                <w:sz w:val="24"/>
                <w:szCs w:val="24"/>
              </w:rPr>
            </w:pPr>
            <w:r w:rsidRPr="00FB6AC1">
              <w:rPr>
                <w:sz w:val="24"/>
                <w:szCs w:val="24"/>
              </w:rPr>
              <w:t>Код</w:t>
            </w:r>
            <w:r w:rsidR="00E02FC2" w:rsidRPr="00FB6AC1">
              <w:rPr>
                <w:sz w:val="24"/>
                <w:szCs w:val="24"/>
              </w:rPr>
              <w:t xml:space="preserve"> </w:t>
            </w:r>
            <w:r w:rsidR="00AC7721">
              <w:rPr>
                <w:sz w:val="24"/>
                <w:szCs w:val="24"/>
              </w:rPr>
              <w:t>решения</w:t>
            </w:r>
            <w:r w:rsidR="00EE4A27">
              <w:rPr>
                <w:sz w:val="24"/>
                <w:szCs w:val="24"/>
              </w:rPr>
              <w:t xml:space="preserve"> о пропуске</w:t>
            </w:r>
          </w:p>
        </w:tc>
        <w:tc>
          <w:tcPr>
            <w:tcW w:w="7938" w:type="dxa"/>
            <w:vAlign w:val="center"/>
          </w:tcPr>
          <w:p w14:paraId="028AF709" w14:textId="4408F51E" w:rsidR="00441603" w:rsidRPr="00FB6AC1" w:rsidRDefault="00E80006" w:rsidP="00F445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Наименование </w:t>
            </w:r>
            <w:r w:rsidR="00AC7721">
              <w:rPr>
                <w:sz w:val="24"/>
                <w:szCs w:val="24"/>
              </w:rPr>
              <w:t>решения</w:t>
            </w:r>
            <w:r w:rsidR="00EE4A27">
              <w:rPr>
                <w:sz w:val="24"/>
                <w:szCs w:val="24"/>
              </w:rPr>
              <w:t xml:space="preserve"> о пропуске</w:t>
            </w:r>
          </w:p>
        </w:tc>
      </w:tr>
      <w:tr w:rsidR="00AC7721" w:rsidRPr="00BB29F1" w14:paraId="657F54BF" w14:textId="77777777" w:rsidTr="00AB69A1">
        <w:trPr>
          <w:trHeight w:val="88"/>
          <w:jc w:val="left"/>
        </w:trPr>
        <w:tc>
          <w:tcPr>
            <w:tcW w:w="1418" w:type="dxa"/>
          </w:tcPr>
          <w:p w14:paraId="46425DF7" w14:textId="0C09F1EC" w:rsidR="00AC7721" w:rsidRPr="00E80006" w:rsidRDefault="00F77155" w:rsidP="00F77155">
            <w:pPr>
              <w:jc w:val="center"/>
              <w:rPr>
                <w:rFonts w:cs="Arial"/>
                <w:sz w:val="24"/>
                <w:szCs w:val="24"/>
              </w:rPr>
            </w:pPr>
            <w:r w:rsidRPr="006B1865">
              <w:rPr>
                <w:sz w:val="24"/>
                <w:szCs w:val="24"/>
              </w:rPr>
              <w:t>00</w:t>
            </w:r>
          </w:p>
        </w:tc>
        <w:tc>
          <w:tcPr>
            <w:tcW w:w="7938" w:type="dxa"/>
          </w:tcPr>
          <w:p w14:paraId="67A79D49" w14:textId="5BEF9657" w:rsidR="00AC7721" w:rsidRPr="00E80006" w:rsidRDefault="00F77155" w:rsidP="00F77155">
            <w:pPr>
              <w:rPr>
                <w:rFonts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п</w:t>
            </w:r>
            <w:r w:rsidRPr="00F77155">
              <w:rPr>
                <w:sz w:val="24"/>
                <w:szCs w:val="24"/>
              </w:rPr>
              <w:t xml:space="preserve">ропуск </w:t>
            </w:r>
            <w:r>
              <w:rPr>
                <w:sz w:val="24"/>
                <w:szCs w:val="24"/>
              </w:rPr>
              <w:t>на</w:t>
            </w:r>
            <w:r w:rsidR="00AC7721" w:rsidRPr="00562603">
              <w:rPr>
                <w:sz w:val="24"/>
                <w:szCs w:val="24"/>
              </w:rPr>
              <w:t xml:space="preserve"> таможенн</w:t>
            </w:r>
            <w:r>
              <w:rPr>
                <w:sz w:val="24"/>
                <w:szCs w:val="24"/>
              </w:rPr>
              <w:t>ую</w:t>
            </w:r>
            <w:r w:rsidR="00AC7721" w:rsidRPr="00562603">
              <w:rPr>
                <w:sz w:val="24"/>
                <w:szCs w:val="24"/>
              </w:rPr>
              <w:t xml:space="preserve"> территори</w:t>
            </w:r>
            <w:r>
              <w:rPr>
                <w:sz w:val="24"/>
                <w:szCs w:val="24"/>
              </w:rPr>
              <w:t>ю</w:t>
            </w:r>
            <w:r w:rsidR="00AC7721" w:rsidRPr="00562603">
              <w:rPr>
                <w:sz w:val="24"/>
                <w:szCs w:val="24"/>
              </w:rPr>
              <w:t xml:space="preserve"> Евразийского экономического союза</w:t>
            </w:r>
          </w:p>
        </w:tc>
      </w:tr>
      <w:tr w:rsidR="00AC7721" w:rsidRPr="00BB29F1" w14:paraId="53F29BE8" w14:textId="77777777" w:rsidTr="00AB69A1">
        <w:trPr>
          <w:jc w:val="left"/>
        </w:trPr>
        <w:tc>
          <w:tcPr>
            <w:tcW w:w="1418" w:type="dxa"/>
          </w:tcPr>
          <w:p w14:paraId="3B83F242" w14:textId="467C7F4D" w:rsidR="00AC7721" w:rsidRPr="00175823" w:rsidRDefault="00AC7721" w:rsidP="00F77155">
            <w:pPr>
              <w:jc w:val="center"/>
              <w:rPr>
                <w:rFonts w:cs="Arial"/>
                <w:sz w:val="24"/>
                <w:szCs w:val="24"/>
              </w:rPr>
            </w:pPr>
            <w:r w:rsidRPr="00562603">
              <w:rPr>
                <w:sz w:val="24"/>
                <w:szCs w:val="24"/>
              </w:rPr>
              <w:t>1</w:t>
            </w:r>
            <w:r w:rsidR="00F77155">
              <w:rPr>
                <w:sz w:val="24"/>
                <w:szCs w:val="24"/>
              </w:rPr>
              <w:t>0</w:t>
            </w:r>
          </w:p>
        </w:tc>
        <w:tc>
          <w:tcPr>
            <w:tcW w:w="7938" w:type="dxa"/>
          </w:tcPr>
          <w:p w14:paraId="68DFE19D" w14:textId="58BF1C2C" w:rsidR="00AC7721" w:rsidRPr="00175823" w:rsidRDefault="00F77155" w:rsidP="00F77155">
            <w:pPr>
              <w:rPr>
                <w:rFonts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пропуск на</w:t>
            </w:r>
            <w:r w:rsidR="00AC7721" w:rsidRPr="00562603">
              <w:rPr>
                <w:sz w:val="24"/>
                <w:szCs w:val="24"/>
              </w:rPr>
              <w:t xml:space="preserve"> таможенн</w:t>
            </w:r>
            <w:r>
              <w:rPr>
                <w:sz w:val="24"/>
                <w:szCs w:val="24"/>
              </w:rPr>
              <w:t>ую</w:t>
            </w:r>
            <w:r w:rsidR="00AC7721" w:rsidRPr="00562603">
              <w:rPr>
                <w:sz w:val="24"/>
                <w:szCs w:val="24"/>
              </w:rPr>
              <w:t xml:space="preserve"> территори</w:t>
            </w:r>
            <w:r>
              <w:rPr>
                <w:sz w:val="24"/>
                <w:szCs w:val="24"/>
              </w:rPr>
              <w:t>ю</w:t>
            </w:r>
            <w:r w:rsidR="00AC7721" w:rsidRPr="00562603">
              <w:rPr>
                <w:sz w:val="24"/>
                <w:szCs w:val="24"/>
              </w:rPr>
              <w:t xml:space="preserve"> Евразийского экономического союза с</w:t>
            </w:r>
            <w:r>
              <w:rPr>
                <w:sz w:val="24"/>
                <w:szCs w:val="24"/>
              </w:rPr>
              <w:t xml:space="preserve"> выдачей</w:t>
            </w:r>
            <w:r w:rsidR="00AC7721" w:rsidRPr="00562603">
              <w:rPr>
                <w:sz w:val="24"/>
                <w:szCs w:val="24"/>
              </w:rPr>
              <w:t xml:space="preserve"> уведомлени</w:t>
            </w:r>
            <w:r>
              <w:rPr>
                <w:sz w:val="24"/>
                <w:szCs w:val="24"/>
              </w:rPr>
              <w:t>я</w:t>
            </w:r>
            <w:r w:rsidR="00AC7721" w:rsidRPr="00562603">
              <w:rPr>
                <w:sz w:val="24"/>
                <w:szCs w:val="24"/>
              </w:rPr>
              <w:t xml:space="preserve"> о несоответствии</w:t>
            </w:r>
          </w:p>
        </w:tc>
      </w:tr>
      <w:tr w:rsidR="00AC7721" w:rsidRPr="00BB29F1" w14:paraId="16557747" w14:textId="723B0BDD" w:rsidTr="00AB69A1">
        <w:trPr>
          <w:jc w:val="left"/>
        </w:trPr>
        <w:tc>
          <w:tcPr>
            <w:tcW w:w="1418" w:type="dxa"/>
          </w:tcPr>
          <w:p w14:paraId="2167B337" w14:textId="00FD13D3" w:rsidR="00AC7721" w:rsidRPr="00E80006" w:rsidRDefault="00AC7721" w:rsidP="00F77155">
            <w:pPr>
              <w:jc w:val="center"/>
              <w:rPr>
                <w:rFonts w:cs="Arial"/>
                <w:sz w:val="24"/>
                <w:szCs w:val="24"/>
              </w:rPr>
            </w:pPr>
            <w:r w:rsidRPr="00562603">
              <w:rPr>
                <w:sz w:val="24"/>
                <w:szCs w:val="24"/>
              </w:rPr>
              <w:t>2</w:t>
            </w:r>
            <w:r w:rsidR="00F77155">
              <w:rPr>
                <w:sz w:val="24"/>
                <w:szCs w:val="24"/>
              </w:rPr>
              <w:t>0</w:t>
            </w:r>
          </w:p>
        </w:tc>
        <w:tc>
          <w:tcPr>
            <w:tcW w:w="7938" w:type="dxa"/>
          </w:tcPr>
          <w:p w14:paraId="2C43A6E8" w14:textId="224C5759" w:rsidR="00AC7721" w:rsidRPr="00E80006" w:rsidRDefault="00F77155" w:rsidP="00F77155">
            <w:pPr>
              <w:rPr>
                <w:rFonts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выпуск с</w:t>
            </w:r>
            <w:r w:rsidR="00AC7721" w:rsidRPr="00562603">
              <w:rPr>
                <w:sz w:val="24"/>
                <w:szCs w:val="24"/>
              </w:rPr>
              <w:t xml:space="preserve"> таможенн</w:t>
            </w:r>
            <w:r>
              <w:rPr>
                <w:sz w:val="24"/>
                <w:szCs w:val="24"/>
              </w:rPr>
              <w:t>ой</w:t>
            </w:r>
            <w:r w:rsidR="00AC7721" w:rsidRPr="00562603">
              <w:rPr>
                <w:sz w:val="24"/>
                <w:szCs w:val="24"/>
              </w:rPr>
              <w:t xml:space="preserve"> территори</w:t>
            </w:r>
            <w:r>
              <w:rPr>
                <w:sz w:val="24"/>
                <w:szCs w:val="24"/>
              </w:rPr>
              <w:t>и</w:t>
            </w:r>
            <w:r w:rsidR="00AC7721" w:rsidRPr="00562603">
              <w:rPr>
                <w:sz w:val="24"/>
                <w:szCs w:val="24"/>
              </w:rPr>
              <w:t xml:space="preserve"> Евразийского экономического союза</w:t>
            </w:r>
          </w:p>
        </w:tc>
      </w:tr>
      <w:tr w:rsidR="00AC7721" w:rsidRPr="00BB29F1" w14:paraId="098D2D6E" w14:textId="4F1FBE1F" w:rsidTr="00AB69A1">
        <w:trPr>
          <w:jc w:val="left"/>
        </w:trPr>
        <w:tc>
          <w:tcPr>
            <w:tcW w:w="1418" w:type="dxa"/>
          </w:tcPr>
          <w:p w14:paraId="67CD98EF" w14:textId="2B84F998" w:rsidR="00AC7721" w:rsidRPr="00E80006" w:rsidRDefault="00F77155" w:rsidP="00F77155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7938" w:type="dxa"/>
          </w:tcPr>
          <w:p w14:paraId="67DDE0FE" w14:textId="5F5FEF86" w:rsidR="00AC7721" w:rsidRPr="00E80006" w:rsidRDefault="00F77155" w:rsidP="00F77155">
            <w:pPr>
              <w:rPr>
                <w:rFonts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запрет выпуска с </w:t>
            </w:r>
            <w:r w:rsidR="00AC7721" w:rsidRPr="00562603">
              <w:rPr>
                <w:sz w:val="24"/>
                <w:szCs w:val="24"/>
              </w:rPr>
              <w:t>таможенн</w:t>
            </w:r>
            <w:r>
              <w:rPr>
                <w:sz w:val="24"/>
                <w:szCs w:val="24"/>
              </w:rPr>
              <w:t>ой</w:t>
            </w:r>
            <w:r w:rsidR="00AC7721" w:rsidRPr="00562603">
              <w:rPr>
                <w:sz w:val="24"/>
                <w:szCs w:val="24"/>
              </w:rPr>
              <w:t xml:space="preserve"> территори</w:t>
            </w:r>
            <w:r>
              <w:rPr>
                <w:sz w:val="24"/>
                <w:szCs w:val="24"/>
              </w:rPr>
              <w:t>и</w:t>
            </w:r>
            <w:r w:rsidR="00AC7721" w:rsidRPr="00562603">
              <w:rPr>
                <w:sz w:val="24"/>
                <w:szCs w:val="24"/>
              </w:rPr>
              <w:t xml:space="preserve"> Евразийского экономического союза</w:t>
            </w:r>
          </w:p>
        </w:tc>
      </w:tr>
    </w:tbl>
    <w:p w14:paraId="11A09776" w14:textId="22CFF053" w:rsidR="00067BD3" w:rsidRPr="00D71250" w:rsidRDefault="00067BD3" w:rsidP="00F445A8">
      <w:pPr>
        <w:pStyle w:val="16"/>
        <w:keepNext w:val="0"/>
        <w:keepLines w:val="0"/>
        <w:spacing w:before="360" w:beforeAutospacing="0" w:after="360" w:afterAutospacing="0"/>
        <w:outlineLvl w:val="0"/>
      </w:pPr>
      <w:r w:rsidRPr="00067BD3">
        <w:rPr>
          <w:szCs w:val="30"/>
          <w:lang w:val="en-US"/>
        </w:rPr>
        <w:t>II</w:t>
      </w:r>
      <w:r w:rsidRPr="00067BD3">
        <w:rPr>
          <w:szCs w:val="30"/>
        </w:rPr>
        <w:t>. </w:t>
      </w:r>
      <w:r w:rsidR="007C7C18">
        <w:rPr>
          <w:noProof/>
        </w:rPr>
        <w:t>П</w:t>
      </w:r>
      <w:r w:rsidR="007C7C18" w:rsidRPr="007C7C18">
        <w:rPr>
          <w:noProof/>
        </w:rPr>
        <w:t>аспорт</w:t>
      </w:r>
      <w:r w:rsidRPr="007C7C18">
        <w:rPr>
          <w:noProof/>
        </w:rPr>
        <w:t xml:space="preserve"> </w:t>
      </w:r>
      <w:r w:rsidR="008C32D0">
        <w:rPr>
          <w:noProof/>
        </w:rPr>
        <w:t xml:space="preserve">справочника </w:t>
      </w:r>
    </w:p>
    <w:tbl>
      <w:tblPr>
        <w:tblStyle w:val="aff4"/>
        <w:tblW w:w="9356" w:type="dxa"/>
        <w:tblLayout w:type="fixed"/>
        <w:tblLook w:val="04A0" w:firstRow="1" w:lastRow="0" w:firstColumn="1" w:lastColumn="0" w:noHBand="0" w:noVBand="1"/>
      </w:tblPr>
      <w:tblGrid>
        <w:gridCol w:w="632"/>
        <w:gridCol w:w="3474"/>
        <w:gridCol w:w="5250"/>
      </w:tblGrid>
      <w:tr w:rsidR="00E6675B" w:rsidRPr="006975C6" w14:paraId="1BD64447" w14:textId="77777777" w:rsidTr="00067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632" w:type="dxa"/>
            <w:vAlign w:val="center"/>
          </w:tcPr>
          <w:bookmarkEnd w:id="0"/>
          <w:p w14:paraId="58DF5731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 xml:space="preserve">№ </w:t>
            </w:r>
            <w:proofErr w:type="gramStart"/>
            <w:r w:rsidRPr="006975C6">
              <w:rPr>
                <w:sz w:val="24"/>
                <w:szCs w:val="24"/>
                <w:lang w:eastAsia="x-none"/>
              </w:rPr>
              <w:t>п</w:t>
            </w:r>
            <w:proofErr w:type="gramEnd"/>
            <w:r w:rsidRPr="006975C6">
              <w:rPr>
                <w:sz w:val="24"/>
                <w:szCs w:val="24"/>
                <w:lang w:eastAsia="x-none"/>
              </w:rPr>
              <w:t>/п</w:t>
            </w:r>
          </w:p>
        </w:tc>
        <w:tc>
          <w:tcPr>
            <w:tcW w:w="3474" w:type="dxa"/>
            <w:vAlign w:val="center"/>
          </w:tcPr>
          <w:p w14:paraId="0B20DE07" w14:textId="77777777" w:rsidR="00E6675B" w:rsidRPr="006975C6" w:rsidRDefault="00E6675B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Обозначение элемента</w:t>
            </w:r>
          </w:p>
        </w:tc>
        <w:tc>
          <w:tcPr>
            <w:tcW w:w="5250" w:type="dxa"/>
            <w:vAlign w:val="center"/>
          </w:tcPr>
          <w:p w14:paraId="06F26340" w14:textId="77777777" w:rsidR="00E6675B" w:rsidRPr="006975C6" w:rsidRDefault="00067BD3" w:rsidP="00D1329A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писание</w:t>
            </w:r>
          </w:p>
        </w:tc>
      </w:tr>
      <w:tr w:rsidR="00E6675B" w:rsidRPr="006975C6" w14:paraId="744E6818" w14:textId="77777777" w:rsidTr="00067BD3">
        <w:tc>
          <w:tcPr>
            <w:tcW w:w="632" w:type="dxa"/>
          </w:tcPr>
          <w:p w14:paraId="060609D9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30B48A32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5250" w:type="dxa"/>
          </w:tcPr>
          <w:p w14:paraId="19267B21" w14:textId="77777777" w:rsidR="00E6675B" w:rsidRPr="006975C6" w:rsidRDefault="00E6675B" w:rsidP="00BE439E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</w:tr>
      <w:tr w:rsidR="00E6675B" w:rsidRPr="00E51A8E" w14:paraId="53426F66" w14:textId="77777777" w:rsidTr="00067BD3">
        <w:trPr>
          <w:cantSplit/>
        </w:trPr>
        <w:tc>
          <w:tcPr>
            <w:tcW w:w="632" w:type="dxa"/>
          </w:tcPr>
          <w:p w14:paraId="7EFC4904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1</w:t>
            </w:r>
          </w:p>
        </w:tc>
        <w:tc>
          <w:tcPr>
            <w:tcW w:w="3474" w:type="dxa"/>
          </w:tcPr>
          <w:p w14:paraId="2F8A18AA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Код</w:t>
            </w:r>
          </w:p>
        </w:tc>
        <w:tc>
          <w:tcPr>
            <w:tcW w:w="5250" w:type="dxa"/>
          </w:tcPr>
          <w:p w14:paraId="5FE0EF1F" w14:textId="110F8730" w:rsidR="00E6675B" w:rsidRPr="00F14B03" w:rsidRDefault="00F70E37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</w:rPr>
              <w:t>_____</w:t>
            </w:r>
          </w:p>
        </w:tc>
      </w:tr>
      <w:tr w:rsidR="00E6675B" w:rsidRPr="006975C6" w14:paraId="286ABD34" w14:textId="77777777" w:rsidTr="00067BD3">
        <w:tc>
          <w:tcPr>
            <w:tcW w:w="632" w:type="dxa"/>
          </w:tcPr>
          <w:p w14:paraId="36B86E8D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2</w:t>
            </w:r>
          </w:p>
        </w:tc>
        <w:tc>
          <w:tcPr>
            <w:tcW w:w="3474" w:type="dxa"/>
          </w:tcPr>
          <w:p w14:paraId="5C75F089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Тип</w:t>
            </w:r>
          </w:p>
        </w:tc>
        <w:tc>
          <w:tcPr>
            <w:tcW w:w="5250" w:type="dxa"/>
          </w:tcPr>
          <w:p w14:paraId="3399A564" w14:textId="1B45E0F3" w:rsidR="00E6675B" w:rsidRPr="003F73AB" w:rsidRDefault="00C92625" w:rsidP="00C926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</w:rPr>
              <w:t>1</w:t>
            </w:r>
            <w:r w:rsidR="009032B4" w:rsidRPr="007C7C18">
              <w:rPr>
                <w:noProof/>
                <w:sz w:val="24"/>
                <w:szCs w:val="24"/>
              </w:rPr>
              <w:t xml:space="preserve"> </w:t>
            </w:r>
            <w:r w:rsidR="00EF71BE" w:rsidRPr="007C7C18">
              <w:rPr>
                <w:noProof/>
                <w:sz w:val="24"/>
                <w:szCs w:val="24"/>
              </w:rPr>
              <w:t xml:space="preserve">– </w:t>
            </w:r>
            <w:r>
              <w:rPr>
                <w:noProof/>
                <w:sz w:val="24"/>
                <w:szCs w:val="24"/>
              </w:rPr>
              <w:t>справочник</w:t>
            </w:r>
          </w:p>
        </w:tc>
      </w:tr>
      <w:tr w:rsidR="00E6675B" w:rsidRPr="006975C6" w14:paraId="26F351BB" w14:textId="77777777" w:rsidTr="00067BD3">
        <w:tc>
          <w:tcPr>
            <w:tcW w:w="632" w:type="dxa"/>
          </w:tcPr>
          <w:p w14:paraId="21E93F7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3</w:t>
            </w:r>
          </w:p>
        </w:tc>
        <w:tc>
          <w:tcPr>
            <w:tcW w:w="3474" w:type="dxa"/>
          </w:tcPr>
          <w:p w14:paraId="0C35A92E" w14:textId="77777777" w:rsidR="00E6675B" w:rsidRPr="006975C6" w:rsidRDefault="00D1329A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Наименование</w:t>
            </w:r>
          </w:p>
        </w:tc>
        <w:tc>
          <w:tcPr>
            <w:tcW w:w="5250" w:type="dxa"/>
          </w:tcPr>
          <w:p w14:paraId="01A80C7A" w14:textId="3AADA5CB" w:rsidR="00E6675B" w:rsidRPr="00E6675B" w:rsidRDefault="00C92625" w:rsidP="00F445A8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справочник решений, принимаемых по результатам</w:t>
            </w:r>
            <w:r w:rsidR="00F445A8">
              <w:rPr>
                <w:noProof/>
                <w:sz w:val="24"/>
                <w:szCs w:val="24"/>
              </w:rPr>
              <w:t xml:space="preserve"> осуществления</w:t>
            </w:r>
            <w:r>
              <w:rPr>
                <w:noProof/>
                <w:sz w:val="24"/>
                <w:szCs w:val="24"/>
              </w:rPr>
              <w:t xml:space="preserve"> транспортного (автомобильного) контроля на внешней границе Евразийского экономического союза</w:t>
            </w:r>
          </w:p>
        </w:tc>
      </w:tr>
      <w:tr w:rsidR="00E6675B" w:rsidRPr="00E51A8E" w14:paraId="5B24F9A3" w14:textId="77777777" w:rsidTr="00067BD3">
        <w:trPr>
          <w:cantSplit/>
        </w:trPr>
        <w:tc>
          <w:tcPr>
            <w:tcW w:w="632" w:type="dxa"/>
          </w:tcPr>
          <w:p w14:paraId="5F932942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4</w:t>
            </w:r>
          </w:p>
        </w:tc>
        <w:tc>
          <w:tcPr>
            <w:tcW w:w="3474" w:type="dxa"/>
          </w:tcPr>
          <w:p w14:paraId="2BA2A268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Аббревиатура</w:t>
            </w:r>
          </w:p>
        </w:tc>
        <w:tc>
          <w:tcPr>
            <w:tcW w:w="5250" w:type="dxa"/>
          </w:tcPr>
          <w:p w14:paraId="193D2E46" w14:textId="6615C893" w:rsidR="00E6675B" w:rsidRPr="00E6675B" w:rsidRDefault="00087D22" w:rsidP="002D7798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</w:rPr>
              <w:t>СР</w:t>
            </w:r>
            <w:r w:rsidR="002D7798">
              <w:rPr>
                <w:noProof/>
                <w:sz w:val="24"/>
                <w:szCs w:val="24"/>
              </w:rPr>
              <w:t>ТК</w:t>
            </w:r>
          </w:p>
        </w:tc>
      </w:tr>
      <w:tr w:rsidR="00E6675B" w:rsidRPr="00E51A8E" w14:paraId="6C6E7C5A" w14:textId="77777777" w:rsidTr="00067BD3">
        <w:trPr>
          <w:cantSplit/>
        </w:trPr>
        <w:tc>
          <w:tcPr>
            <w:tcW w:w="632" w:type="dxa"/>
          </w:tcPr>
          <w:p w14:paraId="3489C39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5</w:t>
            </w:r>
          </w:p>
        </w:tc>
        <w:tc>
          <w:tcPr>
            <w:tcW w:w="3474" w:type="dxa"/>
          </w:tcPr>
          <w:p w14:paraId="242289B3" w14:textId="77777777" w:rsidR="00E6675B" w:rsidRPr="006975C6" w:rsidRDefault="00D1329A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Обозначение</w:t>
            </w:r>
          </w:p>
        </w:tc>
        <w:tc>
          <w:tcPr>
            <w:tcW w:w="5250" w:type="dxa"/>
          </w:tcPr>
          <w:p w14:paraId="5C0950D2" w14:textId="2E16381A" w:rsidR="00E6675B" w:rsidRPr="009032B4" w:rsidRDefault="009032B4" w:rsidP="00F445A8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DF1DFE">
              <w:rPr>
                <w:noProof/>
                <w:sz w:val="24"/>
                <w:szCs w:val="24"/>
              </w:rPr>
              <w:t>Е</w:t>
            </w:r>
            <w:r w:rsidR="00F445A8">
              <w:rPr>
                <w:noProof/>
                <w:sz w:val="24"/>
                <w:szCs w:val="24"/>
              </w:rPr>
              <w:t>С</w:t>
            </w:r>
            <w:r w:rsidR="00F505A6">
              <w:rPr>
                <w:noProof/>
                <w:sz w:val="24"/>
                <w:szCs w:val="24"/>
              </w:rPr>
              <w:t xml:space="preserve"> </w:t>
            </w:r>
            <w:r w:rsidR="00F70E37">
              <w:rPr>
                <w:noProof/>
                <w:sz w:val="24"/>
                <w:szCs w:val="24"/>
              </w:rPr>
              <w:t>___</w:t>
            </w:r>
            <w:r w:rsidR="00F505A6">
              <w:rPr>
                <w:noProof/>
                <w:sz w:val="24"/>
                <w:szCs w:val="24"/>
              </w:rPr>
              <w:t>__- 201</w:t>
            </w:r>
            <w:r w:rsidR="00F445A8">
              <w:rPr>
                <w:noProof/>
                <w:sz w:val="24"/>
                <w:szCs w:val="24"/>
              </w:rPr>
              <w:t>9</w:t>
            </w:r>
            <w:r w:rsidRPr="00DF1DFE">
              <w:rPr>
                <w:noProof/>
                <w:sz w:val="24"/>
                <w:szCs w:val="24"/>
              </w:rPr>
              <w:t xml:space="preserve"> (ред.</w:t>
            </w:r>
            <w:r w:rsidR="00F445A8">
              <w:rPr>
                <w:noProof/>
                <w:sz w:val="24"/>
                <w:szCs w:val="24"/>
              </w:rPr>
              <w:t xml:space="preserve"> </w:t>
            </w:r>
            <w:r w:rsidRPr="00DF1DFE">
              <w:rPr>
                <w:noProof/>
                <w:sz w:val="24"/>
                <w:szCs w:val="24"/>
              </w:rPr>
              <w:t>1)</w:t>
            </w:r>
          </w:p>
        </w:tc>
      </w:tr>
      <w:tr w:rsidR="00E6675B" w:rsidRPr="00E6675B" w14:paraId="0C7425CB" w14:textId="77777777" w:rsidTr="00067BD3">
        <w:trPr>
          <w:cantSplit/>
        </w:trPr>
        <w:tc>
          <w:tcPr>
            <w:tcW w:w="632" w:type="dxa"/>
          </w:tcPr>
          <w:p w14:paraId="65A57065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lastRenderedPageBreak/>
              <w:t>6</w:t>
            </w:r>
          </w:p>
        </w:tc>
        <w:tc>
          <w:tcPr>
            <w:tcW w:w="3474" w:type="dxa"/>
          </w:tcPr>
          <w:p w14:paraId="16D5BB85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инятии (утверждении) справочника (классификатора)</w:t>
            </w:r>
          </w:p>
        </w:tc>
        <w:tc>
          <w:tcPr>
            <w:tcW w:w="5250" w:type="dxa"/>
          </w:tcPr>
          <w:p w14:paraId="20879537" w14:textId="77777777" w:rsidR="00E6675B" w:rsidRPr="00261881" w:rsidRDefault="009032B4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C116A4">
              <w:rPr>
                <w:noProof/>
                <w:sz w:val="24"/>
                <w:szCs w:val="24"/>
              </w:rPr>
              <w:t xml:space="preserve">Решение Коллегии Евразийской экономической комиссии от                                20     г. №              </w:t>
            </w:r>
          </w:p>
        </w:tc>
      </w:tr>
      <w:tr w:rsidR="00E6675B" w:rsidRPr="006975C6" w14:paraId="2DBD8092" w14:textId="77777777" w:rsidTr="00067BD3">
        <w:trPr>
          <w:cantSplit/>
        </w:trPr>
        <w:tc>
          <w:tcPr>
            <w:tcW w:w="632" w:type="dxa"/>
          </w:tcPr>
          <w:p w14:paraId="5EDA82CF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7</w:t>
            </w:r>
          </w:p>
        </w:tc>
        <w:tc>
          <w:tcPr>
            <w:tcW w:w="3474" w:type="dxa"/>
          </w:tcPr>
          <w:p w14:paraId="7FD92386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введения в действие (начала</w:t>
            </w:r>
            <w:r w:rsidR="005A74FB">
              <w:rPr>
                <w:sz w:val="24"/>
                <w:szCs w:val="24"/>
                <w:lang w:val="en-US" w:eastAsia="x-none"/>
              </w:rPr>
              <w:t> </w:t>
            </w:r>
            <w:r w:rsidRPr="00486500">
              <w:rPr>
                <w:sz w:val="24"/>
                <w:szCs w:val="24"/>
                <w:lang w:eastAsia="x-none"/>
              </w:rPr>
              <w:t>применения) справочника (классификатора)</w:t>
            </w:r>
          </w:p>
        </w:tc>
        <w:tc>
          <w:tcPr>
            <w:tcW w:w="5250" w:type="dxa"/>
          </w:tcPr>
          <w:p w14:paraId="4834D433" w14:textId="2907AA34" w:rsidR="00E6675B" w:rsidRPr="00E6675B" w:rsidRDefault="00F445A8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>
              <w:rPr>
                <w:noProof/>
                <w:sz w:val="24"/>
                <w:szCs w:val="24"/>
                <w:lang w:val="en-US"/>
              </w:rPr>
              <w:t>c</w:t>
            </w:r>
            <w:r w:rsidRPr="00D0767C">
              <w:rPr>
                <w:noProof/>
                <w:sz w:val="24"/>
                <w:szCs w:val="24"/>
              </w:rPr>
              <w:t xml:space="preserve"> даты вступления в силу Решения Коллегии Евразийской экономической комиссии</w:t>
            </w:r>
            <w:r w:rsidRPr="00D0767C">
              <w:rPr>
                <w:noProof/>
                <w:sz w:val="24"/>
                <w:szCs w:val="24"/>
              </w:rPr>
              <w:br/>
              <w:t xml:space="preserve">от                                20     г. №              </w:t>
            </w:r>
          </w:p>
        </w:tc>
      </w:tr>
      <w:tr w:rsidR="00E6675B" w:rsidRPr="00E6675B" w14:paraId="632B5E95" w14:textId="77777777" w:rsidTr="00067BD3">
        <w:trPr>
          <w:cantSplit/>
        </w:trPr>
        <w:tc>
          <w:tcPr>
            <w:tcW w:w="632" w:type="dxa"/>
          </w:tcPr>
          <w:p w14:paraId="59FA24EC" w14:textId="77777777" w:rsidR="00E6675B" w:rsidRPr="006975C6" w:rsidRDefault="00E6675B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 w:rsidRPr="006975C6">
              <w:rPr>
                <w:sz w:val="24"/>
                <w:szCs w:val="24"/>
                <w:lang w:eastAsia="x-none"/>
              </w:rPr>
              <w:t>8</w:t>
            </w:r>
          </w:p>
        </w:tc>
        <w:tc>
          <w:tcPr>
            <w:tcW w:w="3474" w:type="dxa"/>
          </w:tcPr>
          <w:p w14:paraId="6C67614D" w14:textId="77777777" w:rsidR="00E6675B" w:rsidRPr="006975C6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Реквизиты акта о прекращении применения справочника (классификатора)</w:t>
            </w:r>
          </w:p>
        </w:tc>
        <w:tc>
          <w:tcPr>
            <w:tcW w:w="5250" w:type="dxa"/>
          </w:tcPr>
          <w:p w14:paraId="550CB292" w14:textId="77777777" w:rsidR="00E6675B" w:rsidRPr="00E6675B" w:rsidRDefault="00E5055C" w:rsidP="00A04AB9">
            <w:pPr>
              <w:spacing w:line="264" w:lineRule="auto"/>
              <w:rPr>
                <w:sz w:val="24"/>
                <w:szCs w:val="24"/>
                <w:lang w:val="en-US" w:eastAsia="x-none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04318666" w14:textId="77777777" w:rsidTr="00067BD3">
        <w:trPr>
          <w:cantSplit/>
        </w:trPr>
        <w:tc>
          <w:tcPr>
            <w:tcW w:w="632" w:type="dxa"/>
          </w:tcPr>
          <w:p w14:paraId="11D86847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9</w:t>
            </w:r>
          </w:p>
        </w:tc>
        <w:tc>
          <w:tcPr>
            <w:tcW w:w="3474" w:type="dxa"/>
          </w:tcPr>
          <w:p w14:paraId="36251FB8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Дата окончания применения справочника (классификатора)</w:t>
            </w:r>
          </w:p>
        </w:tc>
        <w:tc>
          <w:tcPr>
            <w:tcW w:w="5250" w:type="dxa"/>
          </w:tcPr>
          <w:p w14:paraId="493EAAF6" w14:textId="77777777" w:rsidR="00486500" w:rsidRPr="00E6675B" w:rsidRDefault="00E5055C" w:rsidP="00A04AB9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486500" w:rsidRPr="00E6675B" w14:paraId="3C3386DB" w14:textId="77777777" w:rsidTr="00067BD3">
        <w:trPr>
          <w:cantSplit/>
        </w:trPr>
        <w:tc>
          <w:tcPr>
            <w:tcW w:w="632" w:type="dxa"/>
          </w:tcPr>
          <w:p w14:paraId="7AFDA129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0</w:t>
            </w:r>
          </w:p>
        </w:tc>
        <w:tc>
          <w:tcPr>
            <w:tcW w:w="3474" w:type="dxa"/>
          </w:tcPr>
          <w:p w14:paraId="6F1CA53E" w14:textId="77777777" w:rsidR="00486500" w:rsidRPr="00486500" w:rsidRDefault="00486500" w:rsidP="002816F2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Оператор (операторы)</w:t>
            </w:r>
          </w:p>
        </w:tc>
        <w:tc>
          <w:tcPr>
            <w:tcW w:w="5250" w:type="dxa"/>
          </w:tcPr>
          <w:p w14:paraId="38FC2566" w14:textId="1A54CF62" w:rsidR="00310FC3" w:rsidRPr="00351460" w:rsidRDefault="006E1725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 w:rsidRPr="00351460">
              <w:rPr>
                <w:noProof/>
                <w:sz w:val="24"/>
                <w:szCs w:val="24"/>
              </w:rPr>
              <w:t>Е</w:t>
            </w:r>
            <w:r w:rsidR="00063DDB" w:rsidRPr="00351460">
              <w:rPr>
                <w:noProof/>
                <w:sz w:val="24"/>
                <w:szCs w:val="24"/>
              </w:rPr>
              <w:t>в</w:t>
            </w:r>
            <w:r w:rsidRPr="00351460">
              <w:rPr>
                <w:noProof/>
                <w:sz w:val="24"/>
                <w:szCs w:val="24"/>
              </w:rPr>
              <w:t>разийская экономическая комиссия</w:t>
            </w:r>
          </w:p>
        </w:tc>
      </w:tr>
      <w:tr w:rsidR="00486500" w:rsidRPr="00E6675B" w14:paraId="6CBECD72" w14:textId="77777777" w:rsidTr="00EA1A17">
        <w:tc>
          <w:tcPr>
            <w:tcW w:w="632" w:type="dxa"/>
          </w:tcPr>
          <w:p w14:paraId="1FC9605E" w14:textId="77777777" w:rsidR="00486500" w:rsidRPr="006975C6" w:rsidRDefault="00486500" w:rsidP="00BE1025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1</w:t>
            </w:r>
          </w:p>
        </w:tc>
        <w:tc>
          <w:tcPr>
            <w:tcW w:w="3474" w:type="dxa"/>
          </w:tcPr>
          <w:p w14:paraId="0B82C3B4" w14:textId="77777777" w:rsidR="00486500" w:rsidRPr="00486500" w:rsidRDefault="00486500" w:rsidP="00BE1025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Назначение</w:t>
            </w:r>
          </w:p>
        </w:tc>
        <w:tc>
          <w:tcPr>
            <w:tcW w:w="5250" w:type="dxa"/>
          </w:tcPr>
          <w:p w14:paraId="329A83CB" w14:textId="6996D210" w:rsidR="00D137F7" w:rsidRPr="00351460" w:rsidRDefault="00087D22" w:rsidP="00351460">
            <w:pPr>
              <w:autoSpaceDE w:val="0"/>
              <w:autoSpaceDN w:val="0"/>
              <w:adjustRightInd w:val="0"/>
              <w:rPr>
                <w:sz w:val="24"/>
                <w:szCs w:val="24"/>
                <w:lang w:eastAsia="x-none"/>
              </w:rPr>
            </w:pPr>
            <w:r w:rsidRPr="00351460">
              <w:rPr>
                <w:noProof/>
                <w:sz w:val="24"/>
                <w:szCs w:val="24"/>
              </w:rPr>
              <w:t>справочник</w:t>
            </w:r>
            <w:r w:rsidR="00C529A0" w:rsidRPr="00351460">
              <w:rPr>
                <w:noProof/>
                <w:sz w:val="24"/>
                <w:szCs w:val="24"/>
              </w:rPr>
              <w:t xml:space="preserve"> предназначен для </w:t>
            </w:r>
            <w:r w:rsidR="00F70E37" w:rsidRPr="00351460">
              <w:rPr>
                <w:noProof/>
                <w:sz w:val="24"/>
                <w:szCs w:val="24"/>
              </w:rPr>
              <w:t>систематизации</w:t>
            </w:r>
            <w:r w:rsidR="00A04AB9" w:rsidRPr="00351460">
              <w:rPr>
                <w:noProof/>
                <w:sz w:val="24"/>
                <w:szCs w:val="24"/>
              </w:rPr>
              <w:t xml:space="preserve"> </w:t>
            </w:r>
            <w:r w:rsidR="00606973">
              <w:rPr>
                <w:noProof/>
                <w:sz w:val="24"/>
                <w:szCs w:val="24"/>
              </w:rPr>
              <w:br/>
            </w:r>
            <w:r w:rsidR="00A04AB9" w:rsidRPr="00351460">
              <w:rPr>
                <w:noProof/>
                <w:sz w:val="24"/>
                <w:szCs w:val="24"/>
              </w:rPr>
              <w:t>и</w:t>
            </w:r>
            <w:r w:rsidR="00F70E37" w:rsidRPr="00351460">
              <w:rPr>
                <w:noProof/>
                <w:sz w:val="24"/>
                <w:szCs w:val="24"/>
              </w:rPr>
              <w:t xml:space="preserve"> </w:t>
            </w:r>
            <w:r w:rsidR="00981F0B" w:rsidRPr="00351460">
              <w:rPr>
                <w:noProof/>
                <w:sz w:val="24"/>
                <w:szCs w:val="24"/>
              </w:rPr>
              <w:t>кодирования</w:t>
            </w:r>
            <w:r w:rsidR="00F70E37" w:rsidRPr="00351460">
              <w:rPr>
                <w:noProof/>
                <w:sz w:val="24"/>
                <w:szCs w:val="24"/>
              </w:rPr>
              <w:t xml:space="preserve"> </w:t>
            </w:r>
            <w:r w:rsidRPr="00351460">
              <w:rPr>
                <w:noProof/>
                <w:sz w:val="24"/>
                <w:szCs w:val="24"/>
              </w:rPr>
              <w:t>решений о пропуске или запрете пропуска (задержании) автомобильных транспортных средств</w:t>
            </w:r>
            <w:r w:rsidR="00351460">
              <w:rPr>
                <w:noProof/>
                <w:sz w:val="24"/>
                <w:szCs w:val="24"/>
              </w:rPr>
              <w:t>, принимаемых</w:t>
            </w:r>
            <w:r w:rsidRPr="00351460">
              <w:rPr>
                <w:noProof/>
                <w:sz w:val="24"/>
                <w:szCs w:val="24"/>
              </w:rPr>
              <w:t xml:space="preserve"> по результатам осуществления транспортного (автомобильного) контроля</w:t>
            </w:r>
            <w:r w:rsidR="00351460">
              <w:rPr>
                <w:noProof/>
                <w:sz w:val="24"/>
                <w:szCs w:val="24"/>
              </w:rPr>
              <w:t xml:space="preserve"> на внешней границе Евразийского экономического союза</w:t>
            </w:r>
          </w:p>
        </w:tc>
      </w:tr>
      <w:tr w:rsidR="00A04AB9" w:rsidRPr="00E6675B" w14:paraId="65BFAE7E" w14:textId="77777777" w:rsidTr="00EA1A17">
        <w:tc>
          <w:tcPr>
            <w:tcW w:w="632" w:type="dxa"/>
          </w:tcPr>
          <w:p w14:paraId="6EDC924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2</w:t>
            </w:r>
          </w:p>
        </w:tc>
        <w:tc>
          <w:tcPr>
            <w:tcW w:w="3474" w:type="dxa"/>
          </w:tcPr>
          <w:p w14:paraId="1EE4EEBC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Аннотация </w:t>
            </w:r>
            <w:r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(область применения)</w:t>
            </w:r>
          </w:p>
        </w:tc>
        <w:tc>
          <w:tcPr>
            <w:tcW w:w="5250" w:type="dxa"/>
          </w:tcPr>
          <w:p w14:paraId="4FA771A5" w14:textId="12ABDD66" w:rsidR="00A04AB9" w:rsidRPr="00067BD3" w:rsidRDefault="00847148" w:rsidP="00847148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используется для </w:t>
            </w:r>
            <w:r w:rsidR="00A04AB9" w:rsidRPr="0000753F">
              <w:rPr>
                <w:noProof/>
                <w:sz w:val="24"/>
                <w:szCs w:val="24"/>
              </w:rPr>
              <w:t>обеспечени</w:t>
            </w:r>
            <w:r>
              <w:rPr>
                <w:noProof/>
                <w:sz w:val="24"/>
                <w:szCs w:val="24"/>
              </w:rPr>
              <w:t>я</w:t>
            </w:r>
            <w:r w:rsidR="00A04AB9" w:rsidRPr="0000753F">
              <w:rPr>
                <w:noProof/>
                <w:sz w:val="24"/>
                <w:szCs w:val="24"/>
              </w:rPr>
              <w:t xml:space="preserve"> информационного взаимодействия при реализации общих процессов в рамках Евразийского экономического союза</w:t>
            </w:r>
          </w:p>
        </w:tc>
      </w:tr>
      <w:tr w:rsidR="00A04AB9" w:rsidRPr="00E6675B" w14:paraId="4570FE81" w14:textId="77777777" w:rsidTr="00067BD3">
        <w:trPr>
          <w:cantSplit/>
        </w:trPr>
        <w:tc>
          <w:tcPr>
            <w:tcW w:w="632" w:type="dxa"/>
          </w:tcPr>
          <w:p w14:paraId="0595F2AA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3</w:t>
            </w:r>
          </w:p>
        </w:tc>
        <w:tc>
          <w:tcPr>
            <w:tcW w:w="3474" w:type="dxa"/>
          </w:tcPr>
          <w:p w14:paraId="648B23E5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Ключевые слова</w:t>
            </w:r>
          </w:p>
        </w:tc>
        <w:tc>
          <w:tcPr>
            <w:tcW w:w="5250" w:type="dxa"/>
          </w:tcPr>
          <w:p w14:paraId="48ECF49D" w14:textId="1F675664" w:rsidR="00A04AB9" w:rsidRPr="00D52432" w:rsidRDefault="00F701D0" w:rsidP="009B3E20">
            <w:pPr>
              <w:autoSpaceDE w:val="0"/>
              <w:autoSpaceDN w:val="0"/>
              <w:adjustRightInd w:val="0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решение</w:t>
            </w:r>
            <w:r w:rsidR="00A04AB9">
              <w:rPr>
                <w:noProof/>
                <w:sz w:val="24"/>
                <w:szCs w:val="24"/>
              </w:rPr>
              <w:t xml:space="preserve">, </w:t>
            </w:r>
            <w:r>
              <w:rPr>
                <w:noProof/>
                <w:sz w:val="24"/>
                <w:szCs w:val="24"/>
              </w:rPr>
              <w:t xml:space="preserve">пропуск транспортного средства, </w:t>
            </w:r>
            <w:r w:rsidR="00A04AB9">
              <w:rPr>
                <w:noProof/>
                <w:sz w:val="24"/>
                <w:szCs w:val="24"/>
              </w:rPr>
              <w:t>транспортн</w:t>
            </w:r>
            <w:r w:rsidR="009B3E20">
              <w:rPr>
                <w:noProof/>
                <w:sz w:val="24"/>
                <w:szCs w:val="24"/>
              </w:rPr>
              <w:t>ый (автомобильный) контроль</w:t>
            </w:r>
            <w:r w:rsidR="00A04AB9">
              <w:rPr>
                <w:noProof/>
                <w:sz w:val="24"/>
                <w:szCs w:val="24"/>
              </w:rPr>
              <w:t xml:space="preserve"> </w:t>
            </w:r>
          </w:p>
        </w:tc>
      </w:tr>
      <w:tr w:rsidR="00A04AB9" w:rsidRPr="00E6675B" w14:paraId="2327E736" w14:textId="77777777" w:rsidTr="00067BD3">
        <w:trPr>
          <w:cantSplit/>
        </w:trPr>
        <w:tc>
          <w:tcPr>
            <w:tcW w:w="632" w:type="dxa"/>
          </w:tcPr>
          <w:p w14:paraId="1AE0820B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4</w:t>
            </w:r>
          </w:p>
        </w:tc>
        <w:tc>
          <w:tcPr>
            <w:tcW w:w="3474" w:type="dxa"/>
          </w:tcPr>
          <w:p w14:paraId="31E9980B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фера, в которой реализуются полномочия органов Евразийского экономического союза</w:t>
            </w:r>
          </w:p>
        </w:tc>
        <w:tc>
          <w:tcPr>
            <w:tcW w:w="5250" w:type="dxa"/>
          </w:tcPr>
          <w:p w14:paraId="697AB2BD" w14:textId="4C64E922" w:rsidR="00A04AB9" w:rsidRPr="005A6007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транспорт и перевозки</w:t>
            </w:r>
          </w:p>
        </w:tc>
      </w:tr>
      <w:tr w:rsidR="00A04AB9" w:rsidRPr="00E6675B" w14:paraId="06DAB184" w14:textId="77777777" w:rsidTr="00067BD3">
        <w:trPr>
          <w:cantSplit/>
        </w:trPr>
        <w:tc>
          <w:tcPr>
            <w:tcW w:w="632" w:type="dxa"/>
          </w:tcPr>
          <w:p w14:paraId="4CDDC155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5</w:t>
            </w:r>
          </w:p>
        </w:tc>
        <w:tc>
          <w:tcPr>
            <w:tcW w:w="3474" w:type="dxa"/>
          </w:tcPr>
          <w:p w14:paraId="724EB4FD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спользование международной (межгосударственной, региональной) классификации</w:t>
            </w:r>
          </w:p>
        </w:tc>
        <w:tc>
          <w:tcPr>
            <w:tcW w:w="5250" w:type="dxa"/>
          </w:tcPr>
          <w:p w14:paraId="3143888F" w14:textId="7349684D" w:rsidR="00A04AB9" w:rsidRPr="00CE5898" w:rsidRDefault="00A04AB9" w:rsidP="00F701D0">
            <w:pPr>
              <w:spacing w:line="264" w:lineRule="auto"/>
              <w:rPr>
                <w:noProof/>
                <w:sz w:val="24"/>
                <w:szCs w:val="24"/>
              </w:rPr>
            </w:pPr>
            <w:r w:rsidRPr="00CE5898">
              <w:rPr>
                <w:noProof/>
                <w:sz w:val="24"/>
                <w:szCs w:val="24"/>
              </w:rPr>
              <w:t xml:space="preserve">2 – </w:t>
            </w:r>
            <w:r w:rsidR="00F701D0" w:rsidRPr="00CE5898">
              <w:rPr>
                <w:noProof/>
                <w:sz w:val="24"/>
                <w:szCs w:val="24"/>
              </w:rPr>
              <w:t>справочник</w:t>
            </w:r>
            <w:r w:rsidRPr="00CE5898">
              <w:rPr>
                <w:noProof/>
                <w:sz w:val="24"/>
                <w:szCs w:val="24"/>
              </w:rPr>
              <w:t xml:space="preserve"> не имеет международных (межгосударственных, региональных) аналогов</w:t>
            </w:r>
          </w:p>
        </w:tc>
      </w:tr>
      <w:tr w:rsidR="00A04AB9" w:rsidRPr="00E6675B" w14:paraId="0C110839" w14:textId="77777777" w:rsidTr="00067BD3">
        <w:trPr>
          <w:cantSplit/>
        </w:trPr>
        <w:tc>
          <w:tcPr>
            <w:tcW w:w="632" w:type="dxa"/>
          </w:tcPr>
          <w:p w14:paraId="0ED8C715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6</w:t>
            </w:r>
          </w:p>
        </w:tc>
        <w:tc>
          <w:tcPr>
            <w:tcW w:w="3474" w:type="dxa"/>
          </w:tcPr>
          <w:p w14:paraId="2D5A37F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 xml:space="preserve">Наличие государственных справочников (классификаторов) </w:t>
            </w:r>
            <w:r>
              <w:rPr>
                <w:sz w:val="24"/>
                <w:szCs w:val="24"/>
                <w:lang w:eastAsia="x-none"/>
              </w:rPr>
              <w:br/>
            </w:r>
            <w:r w:rsidRPr="00486500">
              <w:rPr>
                <w:sz w:val="24"/>
                <w:szCs w:val="24"/>
                <w:lang w:eastAsia="x-none"/>
              </w:rPr>
              <w:t>государств – членов Евразийского экономического союза</w:t>
            </w:r>
          </w:p>
        </w:tc>
        <w:tc>
          <w:tcPr>
            <w:tcW w:w="5250" w:type="dxa"/>
          </w:tcPr>
          <w:p w14:paraId="40154BFD" w14:textId="7EA65964" w:rsidR="00A04AB9" w:rsidRPr="00175823" w:rsidRDefault="00175823" w:rsidP="00CF0159">
            <w:pPr>
              <w:spacing w:line="264" w:lineRule="auto"/>
              <w:rPr>
                <w:bCs/>
                <w:noProof/>
                <w:sz w:val="24"/>
                <w:szCs w:val="24"/>
              </w:rPr>
            </w:pPr>
            <w:r>
              <w:rPr>
                <w:bCs/>
                <w:noProof/>
                <w:sz w:val="24"/>
                <w:szCs w:val="24"/>
              </w:rPr>
              <w:t>2</w:t>
            </w:r>
            <w:r w:rsidR="009B3E20" w:rsidRPr="00562603">
              <w:rPr>
                <w:bCs/>
                <w:noProof/>
                <w:sz w:val="24"/>
                <w:szCs w:val="24"/>
              </w:rPr>
              <w:t xml:space="preserve"> – </w:t>
            </w:r>
            <w:r w:rsidR="00CF0159">
              <w:rPr>
                <w:bCs/>
                <w:noProof/>
                <w:sz w:val="24"/>
                <w:szCs w:val="24"/>
              </w:rPr>
              <w:t>справочник</w:t>
            </w:r>
            <w:r w:rsidR="009B3E20" w:rsidRPr="00562603">
              <w:rPr>
                <w:bCs/>
                <w:noProof/>
                <w:sz w:val="24"/>
                <w:szCs w:val="24"/>
              </w:rPr>
              <w:t xml:space="preserve"> </w:t>
            </w:r>
            <w:r>
              <w:rPr>
                <w:bCs/>
                <w:noProof/>
                <w:sz w:val="24"/>
                <w:szCs w:val="24"/>
              </w:rPr>
              <w:t>не имеет аналогов в государствах – членах Евразийского экономического союза</w:t>
            </w:r>
          </w:p>
        </w:tc>
      </w:tr>
      <w:tr w:rsidR="00A04AB9" w:rsidRPr="00E6675B" w14:paraId="6E303762" w14:textId="77777777" w:rsidTr="00317B0C">
        <w:tc>
          <w:tcPr>
            <w:tcW w:w="632" w:type="dxa"/>
          </w:tcPr>
          <w:p w14:paraId="047527FC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lastRenderedPageBreak/>
              <w:t>17</w:t>
            </w:r>
          </w:p>
        </w:tc>
        <w:tc>
          <w:tcPr>
            <w:tcW w:w="3474" w:type="dxa"/>
          </w:tcPr>
          <w:p w14:paraId="1D8BA7A5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 систематизации (классификации)</w:t>
            </w:r>
          </w:p>
        </w:tc>
        <w:tc>
          <w:tcPr>
            <w:tcW w:w="5250" w:type="dxa"/>
          </w:tcPr>
          <w:p w14:paraId="11AB2828" w14:textId="5818FE40" w:rsidR="00A04AB9" w:rsidRPr="00DB7598" w:rsidRDefault="00CE5898" w:rsidP="00CE5898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1</w:t>
            </w:r>
            <w:r w:rsidR="00A04AB9" w:rsidRPr="004C5717"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–</w:t>
            </w:r>
            <w:r w:rsidR="00A04AB9" w:rsidRPr="004C5717"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порядковый</w:t>
            </w:r>
            <w:r w:rsidR="00A04AB9">
              <w:rPr>
                <w:noProof/>
                <w:sz w:val="24"/>
                <w:szCs w:val="24"/>
              </w:rPr>
              <w:t xml:space="preserve"> метод </w:t>
            </w:r>
            <w:r>
              <w:rPr>
                <w:noProof/>
                <w:sz w:val="24"/>
                <w:szCs w:val="24"/>
              </w:rPr>
              <w:t>систематизации</w:t>
            </w:r>
          </w:p>
        </w:tc>
      </w:tr>
      <w:tr w:rsidR="00A04AB9" w:rsidRPr="00E6675B" w14:paraId="1E0D2C2C" w14:textId="77777777" w:rsidTr="00317B0C">
        <w:tc>
          <w:tcPr>
            <w:tcW w:w="632" w:type="dxa"/>
          </w:tcPr>
          <w:p w14:paraId="4AC994ED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8</w:t>
            </w:r>
          </w:p>
        </w:tc>
        <w:tc>
          <w:tcPr>
            <w:tcW w:w="3474" w:type="dxa"/>
          </w:tcPr>
          <w:p w14:paraId="32631859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Методика ведения</w:t>
            </w:r>
          </w:p>
        </w:tc>
        <w:tc>
          <w:tcPr>
            <w:tcW w:w="5250" w:type="dxa"/>
          </w:tcPr>
          <w:p w14:paraId="0140E004" w14:textId="527D3DD1" w:rsidR="00A04AB9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1 – централизованная методика ведения </w:t>
            </w:r>
            <w:r w:rsidR="00CF0159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>.</w:t>
            </w:r>
          </w:p>
          <w:p w14:paraId="0B7EE468" w14:textId="429BC4A9" w:rsidR="00A04AB9" w:rsidRPr="00911BD1" w:rsidRDefault="00A66730" w:rsidP="00CF0159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Добавление, изменение или исключение значений </w:t>
            </w:r>
            <w:r w:rsidR="00CF0159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выполняется оператором в соответствии с актом Евразийской экономической комиссии. Оператор обеспечивает размещение актуальных сведений из </w:t>
            </w:r>
            <w:r w:rsidR="00CF0159">
              <w:rPr>
                <w:noProof/>
                <w:sz w:val="24"/>
                <w:szCs w:val="24"/>
              </w:rPr>
              <w:t>справочника</w:t>
            </w:r>
            <w:r w:rsidR="00F445A8">
              <w:rPr>
                <w:noProof/>
                <w:sz w:val="24"/>
                <w:szCs w:val="24"/>
              </w:rPr>
              <w:t xml:space="preserve"> в ресурсах е</w:t>
            </w:r>
            <w:r>
              <w:rPr>
                <w:noProof/>
                <w:sz w:val="24"/>
                <w:szCs w:val="24"/>
              </w:rPr>
              <w:t xml:space="preserve">диной системы нормативно-справочной информации Евразийского экономического союза. В случае исключения значения запись </w:t>
            </w:r>
            <w:r w:rsidR="00CF0159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отмечается как не</w:t>
            </w:r>
            <w:r w:rsidR="00F445A8">
              <w:rPr>
                <w:noProof/>
                <w:sz w:val="24"/>
                <w:szCs w:val="24"/>
              </w:rPr>
              <w:t xml:space="preserve">действующая с даты исключения </w:t>
            </w:r>
            <w:r>
              <w:rPr>
                <w:noProof/>
                <w:sz w:val="24"/>
                <w:szCs w:val="24"/>
              </w:rPr>
              <w:t xml:space="preserve">с указанием сведений об акте Евразийской экономической комиссии, регламентирующем окончание действия записи </w:t>
            </w:r>
            <w:r w:rsidR="00CF0159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. Коды </w:t>
            </w:r>
            <w:r w:rsidR="00CF0159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 являются уникальными, повторное использование кодов </w:t>
            </w:r>
            <w:r w:rsidR="00CF0159">
              <w:rPr>
                <w:noProof/>
                <w:sz w:val="24"/>
                <w:szCs w:val="24"/>
              </w:rPr>
              <w:t>справочника</w:t>
            </w:r>
            <w:r>
              <w:rPr>
                <w:noProof/>
                <w:sz w:val="24"/>
                <w:szCs w:val="24"/>
              </w:rPr>
              <w:t xml:space="preserve">, в том числе недействующих, </w:t>
            </w:r>
            <w:r w:rsidR="00F445A8">
              <w:rPr>
                <w:noProof/>
                <w:sz w:val="24"/>
                <w:szCs w:val="24"/>
              </w:rPr>
              <w:br/>
            </w:r>
            <w:r>
              <w:rPr>
                <w:noProof/>
                <w:sz w:val="24"/>
                <w:szCs w:val="24"/>
              </w:rPr>
              <w:t>не допускается</w:t>
            </w:r>
          </w:p>
        </w:tc>
      </w:tr>
      <w:tr w:rsidR="00A04AB9" w:rsidRPr="00E6675B" w14:paraId="10162A17" w14:textId="77777777" w:rsidTr="00067BD3">
        <w:trPr>
          <w:cantSplit/>
        </w:trPr>
        <w:tc>
          <w:tcPr>
            <w:tcW w:w="632" w:type="dxa"/>
          </w:tcPr>
          <w:p w14:paraId="7A6444E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19</w:t>
            </w:r>
          </w:p>
        </w:tc>
        <w:tc>
          <w:tcPr>
            <w:tcW w:w="3474" w:type="dxa"/>
          </w:tcPr>
          <w:p w14:paraId="73B48FEF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руктура</w:t>
            </w:r>
          </w:p>
        </w:tc>
        <w:tc>
          <w:tcPr>
            <w:tcW w:w="5250" w:type="dxa"/>
          </w:tcPr>
          <w:p w14:paraId="7102B63D" w14:textId="52FBC4EF" w:rsidR="00A04AB9" w:rsidRPr="00CB038B" w:rsidRDefault="00F445A8" w:rsidP="00F445A8">
            <w:pPr>
              <w:spacing w:line="264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описание</w:t>
            </w:r>
            <w:r w:rsidR="00A04AB9" w:rsidRPr="00963A3A">
              <w:rPr>
                <w:noProof/>
                <w:sz w:val="24"/>
                <w:szCs w:val="24"/>
              </w:rPr>
              <w:t xml:space="preserve"> структур</w:t>
            </w:r>
            <w:r>
              <w:rPr>
                <w:noProof/>
                <w:sz w:val="24"/>
                <w:szCs w:val="24"/>
              </w:rPr>
              <w:t>ы</w:t>
            </w:r>
            <w:r w:rsidR="00A04AB9" w:rsidRPr="00963A3A">
              <w:rPr>
                <w:noProof/>
                <w:sz w:val="24"/>
                <w:szCs w:val="24"/>
              </w:rPr>
              <w:t xml:space="preserve"> </w:t>
            </w:r>
            <w:r w:rsidR="008B1222">
              <w:rPr>
                <w:noProof/>
                <w:sz w:val="24"/>
                <w:szCs w:val="24"/>
              </w:rPr>
              <w:t>справочника</w:t>
            </w:r>
            <w:r w:rsidR="00A04AB9" w:rsidRPr="00963A3A">
              <w:rPr>
                <w:noProof/>
                <w:sz w:val="24"/>
                <w:szCs w:val="24"/>
              </w:rPr>
              <w:t xml:space="preserve"> (состав полей, области их значений и правила формирования) </w:t>
            </w:r>
            <w:r>
              <w:rPr>
                <w:noProof/>
                <w:sz w:val="24"/>
                <w:szCs w:val="24"/>
              </w:rPr>
              <w:t>приведено</w:t>
            </w:r>
            <w:r w:rsidR="00A04AB9" w:rsidRPr="00963A3A">
              <w:rPr>
                <w:noProof/>
                <w:sz w:val="24"/>
                <w:szCs w:val="24"/>
              </w:rPr>
              <w:t xml:space="preserve"> в разделе II</w:t>
            </w:r>
            <w:r w:rsidR="00A04AB9">
              <w:rPr>
                <w:noProof/>
                <w:sz w:val="24"/>
                <w:szCs w:val="24"/>
                <w:lang w:val="en-US"/>
              </w:rPr>
              <w:t>I</w:t>
            </w:r>
            <w:r w:rsidR="00A04AB9" w:rsidRPr="00963A3A">
              <w:rPr>
                <w:noProof/>
                <w:sz w:val="24"/>
                <w:szCs w:val="24"/>
              </w:rPr>
              <w:t xml:space="preserve"> настоящего </w:t>
            </w:r>
            <w:r>
              <w:rPr>
                <w:noProof/>
                <w:sz w:val="24"/>
                <w:szCs w:val="24"/>
              </w:rPr>
              <w:t>справочника</w:t>
            </w:r>
          </w:p>
        </w:tc>
      </w:tr>
      <w:tr w:rsidR="00A04AB9" w:rsidRPr="00E6675B" w14:paraId="090FA447" w14:textId="77777777" w:rsidTr="00067BD3">
        <w:trPr>
          <w:cantSplit/>
        </w:trPr>
        <w:tc>
          <w:tcPr>
            <w:tcW w:w="632" w:type="dxa"/>
          </w:tcPr>
          <w:p w14:paraId="3D59656F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0</w:t>
            </w:r>
          </w:p>
        </w:tc>
        <w:tc>
          <w:tcPr>
            <w:tcW w:w="3474" w:type="dxa"/>
          </w:tcPr>
          <w:p w14:paraId="29952C31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тепень конфиденциальности данных</w:t>
            </w:r>
          </w:p>
        </w:tc>
        <w:tc>
          <w:tcPr>
            <w:tcW w:w="5250" w:type="dxa"/>
          </w:tcPr>
          <w:p w14:paraId="5ACD179C" w14:textId="1FBEF884" w:rsidR="00A04AB9" w:rsidRPr="005D197F" w:rsidRDefault="00A04AB9" w:rsidP="008B1222">
            <w:pPr>
              <w:spacing w:line="264" w:lineRule="auto"/>
              <w:rPr>
                <w:noProof/>
                <w:sz w:val="24"/>
                <w:szCs w:val="24"/>
              </w:rPr>
            </w:pPr>
            <w:r w:rsidRPr="00275FD4">
              <w:rPr>
                <w:noProof/>
                <w:sz w:val="24"/>
                <w:szCs w:val="24"/>
              </w:rPr>
              <w:t xml:space="preserve">сведения </w:t>
            </w:r>
            <w:r w:rsidR="00F445A8">
              <w:rPr>
                <w:noProof/>
                <w:sz w:val="24"/>
                <w:szCs w:val="24"/>
              </w:rPr>
              <w:t xml:space="preserve">из </w:t>
            </w:r>
            <w:r w:rsidR="008B1222">
              <w:rPr>
                <w:noProof/>
                <w:sz w:val="24"/>
                <w:szCs w:val="24"/>
              </w:rPr>
              <w:t>справочника</w:t>
            </w:r>
            <w:r w:rsidRPr="00275FD4">
              <w:rPr>
                <w:noProof/>
                <w:sz w:val="24"/>
                <w:szCs w:val="24"/>
              </w:rPr>
              <w:t xml:space="preserve"> относятся к информации открытого доступа</w:t>
            </w:r>
          </w:p>
        </w:tc>
      </w:tr>
      <w:tr w:rsidR="00A04AB9" w:rsidRPr="00E6675B" w14:paraId="1EDACF6B" w14:textId="77777777" w:rsidTr="00067BD3">
        <w:trPr>
          <w:cantSplit/>
        </w:trPr>
        <w:tc>
          <w:tcPr>
            <w:tcW w:w="632" w:type="dxa"/>
          </w:tcPr>
          <w:p w14:paraId="381DDAC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1</w:t>
            </w:r>
          </w:p>
        </w:tc>
        <w:tc>
          <w:tcPr>
            <w:tcW w:w="3474" w:type="dxa"/>
          </w:tcPr>
          <w:p w14:paraId="6C5F2430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Установленная периодичность пересмотра</w:t>
            </w:r>
          </w:p>
        </w:tc>
        <w:tc>
          <w:tcPr>
            <w:tcW w:w="5250" w:type="dxa"/>
          </w:tcPr>
          <w:p w14:paraId="18FC371B" w14:textId="5BA10886" w:rsidR="00A04AB9" w:rsidRPr="00A12480" w:rsidRDefault="00A04AB9" w:rsidP="00A04AB9">
            <w:pPr>
              <w:pStyle w:val="afffffff5"/>
              <w:spacing w:line="264" w:lineRule="auto"/>
              <w:jc w:val="left"/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не установлена</w:t>
            </w:r>
          </w:p>
        </w:tc>
      </w:tr>
      <w:tr w:rsidR="00A04AB9" w:rsidRPr="00E6675B" w14:paraId="64A70180" w14:textId="77777777" w:rsidTr="00067BD3">
        <w:trPr>
          <w:cantSplit/>
        </w:trPr>
        <w:tc>
          <w:tcPr>
            <w:tcW w:w="632" w:type="dxa"/>
          </w:tcPr>
          <w:p w14:paraId="4B53EFB9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2</w:t>
            </w:r>
          </w:p>
        </w:tc>
        <w:tc>
          <w:tcPr>
            <w:tcW w:w="3474" w:type="dxa"/>
          </w:tcPr>
          <w:p w14:paraId="6E205A5B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Изменения</w:t>
            </w:r>
          </w:p>
        </w:tc>
        <w:tc>
          <w:tcPr>
            <w:tcW w:w="5250" w:type="dxa"/>
          </w:tcPr>
          <w:p w14:paraId="6A374034" w14:textId="77777777" w:rsidR="00A04AB9" w:rsidRDefault="00A04AB9" w:rsidP="00A04AB9">
            <w:pPr>
              <w:spacing w:line="264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/>
              </w:rPr>
              <w:t>–</w:t>
            </w:r>
          </w:p>
        </w:tc>
      </w:tr>
      <w:tr w:rsidR="00A04AB9" w:rsidRPr="00E6675B" w14:paraId="60C235EE" w14:textId="77777777" w:rsidTr="00067BD3">
        <w:trPr>
          <w:cantSplit/>
        </w:trPr>
        <w:tc>
          <w:tcPr>
            <w:tcW w:w="632" w:type="dxa"/>
          </w:tcPr>
          <w:p w14:paraId="75F179F1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3</w:t>
            </w:r>
          </w:p>
        </w:tc>
        <w:tc>
          <w:tcPr>
            <w:tcW w:w="3474" w:type="dxa"/>
          </w:tcPr>
          <w:p w14:paraId="4BE008B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сылка на детализированные сведения из справочника (классификатора)</w:t>
            </w:r>
          </w:p>
        </w:tc>
        <w:tc>
          <w:tcPr>
            <w:tcW w:w="5250" w:type="dxa"/>
          </w:tcPr>
          <w:p w14:paraId="6CBB1930" w14:textId="3CCF96A1" w:rsidR="00A04AB9" w:rsidRPr="00980780" w:rsidRDefault="00A04AB9" w:rsidP="00F445A8">
            <w:pPr>
              <w:spacing w:line="264" w:lineRule="auto"/>
              <w:rPr>
                <w:noProof/>
                <w:sz w:val="24"/>
                <w:szCs w:val="24"/>
              </w:rPr>
            </w:pPr>
            <w:r w:rsidRPr="00911BD1">
              <w:rPr>
                <w:noProof/>
                <w:sz w:val="24"/>
                <w:szCs w:val="24"/>
              </w:rPr>
              <w:t xml:space="preserve">детализированные сведения из </w:t>
            </w:r>
            <w:r w:rsidR="008B1222">
              <w:rPr>
                <w:noProof/>
                <w:sz w:val="24"/>
                <w:szCs w:val="24"/>
              </w:rPr>
              <w:t>справочника</w:t>
            </w:r>
            <w:r w:rsidRPr="00911BD1">
              <w:rPr>
                <w:noProof/>
                <w:sz w:val="24"/>
                <w:szCs w:val="24"/>
              </w:rPr>
              <w:t xml:space="preserve"> приведены в разделе </w:t>
            </w:r>
            <w:r w:rsidRPr="00911BD1">
              <w:rPr>
                <w:noProof/>
                <w:sz w:val="24"/>
                <w:szCs w:val="24"/>
                <w:lang w:val="en-US"/>
              </w:rPr>
              <w:t>I</w:t>
            </w:r>
            <w:r w:rsidRPr="00911BD1">
              <w:rPr>
                <w:noProof/>
                <w:sz w:val="24"/>
                <w:szCs w:val="24"/>
              </w:rPr>
              <w:t xml:space="preserve"> настоящего </w:t>
            </w:r>
            <w:r w:rsidR="00F445A8">
              <w:rPr>
                <w:noProof/>
                <w:sz w:val="24"/>
                <w:szCs w:val="24"/>
              </w:rPr>
              <w:t>справочника</w:t>
            </w:r>
          </w:p>
        </w:tc>
      </w:tr>
      <w:tr w:rsidR="00A04AB9" w:rsidRPr="00E6675B" w14:paraId="09C05B4E" w14:textId="77777777" w:rsidTr="00067BD3">
        <w:trPr>
          <w:cantSplit/>
        </w:trPr>
        <w:tc>
          <w:tcPr>
            <w:tcW w:w="632" w:type="dxa"/>
          </w:tcPr>
          <w:p w14:paraId="159BD018" w14:textId="77777777" w:rsidR="00A04AB9" w:rsidRPr="006975C6" w:rsidRDefault="00A04AB9" w:rsidP="00A04AB9">
            <w:pPr>
              <w:spacing w:line="264" w:lineRule="auto"/>
              <w:jc w:val="center"/>
              <w:rPr>
                <w:sz w:val="24"/>
                <w:szCs w:val="24"/>
                <w:lang w:eastAsia="x-none"/>
              </w:rPr>
            </w:pPr>
            <w:r>
              <w:rPr>
                <w:sz w:val="24"/>
                <w:szCs w:val="24"/>
                <w:lang w:eastAsia="x-none"/>
              </w:rPr>
              <w:t>24</w:t>
            </w:r>
          </w:p>
        </w:tc>
        <w:tc>
          <w:tcPr>
            <w:tcW w:w="3474" w:type="dxa"/>
          </w:tcPr>
          <w:p w14:paraId="158ADA06" w14:textId="77777777" w:rsidR="00A04AB9" w:rsidRPr="00486500" w:rsidRDefault="00A04AB9" w:rsidP="00A04AB9">
            <w:pPr>
              <w:spacing w:line="264" w:lineRule="auto"/>
              <w:rPr>
                <w:sz w:val="24"/>
                <w:szCs w:val="24"/>
                <w:lang w:eastAsia="x-none"/>
              </w:rPr>
            </w:pPr>
            <w:r w:rsidRPr="00486500">
              <w:rPr>
                <w:sz w:val="24"/>
                <w:szCs w:val="24"/>
                <w:lang w:eastAsia="x-none"/>
              </w:rPr>
              <w:t>Способ представления сведений из справочника (классификатора)</w:t>
            </w:r>
          </w:p>
        </w:tc>
        <w:tc>
          <w:tcPr>
            <w:tcW w:w="5250" w:type="dxa"/>
          </w:tcPr>
          <w:p w14:paraId="0ADADF97" w14:textId="31D894DF" w:rsidR="00A04AB9" w:rsidRPr="00E1212B" w:rsidRDefault="00A04AB9" w:rsidP="00A04AB9">
            <w:pPr>
              <w:spacing w:line="264" w:lineRule="auto"/>
              <w:rPr>
                <w:noProof/>
                <w:sz w:val="24"/>
                <w:szCs w:val="24"/>
              </w:rPr>
            </w:pPr>
            <w:r w:rsidRPr="00EB232F">
              <w:rPr>
                <w:noProof/>
                <w:sz w:val="24"/>
                <w:szCs w:val="24"/>
              </w:rPr>
              <w:t>опубликование на информационном портале Евразийского экономического союза</w:t>
            </w:r>
          </w:p>
        </w:tc>
      </w:tr>
    </w:tbl>
    <w:p w14:paraId="337B82B3" w14:textId="172E0A92" w:rsidR="00A21551" w:rsidRPr="00064466" w:rsidRDefault="00A21551" w:rsidP="008E41B2">
      <w:pPr>
        <w:pStyle w:val="16"/>
        <w:pageBreakBefore/>
        <w:spacing w:before="360" w:beforeAutospacing="0" w:after="360" w:afterAutospacing="0"/>
        <w:outlineLvl w:val="0"/>
        <w:rPr>
          <w:szCs w:val="30"/>
        </w:rPr>
      </w:pPr>
      <w:r w:rsidRPr="008E41B2">
        <w:rPr>
          <w:szCs w:val="30"/>
          <w:lang w:val="en-US"/>
        </w:rPr>
        <w:lastRenderedPageBreak/>
        <w:t>III</w:t>
      </w:r>
      <w:r w:rsidRPr="003100B9">
        <w:rPr>
          <w:szCs w:val="30"/>
        </w:rPr>
        <w:t xml:space="preserve">. </w:t>
      </w:r>
      <w:r w:rsidR="007C7C18" w:rsidRPr="003100B9">
        <w:rPr>
          <w:szCs w:val="30"/>
        </w:rPr>
        <w:t xml:space="preserve">Описание структуры </w:t>
      </w:r>
      <w:r w:rsidR="00930814">
        <w:rPr>
          <w:szCs w:val="30"/>
        </w:rPr>
        <w:t>справочника</w:t>
      </w:r>
    </w:p>
    <w:p w14:paraId="20A72D28" w14:textId="3AEA4A89" w:rsidR="00F445A8" w:rsidRPr="005555BA" w:rsidRDefault="00F445A8" w:rsidP="00F445A8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1.</w:t>
      </w:r>
      <w:r w:rsidRPr="000B2180">
        <w:rPr>
          <w:szCs w:val="30"/>
        </w:rPr>
        <w:t> </w:t>
      </w:r>
      <w:r w:rsidRPr="005555BA">
        <w:rPr>
          <w:szCs w:val="30"/>
        </w:rPr>
        <w:t>Настоящий раздел определяет структур</w:t>
      </w:r>
      <w:r>
        <w:rPr>
          <w:szCs w:val="30"/>
        </w:rPr>
        <w:t>у</w:t>
      </w:r>
      <w:r w:rsidRPr="005555BA">
        <w:rPr>
          <w:szCs w:val="30"/>
        </w:rPr>
        <w:t xml:space="preserve"> </w:t>
      </w:r>
      <w:r>
        <w:rPr>
          <w:szCs w:val="30"/>
        </w:rPr>
        <w:t>и</w:t>
      </w:r>
      <w:r w:rsidRPr="005555BA">
        <w:rPr>
          <w:szCs w:val="30"/>
        </w:rPr>
        <w:t xml:space="preserve"> реквизитный состав </w:t>
      </w:r>
      <w:r>
        <w:rPr>
          <w:szCs w:val="30"/>
        </w:rPr>
        <w:t>справочника</w:t>
      </w:r>
      <w:r w:rsidRPr="005555BA">
        <w:rPr>
          <w:szCs w:val="30"/>
        </w:rPr>
        <w:t>,</w:t>
      </w:r>
      <w:r>
        <w:rPr>
          <w:szCs w:val="30"/>
        </w:rPr>
        <w:t xml:space="preserve"> в том числе</w:t>
      </w:r>
      <w:r w:rsidRPr="005555BA">
        <w:rPr>
          <w:szCs w:val="30"/>
        </w:rPr>
        <w:t xml:space="preserve"> области значений реквизитов и правила их формирования. </w:t>
      </w:r>
      <w:bookmarkStart w:id="1" w:name="_GoBack"/>
    </w:p>
    <w:bookmarkEnd w:id="1"/>
    <w:p w14:paraId="487C1340" w14:textId="5AFB8C72" w:rsidR="00F445A8" w:rsidRDefault="00F445A8" w:rsidP="00F445A8">
      <w:pPr>
        <w:pStyle w:val="aa"/>
        <w:keepNext/>
        <w:keepLines/>
        <w:spacing w:line="336" w:lineRule="auto"/>
        <w:rPr>
          <w:szCs w:val="30"/>
        </w:rPr>
      </w:pPr>
      <w:r>
        <w:rPr>
          <w:szCs w:val="30"/>
        </w:rPr>
        <w:t>2.</w:t>
      </w:r>
      <w:r w:rsidRPr="000B2180">
        <w:rPr>
          <w:szCs w:val="30"/>
        </w:rPr>
        <w:t> </w:t>
      </w:r>
      <w:r w:rsidRPr="00C6288D">
        <w:rPr>
          <w:szCs w:val="30"/>
        </w:rPr>
        <w:t xml:space="preserve">Структура и реквизитный состав </w:t>
      </w:r>
      <w:proofErr w:type="spellStart"/>
      <w:r>
        <w:rPr>
          <w:szCs w:val="30"/>
        </w:rPr>
        <w:t>спрпавочника</w:t>
      </w:r>
      <w:proofErr w:type="spellEnd"/>
      <w:r w:rsidRPr="00C6288D">
        <w:rPr>
          <w:szCs w:val="30"/>
        </w:rPr>
        <w:t xml:space="preserve"> приведены в таблице</w:t>
      </w:r>
      <w:r>
        <w:rPr>
          <w:szCs w:val="30"/>
        </w:rPr>
        <w:t>, в которой формируются следующие поля (графы):</w:t>
      </w:r>
    </w:p>
    <w:p w14:paraId="5AFB4F2C" w14:textId="77777777" w:rsidR="00F445A8" w:rsidRPr="005555BA" w:rsidRDefault="00F445A8" w:rsidP="00F445A8">
      <w:pPr>
        <w:pStyle w:val="aa"/>
        <w:keepNext/>
        <w:keepLines/>
        <w:spacing w:line="336" w:lineRule="auto"/>
        <w:rPr>
          <w:szCs w:val="30"/>
        </w:rPr>
      </w:pPr>
      <w:r w:rsidRPr="005555BA">
        <w:rPr>
          <w:szCs w:val="30"/>
        </w:rPr>
        <w:t xml:space="preserve">«область значения реквизита»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текст, поясняющий смысл (семантику) элемента;</w:t>
      </w:r>
    </w:p>
    <w:p w14:paraId="76192B6A" w14:textId="77777777" w:rsidR="00F445A8" w:rsidRPr="000B2180" w:rsidRDefault="00F445A8" w:rsidP="00F445A8">
      <w:pPr>
        <w:pStyle w:val="aa"/>
        <w:keepNext/>
        <w:keepLines/>
        <w:spacing w:line="336" w:lineRule="auto"/>
        <w:rPr>
          <w:szCs w:val="30"/>
        </w:rPr>
      </w:pPr>
      <w:r w:rsidRPr="000B2180">
        <w:rPr>
          <w:szCs w:val="30"/>
        </w:rPr>
        <w:t>«</w:t>
      </w:r>
      <w:r>
        <w:rPr>
          <w:szCs w:val="30"/>
        </w:rPr>
        <w:t>п</w:t>
      </w:r>
      <w:r w:rsidRPr="000B2180">
        <w:rPr>
          <w:szCs w:val="30"/>
        </w:rPr>
        <w:t>равила формирования</w:t>
      </w:r>
      <w:r>
        <w:rPr>
          <w:szCs w:val="30"/>
        </w:rPr>
        <w:t xml:space="preserve"> значения реквизита</w:t>
      </w:r>
      <w:r w:rsidRPr="000B2180">
        <w:rPr>
          <w:szCs w:val="30"/>
        </w:rPr>
        <w:t>» – текст,</w:t>
      </w:r>
      <w:r>
        <w:rPr>
          <w:szCs w:val="30"/>
        </w:rPr>
        <w:t xml:space="preserve"> уточняющий назначение элемента и</w:t>
      </w:r>
      <w:r w:rsidRPr="000B2180">
        <w:rPr>
          <w:szCs w:val="30"/>
        </w:rPr>
        <w:t xml:space="preserve"> определяющий правила его формирования (заполнения)</w:t>
      </w:r>
      <w:r>
        <w:rPr>
          <w:szCs w:val="30"/>
        </w:rPr>
        <w:t>,</w:t>
      </w:r>
      <w:r w:rsidRPr="000B2180">
        <w:rPr>
          <w:szCs w:val="30"/>
        </w:rPr>
        <w:t xml:space="preserve"> или словесное описание возможных значений </w:t>
      </w:r>
      <w:r>
        <w:rPr>
          <w:szCs w:val="30"/>
        </w:rPr>
        <w:t>элемента</w:t>
      </w:r>
      <w:r w:rsidRPr="000B2180">
        <w:rPr>
          <w:szCs w:val="30"/>
        </w:rPr>
        <w:t>;</w:t>
      </w:r>
    </w:p>
    <w:p w14:paraId="3EA378F2" w14:textId="77777777" w:rsidR="00F445A8" w:rsidRPr="000B2180" w:rsidRDefault="00F445A8" w:rsidP="00F445A8">
      <w:pPr>
        <w:pStyle w:val="aa"/>
        <w:rPr>
          <w:szCs w:val="30"/>
        </w:rPr>
      </w:pPr>
      <w:r w:rsidRPr="000B2180">
        <w:rPr>
          <w:szCs w:val="30"/>
        </w:rPr>
        <w:t>«мн.»</w:t>
      </w:r>
      <w:r>
        <w:rPr>
          <w:szCs w:val="30"/>
        </w:rPr>
        <w:t xml:space="preserve"> </w:t>
      </w:r>
      <w:r w:rsidRPr="000B2180">
        <w:rPr>
          <w:szCs w:val="30"/>
        </w:rPr>
        <w:t>–</w:t>
      </w:r>
      <w:r>
        <w:rPr>
          <w:szCs w:val="30"/>
        </w:rPr>
        <w:t xml:space="preserve"> </w:t>
      </w:r>
      <w:r w:rsidRPr="000B2180">
        <w:rPr>
          <w:szCs w:val="30"/>
        </w:rPr>
        <w:t xml:space="preserve">множественность </w:t>
      </w:r>
      <w:r>
        <w:rPr>
          <w:szCs w:val="30"/>
        </w:rPr>
        <w:t xml:space="preserve">реквизита </w:t>
      </w:r>
      <w:r w:rsidRPr="000B2180">
        <w:rPr>
          <w:szCs w:val="30"/>
        </w:rPr>
        <w:t>(обязательность (</w:t>
      </w:r>
      <w:proofErr w:type="spellStart"/>
      <w:r w:rsidRPr="000B2180">
        <w:rPr>
          <w:szCs w:val="30"/>
        </w:rPr>
        <w:t>опциональность</w:t>
      </w:r>
      <w:proofErr w:type="spellEnd"/>
      <w:r w:rsidRPr="000B2180">
        <w:rPr>
          <w:szCs w:val="30"/>
        </w:rPr>
        <w:t>)</w:t>
      </w:r>
      <w:r>
        <w:rPr>
          <w:szCs w:val="30"/>
        </w:rPr>
        <w:t xml:space="preserve"> и количество возможных повторений реквизита)</w:t>
      </w:r>
      <w:r w:rsidRPr="000B2180">
        <w:rPr>
          <w:szCs w:val="30"/>
        </w:rPr>
        <w:t>.</w:t>
      </w:r>
    </w:p>
    <w:p w14:paraId="2063A3EC" w14:textId="77777777" w:rsidR="00F445A8" w:rsidRPr="000B2180" w:rsidRDefault="00F445A8" w:rsidP="00F445A8">
      <w:pPr>
        <w:pStyle w:val="aa"/>
        <w:rPr>
          <w:szCs w:val="30"/>
        </w:rPr>
      </w:pPr>
      <w:r>
        <w:rPr>
          <w:szCs w:val="30"/>
        </w:rPr>
        <w:t>3</w:t>
      </w:r>
      <w:r w:rsidRPr="000B2180">
        <w:rPr>
          <w:szCs w:val="30"/>
        </w:rPr>
        <w:t xml:space="preserve">. Для указания множественности </w:t>
      </w:r>
      <w:r>
        <w:rPr>
          <w:szCs w:val="30"/>
        </w:rPr>
        <w:t xml:space="preserve">реквизитов передаваемых данных </w:t>
      </w:r>
      <w:r w:rsidRPr="000B2180">
        <w:rPr>
          <w:szCs w:val="30"/>
        </w:rPr>
        <w:t>используются следующие обозначения:</w:t>
      </w:r>
    </w:p>
    <w:p w14:paraId="29945D91" w14:textId="171CA70D" w:rsidR="00F445A8" w:rsidRDefault="00F445A8" w:rsidP="00F445A8">
      <w:pPr>
        <w:pStyle w:val="aa"/>
        <w:rPr>
          <w:szCs w:val="30"/>
        </w:rPr>
      </w:pPr>
      <w:r>
        <w:rPr>
          <w:szCs w:val="30"/>
        </w:rPr>
        <w:t>1 – 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 xml:space="preserve">, повторения не допускаются; </w:t>
      </w:r>
    </w:p>
    <w:p w14:paraId="3BD64C6F" w14:textId="77777777" w:rsidR="00F445A8" w:rsidRPr="005555BA" w:rsidRDefault="00F445A8" w:rsidP="00F445A8">
      <w:pPr>
        <w:pStyle w:val="aa"/>
        <w:rPr>
          <w:szCs w:val="30"/>
        </w:rPr>
      </w:pPr>
      <w:r>
        <w:rPr>
          <w:szCs w:val="30"/>
          <w:lang w:val="en-US"/>
        </w:rPr>
        <w:t>n</w:t>
      </w:r>
      <w:r w:rsidRPr="005555BA">
        <w:rPr>
          <w:szCs w:val="30"/>
        </w:rPr>
        <w:t xml:space="preserve"> – </w:t>
      </w:r>
      <w:proofErr w:type="gramStart"/>
      <w:r>
        <w:rPr>
          <w:szCs w:val="30"/>
        </w:rPr>
        <w:t>реквизит</w:t>
      </w:r>
      <w:proofErr w:type="gramEnd"/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273F001D" w14:textId="77777777" w:rsidR="00F445A8" w:rsidRPr="005555BA" w:rsidRDefault="00F445A8" w:rsidP="00F445A8">
      <w:pPr>
        <w:pStyle w:val="aa"/>
        <w:rPr>
          <w:szCs w:val="30"/>
        </w:rPr>
      </w:pPr>
      <w:r w:rsidRPr="005555BA">
        <w:rPr>
          <w:szCs w:val="30"/>
        </w:rPr>
        <w:t xml:space="preserve">1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может повторяться без ограничений;</w:t>
      </w:r>
    </w:p>
    <w:p w14:paraId="36F41E72" w14:textId="77777777" w:rsidR="00F445A8" w:rsidRPr="005555BA" w:rsidRDefault="00F445A8" w:rsidP="00F445A8">
      <w:pPr>
        <w:pStyle w:val="aa"/>
        <w:rPr>
          <w:szCs w:val="30"/>
        </w:rPr>
      </w:pPr>
      <w:proofErr w:type="gramStart"/>
      <w:r>
        <w:rPr>
          <w:szCs w:val="30"/>
          <w:lang w:val="en-US"/>
        </w:rPr>
        <w:t>n</w:t>
      </w:r>
      <w:proofErr w:type="gramEnd"/>
      <w:r w:rsidRPr="005555BA">
        <w:rPr>
          <w:szCs w:val="30"/>
        </w:rPr>
        <w:t xml:space="preserve">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</w:t>
      </w:r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4E40C0F2" w14:textId="77777777" w:rsidR="00F445A8" w:rsidRPr="005555BA" w:rsidRDefault="00F445A8" w:rsidP="00F445A8">
      <w:pPr>
        <w:pStyle w:val="aa"/>
        <w:rPr>
          <w:szCs w:val="30"/>
        </w:rPr>
      </w:pPr>
      <w:proofErr w:type="gramStart"/>
      <w:r>
        <w:rPr>
          <w:szCs w:val="30"/>
          <w:lang w:val="en-US"/>
        </w:rPr>
        <w:t>n</w:t>
      </w:r>
      <w:proofErr w:type="gramEnd"/>
      <w:r w:rsidRPr="005555BA">
        <w:rPr>
          <w:szCs w:val="30"/>
        </w:rPr>
        <w:t>..</w:t>
      </w:r>
      <w:r>
        <w:rPr>
          <w:szCs w:val="30"/>
          <w:lang w:val="en-US"/>
        </w:rPr>
        <w:t>m</w:t>
      </w:r>
      <w:r w:rsidRPr="005555BA">
        <w:rPr>
          <w:szCs w:val="30"/>
        </w:rPr>
        <w:t xml:space="preserve"> – </w:t>
      </w:r>
      <w:proofErr w:type="gramStart"/>
      <w:r>
        <w:rPr>
          <w:szCs w:val="30"/>
        </w:rPr>
        <w:t>реквизит</w:t>
      </w:r>
      <w:proofErr w:type="gramEnd"/>
      <w:r w:rsidRPr="000B2180">
        <w:rPr>
          <w:szCs w:val="30"/>
        </w:rPr>
        <w:t xml:space="preserve"> обязател</w:t>
      </w:r>
      <w:r>
        <w:rPr>
          <w:szCs w:val="30"/>
        </w:rPr>
        <w:t>ен</w:t>
      </w:r>
      <w:r w:rsidRPr="000B2180">
        <w:rPr>
          <w:szCs w:val="30"/>
        </w:rPr>
        <w:t>,</w:t>
      </w:r>
      <w:r>
        <w:rPr>
          <w:szCs w:val="30"/>
        </w:rPr>
        <w:t xml:space="preserve"> должен повторяться не менее </w:t>
      </w:r>
      <w:r>
        <w:rPr>
          <w:szCs w:val="30"/>
          <w:lang w:val="en-US"/>
        </w:rPr>
        <w:t>n</w:t>
      </w:r>
      <w:r>
        <w:rPr>
          <w:szCs w:val="30"/>
        </w:rPr>
        <w:t xml:space="preserve"> раз</w:t>
      </w:r>
      <w:r>
        <w:rPr>
          <w:szCs w:val="30"/>
        </w:rPr>
        <w:br/>
        <w:t xml:space="preserve">и не более </w:t>
      </w:r>
      <w:r>
        <w:rPr>
          <w:szCs w:val="30"/>
          <w:lang w:val="en-US"/>
        </w:rPr>
        <w:t>m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n</w:t>
      </w:r>
      <w:r w:rsidRPr="008A697E">
        <w:rPr>
          <w:szCs w:val="30"/>
        </w:rPr>
        <w:t>&gt;1</w:t>
      </w:r>
      <w:r>
        <w:rPr>
          <w:szCs w:val="30"/>
        </w:rPr>
        <w:t xml:space="preserve">, </w:t>
      </w:r>
      <w:r>
        <w:rPr>
          <w:szCs w:val="30"/>
          <w:lang w:val="en-US"/>
        </w:rPr>
        <w:t>m</w:t>
      </w:r>
      <w:r w:rsidRPr="008A697E">
        <w:rPr>
          <w:szCs w:val="30"/>
        </w:rPr>
        <w:t>&gt;1</w:t>
      </w:r>
      <w:r>
        <w:rPr>
          <w:szCs w:val="30"/>
        </w:rPr>
        <w:t>);</w:t>
      </w:r>
    </w:p>
    <w:p w14:paraId="2536F356" w14:textId="77777777" w:rsidR="00F445A8" w:rsidRPr="005555BA" w:rsidRDefault="00F445A8" w:rsidP="00F445A8">
      <w:pPr>
        <w:pStyle w:val="aa"/>
        <w:rPr>
          <w:szCs w:val="30"/>
        </w:rPr>
      </w:pPr>
      <w:r w:rsidRPr="005555BA">
        <w:rPr>
          <w:szCs w:val="30"/>
        </w:rPr>
        <w:t xml:space="preserve">0..1 – </w:t>
      </w:r>
      <w:r>
        <w:rPr>
          <w:szCs w:val="30"/>
        </w:rPr>
        <w:t>реквизит опционален, повторения не допускаются;</w:t>
      </w:r>
    </w:p>
    <w:p w14:paraId="4821E18A" w14:textId="77777777" w:rsidR="00F445A8" w:rsidRPr="005555BA" w:rsidRDefault="00F445A8" w:rsidP="00F445A8">
      <w:pPr>
        <w:pStyle w:val="aa"/>
        <w:rPr>
          <w:szCs w:val="30"/>
        </w:rPr>
      </w:pPr>
      <w:r w:rsidRPr="005555BA">
        <w:rPr>
          <w:szCs w:val="30"/>
        </w:rPr>
        <w:t xml:space="preserve">0..* </w:t>
      </w:r>
      <w:r w:rsidRPr="000B2180">
        <w:rPr>
          <w:szCs w:val="30"/>
        </w:rPr>
        <w:t>–</w:t>
      </w:r>
      <w:r w:rsidRPr="005555BA">
        <w:rPr>
          <w:szCs w:val="30"/>
        </w:rPr>
        <w:t xml:space="preserve"> </w:t>
      </w:r>
      <w:r>
        <w:rPr>
          <w:szCs w:val="30"/>
        </w:rPr>
        <w:t>реквизит опционален, может повторяться без ограничений;</w:t>
      </w:r>
    </w:p>
    <w:p w14:paraId="2451CBD2" w14:textId="56D646EB" w:rsidR="00A21551" w:rsidRDefault="00F445A8" w:rsidP="00F445A8">
      <w:pPr>
        <w:keepNext/>
        <w:keepLines/>
        <w:spacing w:after="0" w:line="336" w:lineRule="auto"/>
        <w:ind w:firstLine="709"/>
        <w:jc w:val="both"/>
        <w:rPr>
          <w:rFonts w:eastAsia="Times New Roman" w:cs="Times New Roman"/>
          <w:sz w:val="30"/>
          <w:szCs w:val="30"/>
        </w:rPr>
      </w:pPr>
      <w:r w:rsidRPr="005555BA">
        <w:rPr>
          <w:szCs w:val="30"/>
        </w:rPr>
        <w:t>0..</w:t>
      </w:r>
      <w:r>
        <w:rPr>
          <w:szCs w:val="30"/>
          <w:lang w:val="en-US"/>
        </w:rPr>
        <w:t>m</w:t>
      </w:r>
      <w:r w:rsidRPr="005555BA">
        <w:rPr>
          <w:szCs w:val="30"/>
        </w:rPr>
        <w:t xml:space="preserve"> – </w:t>
      </w:r>
      <w:r>
        <w:rPr>
          <w:szCs w:val="30"/>
        </w:rPr>
        <w:t xml:space="preserve">реквизит опционален, может повторяться не более </w:t>
      </w:r>
      <w:r>
        <w:rPr>
          <w:szCs w:val="30"/>
          <w:lang w:val="en-US"/>
        </w:rPr>
        <w:t>m</w:t>
      </w:r>
      <w:r>
        <w:rPr>
          <w:szCs w:val="30"/>
        </w:rPr>
        <w:t xml:space="preserve"> раз (</w:t>
      </w:r>
      <w:r>
        <w:rPr>
          <w:szCs w:val="30"/>
          <w:lang w:val="en-US"/>
        </w:rPr>
        <w:t>m</w:t>
      </w:r>
      <w:r w:rsidRPr="008A697E">
        <w:rPr>
          <w:szCs w:val="30"/>
        </w:rPr>
        <w:t>&gt;1</w:t>
      </w:r>
      <w:r>
        <w:rPr>
          <w:szCs w:val="30"/>
        </w:rPr>
        <w:t>)</w:t>
      </w:r>
      <w:r w:rsidR="00F5117C" w:rsidRPr="00847E6F">
        <w:rPr>
          <w:rFonts w:eastAsia="Times New Roman" w:cs="Times New Roman"/>
          <w:sz w:val="30"/>
          <w:szCs w:val="30"/>
        </w:rPr>
        <w:t>.</w:t>
      </w:r>
    </w:p>
    <w:p w14:paraId="763AD74D" w14:textId="77777777" w:rsidR="00153043" w:rsidRDefault="00153043" w:rsidP="00847E6F">
      <w:pPr>
        <w:keepNext/>
        <w:keepLines/>
        <w:spacing w:after="0" w:line="336" w:lineRule="auto"/>
        <w:ind w:firstLine="709"/>
        <w:jc w:val="both"/>
        <w:rPr>
          <w:rFonts w:eastAsia="Times New Roman" w:cs="Times New Roman"/>
          <w:sz w:val="30"/>
          <w:szCs w:val="30"/>
        </w:rPr>
      </w:pPr>
    </w:p>
    <w:p w14:paraId="466475B7" w14:textId="77777777" w:rsidR="00153043" w:rsidRDefault="00153043" w:rsidP="00847E6F">
      <w:pPr>
        <w:keepNext/>
        <w:keepLines/>
        <w:spacing w:after="0" w:line="336" w:lineRule="auto"/>
        <w:ind w:firstLine="709"/>
        <w:jc w:val="both"/>
        <w:rPr>
          <w:rFonts w:eastAsia="Times New Roman" w:cs="Times New Roman"/>
          <w:sz w:val="30"/>
          <w:szCs w:val="30"/>
        </w:rPr>
        <w:sectPr w:rsidR="00153043" w:rsidSect="006B1865">
          <w:headerReference w:type="default" r:id="rId9"/>
          <w:headerReference w:type="first" r:id="rId10"/>
          <w:pgSz w:w="11906" w:h="16838"/>
          <w:pgMar w:top="1134" w:right="850" w:bottom="1418" w:left="1701" w:header="709" w:footer="709" w:gutter="0"/>
          <w:pgNumType w:start="1"/>
          <w:cols w:space="708"/>
          <w:titlePg/>
          <w:docGrid w:linePitch="381"/>
        </w:sectPr>
      </w:pPr>
    </w:p>
    <w:p w14:paraId="06C5E78E" w14:textId="78F8CE7B" w:rsidR="000F1857" w:rsidRPr="00BE3016" w:rsidRDefault="00153043" w:rsidP="00153043">
      <w:pPr>
        <w:keepNext/>
        <w:keepLines/>
        <w:tabs>
          <w:tab w:val="left" w:pos="6602"/>
        </w:tabs>
        <w:spacing w:after="0" w:line="336" w:lineRule="auto"/>
        <w:ind w:firstLine="709"/>
        <w:jc w:val="right"/>
        <w:rPr>
          <w:rFonts w:eastAsia="Times New Roman" w:cs="Arial"/>
          <w:bCs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lastRenderedPageBreak/>
        <w:tab/>
      </w:r>
      <w:r w:rsidR="000F1857" w:rsidRPr="00BE3016">
        <w:rPr>
          <w:rFonts w:eastAsia="Times New Roman" w:cs="Arial"/>
          <w:bCs/>
          <w:sz w:val="30"/>
          <w:szCs w:val="20"/>
        </w:rPr>
        <w:t>Таблица</w:t>
      </w:r>
    </w:p>
    <w:p w14:paraId="7150EA8E" w14:textId="1DA6622A" w:rsidR="000F1857" w:rsidRPr="00BE3016" w:rsidRDefault="000F1857" w:rsidP="000F1857">
      <w:pPr>
        <w:keepNext/>
        <w:keepLines/>
        <w:spacing w:after="120" w:line="240" w:lineRule="auto"/>
        <w:jc w:val="center"/>
        <w:rPr>
          <w:rFonts w:eastAsia="Times New Roman" w:cs="Times New Roman"/>
          <w:bCs/>
          <w:sz w:val="30"/>
          <w:szCs w:val="28"/>
        </w:rPr>
      </w:pPr>
      <w:r>
        <w:rPr>
          <w:rFonts w:eastAsia="Times New Roman" w:cs="Times New Roman"/>
          <w:bCs/>
          <w:sz w:val="30"/>
          <w:szCs w:val="28"/>
        </w:rPr>
        <w:t>Структура и реквизитный</w:t>
      </w:r>
      <w:r w:rsidRPr="00BE3016">
        <w:rPr>
          <w:rFonts w:eastAsia="Times New Roman" w:cs="Times New Roman"/>
          <w:bCs/>
          <w:sz w:val="30"/>
          <w:szCs w:val="28"/>
        </w:rPr>
        <w:t xml:space="preserve"> состав </w:t>
      </w:r>
      <w:r w:rsidR="00F5117C">
        <w:rPr>
          <w:rFonts w:eastAsia="Times New Roman" w:cs="Times New Roman"/>
          <w:bCs/>
          <w:sz w:val="30"/>
          <w:szCs w:val="28"/>
        </w:rPr>
        <w:t>справочника</w:t>
      </w:r>
    </w:p>
    <w:tbl>
      <w:tblPr>
        <w:tblW w:w="5051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"/>
        <w:gridCol w:w="257"/>
        <w:gridCol w:w="260"/>
        <w:gridCol w:w="4535"/>
        <w:gridCol w:w="4033"/>
        <w:gridCol w:w="4935"/>
        <w:gridCol w:w="675"/>
      </w:tblGrid>
      <w:tr w:rsidR="000F1857" w:rsidRPr="008A22AA" w14:paraId="1BA5009D" w14:textId="77777777" w:rsidTr="000A35A5">
        <w:trPr>
          <w:cantSplit/>
          <w:trHeight w:val="20"/>
          <w:tblHeader/>
        </w:trPr>
        <w:tc>
          <w:tcPr>
            <w:tcW w:w="1772" w:type="pct"/>
            <w:gridSpan w:val="4"/>
            <w:shd w:val="clear" w:color="auto" w:fill="auto"/>
            <w:tcMar>
              <w:top w:w="85" w:type="dxa"/>
              <w:bottom w:w="85" w:type="dxa"/>
            </w:tcMar>
          </w:tcPr>
          <w:p w14:paraId="48433DBA" w14:textId="77777777" w:rsidR="000F1857" w:rsidRPr="0071694B" w:rsidRDefault="000F1857" w:rsidP="000A35A5">
            <w:pPr>
              <w:keepNext/>
              <w:keepLines/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Наименование реквизи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56A3D106" w14:textId="77777777" w:rsidR="000F1857" w:rsidRPr="0071694B" w:rsidRDefault="000F1857" w:rsidP="000A35A5">
            <w:pPr>
              <w:keepNext/>
              <w:keepLines/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бласть значения реквизита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6596C5D1" w14:textId="77777777" w:rsidR="000F1857" w:rsidRPr="0071694B" w:rsidRDefault="000F1857" w:rsidP="000A35A5">
            <w:pPr>
              <w:keepNext/>
              <w:keepLines/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Правила формирования значения реквизит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642FDFAE" w14:textId="77777777" w:rsidR="000F1857" w:rsidRPr="0071694B" w:rsidRDefault="000F1857" w:rsidP="000A35A5">
            <w:pPr>
              <w:keepNext/>
              <w:keepLines/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Мн.</w:t>
            </w:r>
          </w:p>
        </w:tc>
      </w:tr>
      <w:tr w:rsidR="000F1857" w:rsidRPr="008A22AA" w14:paraId="0B757F5E" w14:textId="77777777" w:rsidTr="000A35A5">
        <w:trPr>
          <w:cantSplit/>
          <w:trHeight w:val="20"/>
        </w:trPr>
        <w:tc>
          <w:tcPr>
            <w:tcW w:w="1772" w:type="pct"/>
            <w:gridSpan w:val="4"/>
            <w:shd w:val="clear" w:color="auto" w:fill="auto"/>
            <w:tcMar>
              <w:top w:w="85" w:type="dxa"/>
              <w:bottom w:w="85" w:type="dxa"/>
            </w:tcMar>
          </w:tcPr>
          <w:p w14:paraId="241537D1" w14:textId="5898B233" w:rsidR="000F1857" w:rsidRPr="0071694B" w:rsidRDefault="000F1857" w:rsidP="002910AF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 xml:space="preserve">1. Сведения о </w:t>
            </w:r>
            <w:r w:rsidR="002910AF" w:rsidRPr="002910AF">
              <w:rPr>
                <w:rFonts w:eastAsia="Times New Roman" w:cs="Times New Roman"/>
                <w:sz w:val="24"/>
                <w:szCs w:val="24"/>
              </w:rPr>
              <w:t>решениях, принимаемых по результатам транспортного (автомобильного) контроля на внешней границе Евразийского экономического сою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5D0B09EA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0B8850AB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078B70DD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..*</w:t>
            </w:r>
          </w:p>
        </w:tc>
      </w:tr>
      <w:tr w:rsidR="000F1857" w:rsidRPr="008A22AA" w14:paraId="2F721F59" w14:textId="77777777" w:rsidTr="000A35A5">
        <w:trPr>
          <w:cantSplit/>
          <w:trHeight w:val="20"/>
        </w:trPr>
        <w:tc>
          <w:tcPr>
            <w:tcW w:w="8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A3EBA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691" w:type="pct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C94297A" w14:textId="2F2E908A" w:rsidR="000F1857" w:rsidRPr="0071694B" w:rsidRDefault="000F1857" w:rsidP="002910AF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 xml:space="preserve">1.1. Код </w:t>
            </w:r>
            <w:r w:rsidR="002910AF">
              <w:rPr>
                <w:rFonts w:eastAsia="Times New Roman" w:cs="Times New Roman"/>
                <w:sz w:val="24"/>
                <w:szCs w:val="24"/>
              </w:rPr>
              <w:t>решения</w:t>
            </w:r>
            <w:r w:rsidR="00934CEF">
              <w:rPr>
                <w:rFonts w:eastAsia="Times New Roman" w:cs="Times New Roman"/>
                <w:sz w:val="24"/>
                <w:szCs w:val="24"/>
              </w:rPr>
              <w:t xml:space="preserve"> о пропуске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0B0815EC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BE3016">
              <w:rPr>
                <w:rFonts w:eastAsia="Times New Roman" w:cs="Times New Roman"/>
                <w:sz w:val="24"/>
                <w:szCs w:val="24"/>
              </w:rPr>
              <w:t xml:space="preserve">строка символов в соответствии с шаблоном: </w:t>
            </w:r>
            <w:r w:rsidRPr="00BE3016">
              <w:rPr>
                <w:rFonts w:eastAsia="Times New Roman" w:cs="Times New Roman"/>
                <w:sz w:val="24"/>
                <w:szCs w:val="24"/>
              </w:rPr>
              <w:br/>
              <w:t>[</w:t>
            </w:r>
            <w:r>
              <w:rPr>
                <w:rFonts w:eastAsia="Times New Roman" w:cs="Times New Roman"/>
                <w:sz w:val="24"/>
                <w:szCs w:val="24"/>
              </w:rPr>
              <w:t>0-9]{2</w:t>
            </w:r>
            <w:r w:rsidRPr="00BE3016">
              <w:rPr>
                <w:rFonts w:eastAsia="Times New Roman" w:cs="Times New Roman"/>
                <w:sz w:val="24"/>
                <w:szCs w:val="24"/>
              </w:rPr>
              <w:t>}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503DC817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 xml:space="preserve">кодовое обозначение формируется с использованием </w:t>
            </w:r>
            <w:r>
              <w:rPr>
                <w:rFonts w:eastAsia="Times New Roman" w:cs="Times New Roman"/>
                <w:sz w:val="24"/>
                <w:szCs w:val="24"/>
              </w:rPr>
              <w:t>порядкового</w:t>
            </w:r>
            <w:r w:rsidRPr="0071694B">
              <w:rPr>
                <w:rFonts w:eastAsia="Times New Roman" w:cs="Times New Roman"/>
                <w:sz w:val="24"/>
                <w:szCs w:val="24"/>
              </w:rPr>
              <w:t xml:space="preserve"> метода кодирования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6D31ED86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486CAF12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2961F0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6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69F0E66" w14:textId="286BCC6F" w:rsidR="000F1857" w:rsidRPr="0071694B" w:rsidRDefault="000F1857" w:rsidP="002910AF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 xml:space="preserve">1.2. Наименование </w:t>
            </w:r>
            <w:r w:rsidR="002910AF">
              <w:rPr>
                <w:rFonts w:eastAsia="Times New Roman" w:cs="Times New Roman"/>
                <w:sz w:val="24"/>
                <w:szCs w:val="24"/>
              </w:rPr>
              <w:t>решения</w:t>
            </w:r>
            <w:r w:rsidR="00934CEF">
              <w:rPr>
                <w:rFonts w:eastAsia="Times New Roman" w:cs="Times New Roman"/>
                <w:sz w:val="24"/>
                <w:szCs w:val="24"/>
              </w:rPr>
              <w:t xml:space="preserve"> о пропуске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4EF85391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трока символов.</w:t>
            </w:r>
          </w:p>
          <w:p w14:paraId="27AACCE6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Мин. длина: 1.</w:t>
            </w:r>
          </w:p>
          <w:p w14:paraId="5E836A9F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Макс. длина: 1000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729E3225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формируется в виде словосочетания на русском языке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39F6B439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358522C2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71F9B9C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6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2A18371" w14:textId="3CBBC091" w:rsidR="000F1857" w:rsidRPr="0071694B" w:rsidRDefault="000F1857" w:rsidP="00C82F93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.</w:t>
            </w:r>
            <w:r w:rsidR="00C82F93">
              <w:rPr>
                <w:rFonts w:eastAsia="Times New Roman" w:cs="Times New Roman"/>
                <w:sz w:val="24"/>
                <w:szCs w:val="24"/>
              </w:rPr>
              <w:t>3</w:t>
            </w:r>
            <w:r w:rsidRPr="0071694B">
              <w:rPr>
                <w:rFonts w:eastAsia="Times New Roman" w:cs="Times New Roman"/>
                <w:sz w:val="24"/>
                <w:szCs w:val="24"/>
              </w:rPr>
              <w:t>. Сведения о записи справочника (классификатора)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193C62BD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3CA4BA96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1696E2BD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1EF8155F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934BDC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D2198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2A2B61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1. Дата начала действия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27CF1230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бозначение даты в соответствии с ГОСТ ИСО 8601–2001 в формате YYYY-MM-DD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4DF98F48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оответствует дате начала действия, указанной в акте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79FAA0CF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66503A77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588DD8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465104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29ECD1D" w14:textId="605D718C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 xml:space="preserve">*.2. Сведения об акте, регламентирующем начало действия записи </w:t>
            </w:r>
            <w:r w:rsidR="007B40F9">
              <w:rPr>
                <w:rFonts w:eastAsia="Times New Roman" w:cs="Times New Roman"/>
                <w:sz w:val="24"/>
                <w:szCs w:val="24"/>
              </w:rPr>
              <w:t>справочника (</w:t>
            </w:r>
            <w:r>
              <w:rPr>
                <w:rFonts w:eastAsia="Times New Roman" w:cs="Times New Roman"/>
                <w:sz w:val="24"/>
                <w:szCs w:val="24"/>
              </w:rPr>
              <w:t>классификатора</w:t>
            </w:r>
            <w:r w:rsidR="007B40F9">
              <w:rPr>
                <w:rFonts w:eastAsia="Times New Roman" w:cs="Times New Roman"/>
                <w:sz w:val="24"/>
                <w:szCs w:val="24"/>
              </w:rPr>
              <w:t>)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412F900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58B522C0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38030128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0..1</w:t>
            </w:r>
          </w:p>
        </w:tc>
      </w:tr>
      <w:tr w:rsidR="000F1857" w:rsidRPr="008A22AA" w14:paraId="494E7C89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EDFC664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CAB80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102CC3E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3624F58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2.1. Вид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1D8AE798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нормализованная строка символов.</w:t>
            </w:r>
          </w:p>
          <w:p w14:paraId="74E3792C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Шаблон: \d{5}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55AC8DB6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кодовое обозначение акта 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57C55B5A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7FBF3228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0C82BD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20066DF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776D8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4B198E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2.2. Номер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6C43ACFB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трока символов.</w:t>
            </w:r>
          </w:p>
          <w:p w14:paraId="7B501BEE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Мин. длина: 1.</w:t>
            </w:r>
          </w:p>
          <w:p w14:paraId="4B4C7850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Макс. длина: 50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4FB082D5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41980330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343E58BB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4F4340C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77D9298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6D89B6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04909AC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2.3. Дата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4D04DD61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бозначение даты в соответствии с ГОСТ ИСО 8601–2001 в формате YYYY-MM-DD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4EADC088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7AC009A1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5281C889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6DEBF7F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A654281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9B520C2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3. Дата окончания действия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14B6A0C6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бозначение даты в соответствии с ГОСТ ИСО 8601–2001 в формате YYYY-MM-DD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3D428DCB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оответствует дате окончания действия, указанной в акте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3D46719F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0..1</w:t>
            </w:r>
          </w:p>
        </w:tc>
      </w:tr>
      <w:tr w:rsidR="000F1857" w:rsidRPr="008A22AA" w14:paraId="278DA5BD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7F71F90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E82B174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6DE7653" w14:textId="17F540C3" w:rsidR="000F1857" w:rsidRPr="0071694B" w:rsidRDefault="000F1857" w:rsidP="007B40F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4. Сведения об акте, регламентирующем окончание действия записи</w:t>
            </w:r>
            <w:r w:rsidR="007B40F9">
              <w:rPr>
                <w:rFonts w:eastAsia="Times New Roman" w:cs="Times New Roman"/>
                <w:sz w:val="24"/>
                <w:szCs w:val="24"/>
              </w:rPr>
              <w:t xml:space="preserve"> справочника (</w:t>
            </w:r>
            <w:r>
              <w:rPr>
                <w:rFonts w:eastAsia="Times New Roman" w:cs="Times New Roman"/>
                <w:sz w:val="24"/>
                <w:szCs w:val="24"/>
              </w:rPr>
              <w:t>классификатора</w:t>
            </w:r>
            <w:r w:rsidR="007B40F9">
              <w:rPr>
                <w:rFonts w:eastAsia="Times New Roman" w:cs="Times New Roman"/>
                <w:sz w:val="24"/>
                <w:szCs w:val="24"/>
              </w:rPr>
              <w:t>)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0F6E1710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пределяется областями значений вложенных реквизитов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0D776A2D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пределяются правилами формирования вложенных реквизитов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3930FE04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0..1</w:t>
            </w:r>
          </w:p>
        </w:tc>
      </w:tr>
      <w:tr w:rsidR="000F1857" w:rsidRPr="008A22AA" w14:paraId="036CEC33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1C05AD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E12724C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4B7AD25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7A3D03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4.1. Вид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3D83440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нормализованная строка символов.</w:t>
            </w:r>
          </w:p>
          <w:p w14:paraId="6FD59343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Шаблон: \d{5}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6F7F5F8F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кодовое обозначение акта в соответствии с классификатором видов нормативных правовых актов международного прав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0481D249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15D19D48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AE246B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B7BFB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F4294B7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8500406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4.2. Номер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40B74853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трока символов.</w:t>
            </w:r>
          </w:p>
          <w:p w14:paraId="525E7271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Мин. длина: 1.</w:t>
            </w:r>
          </w:p>
          <w:p w14:paraId="0C592E2C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Макс. длина: 50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544D0EA6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оответствует номеру акта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2B37C6C7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  <w:tr w:rsidR="000F1857" w:rsidRPr="008A22AA" w14:paraId="413AC60E" w14:textId="77777777" w:rsidTr="000A35A5">
        <w:trPr>
          <w:cantSplit/>
          <w:trHeight w:val="20"/>
        </w:trPr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58B9698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71D0AF9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03AF6C8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11A281A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*.4.3. Дата акта</w:t>
            </w:r>
          </w:p>
        </w:tc>
        <w:tc>
          <w:tcPr>
            <w:tcW w:w="1350" w:type="pct"/>
            <w:shd w:val="clear" w:color="auto" w:fill="auto"/>
            <w:tcMar>
              <w:top w:w="85" w:type="dxa"/>
              <w:bottom w:w="85" w:type="dxa"/>
            </w:tcMar>
          </w:tcPr>
          <w:p w14:paraId="4381584B" w14:textId="77777777" w:rsidR="000F1857" w:rsidRPr="0071694B" w:rsidRDefault="000F1857" w:rsidP="000A35A5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обозначение даты в соответствии с ГОСТ ИСО 8601–2001 в формате YYYY-MM-DD</w:t>
            </w:r>
          </w:p>
        </w:tc>
        <w:tc>
          <w:tcPr>
            <w:tcW w:w="1652" w:type="pct"/>
            <w:shd w:val="clear" w:color="auto" w:fill="auto"/>
            <w:tcMar>
              <w:top w:w="85" w:type="dxa"/>
              <w:bottom w:w="85" w:type="dxa"/>
            </w:tcMar>
          </w:tcPr>
          <w:p w14:paraId="54250FD5" w14:textId="77777777" w:rsidR="000F1857" w:rsidRPr="0071694B" w:rsidRDefault="000F1857" w:rsidP="000A35A5">
            <w:pPr>
              <w:spacing w:after="0" w:line="264" w:lineRule="auto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соответствует дате принятия акта органа Евразийского экономического союза</w:t>
            </w:r>
          </w:p>
        </w:tc>
        <w:tc>
          <w:tcPr>
            <w:tcW w:w="226" w:type="pct"/>
            <w:shd w:val="clear" w:color="auto" w:fill="auto"/>
            <w:tcMar>
              <w:top w:w="85" w:type="dxa"/>
              <w:bottom w:w="85" w:type="dxa"/>
            </w:tcMar>
          </w:tcPr>
          <w:p w14:paraId="2CDD4F5F" w14:textId="77777777" w:rsidR="000F1857" w:rsidRPr="0071694B" w:rsidRDefault="000F1857" w:rsidP="000A35A5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1694B">
              <w:rPr>
                <w:rFonts w:eastAsia="Times New Roman" w:cs="Times New Roman"/>
                <w:sz w:val="24"/>
                <w:szCs w:val="24"/>
              </w:rPr>
              <w:t>1</w:t>
            </w:r>
          </w:p>
        </w:tc>
      </w:tr>
    </w:tbl>
    <w:p w14:paraId="080EDA19" w14:textId="77777777" w:rsidR="00C82F93" w:rsidRDefault="00C82F93" w:rsidP="00C82F93">
      <w:pPr>
        <w:keepNext/>
        <w:keepLines/>
        <w:spacing w:after="0" w:line="336" w:lineRule="auto"/>
        <w:ind w:firstLine="709"/>
        <w:jc w:val="both"/>
        <w:rPr>
          <w:rFonts w:eastAsia="Times New Roman" w:cs="Times New Roman"/>
          <w:sz w:val="30"/>
          <w:szCs w:val="30"/>
        </w:rPr>
      </w:pPr>
    </w:p>
    <w:tbl>
      <w:tblPr>
        <w:tblW w:w="2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68"/>
      </w:tblGrid>
      <w:tr w:rsidR="00C82F93" w:rsidRPr="00D61238" w14:paraId="530183D8" w14:textId="77777777" w:rsidTr="000A35A5">
        <w:trPr>
          <w:trHeight w:val="275"/>
          <w:jc w:val="center"/>
        </w:trPr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CD1ADB3" w14:textId="77777777" w:rsidR="00C82F93" w:rsidRPr="00B64525" w:rsidRDefault="00C82F93" w:rsidP="000A35A5">
            <w:pPr>
              <w:spacing w:line="240" w:lineRule="auto"/>
              <w:rPr>
                <w:color w:val="000000"/>
              </w:rPr>
            </w:pPr>
          </w:p>
        </w:tc>
      </w:tr>
    </w:tbl>
    <w:p w14:paraId="7C2BCACF" w14:textId="77777777" w:rsidR="00C82F93" w:rsidRPr="0071694B" w:rsidRDefault="00C82F93" w:rsidP="00C82F93"/>
    <w:sectPr w:rsidR="00C82F93" w:rsidRPr="0071694B" w:rsidSect="006B1865">
      <w:pgSz w:w="16838" w:h="11906" w:orient="landscape"/>
      <w:pgMar w:top="1136" w:right="1134" w:bottom="850" w:left="1134" w:header="851" w:footer="709" w:gutter="0"/>
      <w:pgNumType w:start="5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783497" w14:textId="77777777" w:rsidR="00D0411E" w:rsidRDefault="00D0411E" w:rsidP="00A47881">
      <w:pPr>
        <w:spacing w:after="0" w:line="240" w:lineRule="auto"/>
      </w:pPr>
      <w:r>
        <w:separator/>
      </w:r>
    </w:p>
  </w:endnote>
  <w:endnote w:type="continuationSeparator" w:id="0">
    <w:p w14:paraId="18ED53B7" w14:textId="77777777" w:rsidR="00D0411E" w:rsidRDefault="00D0411E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1"/>
    <w:family w:val="roman"/>
    <w:notTrueType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61E26D" w14:textId="77777777" w:rsidR="00D0411E" w:rsidRDefault="00D0411E" w:rsidP="00A47881">
      <w:pPr>
        <w:spacing w:after="0" w:line="240" w:lineRule="auto"/>
      </w:pPr>
      <w:r>
        <w:separator/>
      </w:r>
    </w:p>
  </w:footnote>
  <w:footnote w:type="continuationSeparator" w:id="0">
    <w:p w14:paraId="147C704A" w14:textId="77777777" w:rsidR="00D0411E" w:rsidRDefault="00D0411E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62C3BB" w14:textId="40D65B7B" w:rsidR="00153043" w:rsidRDefault="00D0411E" w:rsidP="006B1865">
    <w:pPr>
      <w:pStyle w:val="affff"/>
      <w:jc w:val="center"/>
      <w:rPr>
        <w:sz w:val="30"/>
        <w:szCs w:val="30"/>
      </w:rPr>
    </w:pPr>
    <w:sdt>
      <w:sdtPr>
        <w:rPr>
          <w:sz w:val="30"/>
          <w:szCs w:val="30"/>
        </w:rPr>
        <w:id w:val="1189806178"/>
        <w:docPartObj>
          <w:docPartGallery w:val="Page Numbers (Top of Page)"/>
          <w:docPartUnique/>
        </w:docPartObj>
      </w:sdtPr>
      <w:sdtEndPr/>
      <w:sdtContent>
        <w:r w:rsidR="00153043" w:rsidRPr="006B1865">
          <w:rPr>
            <w:sz w:val="30"/>
            <w:szCs w:val="30"/>
          </w:rPr>
          <w:fldChar w:fldCharType="begin"/>
        </w:r>
        <w:r w:rsidR="00153043" w:rsidRPr="006B1865">
          <w:rPr>
            <w:sz w:val="30"/>
            <w:szCs w:val="30"/>
          </w:rPr>
          <w:instrText>PAGE   \* MERGEFORMAT</w:instrText>
        </w:r>
        <w:r w:rsidR="00153043" w:rsidRPr="006B1865">
          <w:rPr>
            <w:sz w:val="30"/>
            <w:szCs w:val="30"/>
          </w:rPr>
          <w:fldChar w:fldCharType="separate"/>
        </w:r>
        <w:r w:rsidR="00DF3BA1">
          <w:rPr>
            <w:noProof/>
            <w:sz w:val="30"/>
            <w:szCs w:val="30"/>
          </w:rPr>
          <w:t>3</w:t>
        </w:r>
        <w:r w:rsidR="00153043" w:rsidRPr="006B1865">
          <w:rPr>
            <w:sz w:val="30"/>
            <w:szCs w:val="30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6166F7" w14:textId="72620A46" w:rsidR="00153043" w:rsidRDefault="00153043">
    <w:pPr>
      <w:pStyle w:val="affff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3416998"/>
    <w:multiLevelType w:val="hybridMultilevel"/>
    <w:tmpl w:val="BFCEE2D0"/>
    <w:lvl w:ilvl="0" w:tplc="DA2C72D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color w:val="FF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>
    <w:nsid w:val="1C2C6EEE"/>
    <w:multiLevelType w:val="hybridMultilevel"/>
    <w:tmpl w:val="D8B8C298"/>
    <w:lvl w:ilvl="0" w:tplc="9BEC2D10">
      <w:start w:val="1"/>
      <w:numFmt w:val="bullet"/>
      <w:pStyle w:val="a"/>
      <w:lvlText w:val="-"/>
      <w:lvlJc w:val="left"/>
      <w:pPr>
        <w:ind w:left="1429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1D8D509F"/>
    <w:multiLevelType w:val="multilevel"/>
    <w:tmpl w:val="4914D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4394543"/>
    <w:multiLevelType w:val="hybridMultilevel"/>
    <w:tmpl w:val="1302B06C"/>
    <w:lvl w:ilvl="0" w:tplc="CBEE18A2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26E97AB1"/>
    <w:multiLevelType w:val="hybridMultilevel"/>
    <w:tmpl w:val="76229AB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8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9B546F"/>
    <w:multiLevelType w:val="multilevel"/>
    <w:tmpl w:val="4F46A874"/>
    <w:styleLink w:val="a1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10">
    <w:nsid w:val="3319153A"/>
    <w:multiLevelType w:val="hybridMultilevel"/>
    <w:tmpl w:val="D834D60E"/>
    <w:lvl w:ilvl="0" w:tplc="FFFCEF92">
      <w:start w:val="1"/>
      <w:numFmt w:val="bullet"/>
      <w:pStyle w:val="a2"/>
      <w:lvlText w:val="-"/>
      <w:lvlJc w:val="left"/>
      <w:pPr>
        <w:ind w:left="1429" w:hanging="360"/>
      </w:pPr>
      <w:rPr>
        <w:rFonts w:ascii="Courier New" w:hAnsi="Courier New" w:hint="default"/>
        <w:lang w:val="en-US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3C781A17"/>
    <w:multiLevelType w:val="hybridMultilevel"/>
    <w:tmpl w:val="34D2E856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FD3D06"/>
    <w:multiLevelType w:val="hybridMultilevel"/>
    <w:tmpl w:val="0D02524A"/>
    <w:lvl w:ilvl="0" w:tplc="7436D13C">
      <w:start w:val="1"/>
      <w:numFmt w:val="decimal"/>
      <w:pStyle w:val="a3"/>
      <w:lvlText w:val="%1."/>
      <w:lvlJc w:val="left"/>
      <w:pPr>
        <w:ind w:left="1069" w:hanging="360"/>
      </w:pPr>
      <w:rPr>
        <w:i w:val="0"/>
      </w:rPr>
    </w:lvl>
    <w:lvl w:ilvl="1" w:tplc="3C90B9D6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46CB1AB1"/>
    <w:multiLevelType w:val="hybridMultilevel"/>
    <w:tmpl w:val="91C6ED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4B6A745D"/>
    <w:multiLevelType w:val="hybridMultilevel"/>
    <w:tmpl w:val="B0008BD8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5965D5"/>
    <w:multiLevelType w:val="hybridMultilevel"/>
    <w:tmpl w:val="A626B33C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091204"/>
    <w:multiLevelType w:val="hybridMultilevel"/>
    <w:tmpl w:val="49CEE2C2"/>
    <w:lvl w:ilvl="0" w:tplc="222AFDF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265F1"/>
    <w:multiLevelType w:val="hybridMultilevel"/>
    <w:tmpl w:val="22B8408C"/>
    <w:lvl w:ilvl="0" w:tplc="8C46C85A">
      <w:start w:val="1"/>
      <w:numFmt w:val="decimal"/>
      <w:pStyle w:val="a4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7F9149A"/>
    <w:multiLevelType w:val="hybridMultilevel"/>
    <w:tmpl w:val="A2A40CB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262F8E"/>
    <w:multiLevelType w:val="multilevel"/>
    <w:tmpl w:val="D576B26E"/>
    <w:styleLink w:val="a5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>
    <w:nsid w:val="767963BE"/>
    <w:multiLevelType w:val="hybridMultilevel"/>
    <w:tmpl w:val="312A7A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9673156"/>
    <w:multiLevelType w:val="hybridMultilevel"/>
    <w:tmpl w:val="021073B8"/>
    <w:lvl w:ilvl="0" w:tplc="874CFE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"/>
  </w:num>
  <w:num w:numId="3">
    <w:abstractNumId w:val="19"/>
  </w:num>
  <w:num w:numId="4">
    <w:abstractNumId w:val="19"/>
  </w:num>
  <w:num w:numId="5">
    <w:abstractNumId w:val="0"/>
  </w:num>
  <w:num w:numId="6">
    <w:abstractNumId w:val="8"/>
  </w:num>
  <w:num w:numId="7">
    <w:abstractNumId w:val="7"/>
  </w:num>
  <w:num w:numId="8">
    <w:abstractNumId w:val="9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5"/>
  </w:num>
  <w:num w:numId="23">
    <w:abstractNumId w:val="3"/>
  </w:num>
  <w:num w:numId="24">
    <w:abstractNumId w:val="12"/>
  </w:num>
  <w:num w:numId="25">
    <w:abstractNumId w:val="10"/>
  </w:num>
  <w:num w:numId="26">
    <w:abstractNumId w:val="17"/>
  </w:num>
  <w:num w:numId="27">
    <w:abstractNumId w:val="21"/>
  </w:num>
  <w:num w:numId="28">
    <w:abstractNumId w:val="15"/>
  </w:num>
  <w:num w:numId="29">
    <w:abstractNumId w:val="13"/>
  </w:num>
  <w:num w:numId="30">
    <w:abstractNumId w:val="14"/>
  </w:num>
  <w:num w:numId="31">
    <w:abstractNumId w:val="11"/>
  </w:num>
  <w:num w:numId="32">
    <w:abstractNumId w:val="16"/>
  </w:num>
  <w:num w:numId="33">
    <w:abstractNumId w:val="6"/>
  </w:num>
  <w:num w:numId="34">
    <w:abstractNumId w:val="1"/>
  </w:num>
  <w:num w:numId="35">
    <w:abstractNumId w:val="4"/>
  </w:num>
  <w:num w:numId="36">
    <w:abstractNumId w:val="20"/>
  </w:num>
  <w:num w:numId="37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bA0NDU2szCxMDFT0lEKTi0uzszPAykwrAUAGw9AsS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66A1"/>
    <w:rsid w:val="000071CA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6B3C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444"/>
    <w:rsid w:val="00023818"/>
    <w:rsid w:val="00023DE2"/>
    <w:rsid w:val="00024295"/>
    <w:rsid w:val="000243A9"/>
    <w:rsid w:val="00024613"/>
    <w:rsid w:val="00024944"/>
    <w:rsid w:val="000249E9"/>
    <w:rsid w:val="00024B24"/>
    <w:rsid w:val="000259DD"/>
    <w:rsid w:val="00025B84"/>
    <w:rsid w:val="00025B8B"/>
    <w:rsid w:val="00026C61"/>
    <w:rsid w:val="0002719D"/>
    <w:rsid w:val="00027C6F"/>
    <w:rsid w:val="00027D20"/>
    <w:rsid w:val="00027DC1"/>
    <w:rsid w:val="00030424"/>
    <w:rsid w:val="0003082C"/>
    <w:rsid w:val="00030DE4"/>
    <w:rsid w:val="00031FF0"/>
    <w:rsid w:val="00032440"/>
    <w:rsid w:val="00032BB1"/>
    <w:rsid w:val="0003317E"/>
    <w:rsid w:val="0003357E"/>
    <w:rsid w:val="000342B2"/>
    <w:rsid w:val="0003446A"/>
    <w:rsid w:val="00034951"/>
    <w:rsid w:val="0003526A"/>
    <w:rsid w:val="000354ED"/>
    <w:rsid w:val="000356FF"/>
    <w:rsid w:val="000361C3"/>
    <w:rsid w:val="00036560"/>
    <w:rsid w:val="000369DA"/>
    <w:rsid w:val="0003747E"/>
    <w:rsid w:val="000378FC"/>
    <w:rsid w:val="00037D64"/>
    <w:rsid w:val="00037FEA"/>
    <w:rsid w:val="00040942"/>
    <w:rsid w:val="0004096A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92E"/>
    <w:rsid w:val="00055F93"/>
    <w:rsid w:val="0005610D"/>
    <w:rsid w:val="00056C65"/>
    <w:rsid w:val="000610EC"/>
    <w:rsid w:val="000612FA"/>
    <w:rsid w:val="00061D66"/>
    <w:rsid w:val="0006231A"/>
    <w:rsid w:val="00062B73"/>
    <w:rsid w:val="00063368"/>
    <w:rsid w:val="00063DDB"/>
    <w:rsid w:val="00064466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1C7E"/>
    <w:rsid w:val="00071E0D"/>
    <w:rsid w:val="000720DF"/>
    <w:rsid w:val="0007240D"/>
    <w:rsid w:val="000729BA"/>
    <w:rsid w:val="00072BF5"/>
    <w:rsid w:val="00072FC6"/>
    <w:rsid w:val="00073068"/>
    <w:rsid w:val="00073558"/>
    <w:rsid w:val="00073F8D"/>
    <w:rsid w:val="00073F8E"/>
    <w:rsid w:val="000740F5"/>
    <w:rsid w:val="00074CB6"/>
    <w:rsid w:val="0007668E"/>
    <w:rsid w:val="000774D3"/>
    <w:rsid w:val="000774E1"/>
    <w:rsid w:val="0007765C"/>
    <w:rsid w:val="00077BD4"/>
    <w:rsid w:val="00077C31"/>
    <w:rsid w:val="00077F0A"/>
    <w:rsid w:val="00077FEE"/>
    <w:rsid w:val="000815D5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D22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06D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47F"/>
    <w:rsid w:val="000A3F6A"/>
    <w:rsid w:val="000A461A"/>
    <w:rsid w:val="000A47D4"/>
    <w:rsid w:val="000A57D6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1EA"/>
    <w:rsid w:val="000B16AD"/>
    <w:rsid w:val="000B25D4"/>
    <w:rsid w:val="000B2711"/>
    <w:rsid w:val="000B2CB9"/>
    <w:rsid w:val="000B316F"/>
    <w:rsid w:val="000B32FF"/>
    <w:rsid w:val="000B375E"/>
    <w:rsid w:val="000B39FA"/>
    <w:rsid w:val="000B3ABF"/>
    <w:rsid w:val="000B445F"/>
    <w:rsid w:val="000B533B"/>
    <w:rsid w:val="000B5CCE"/>
    <w:rsid w:val="000B5ECE"/>
    <w:rsid w:val="000B6375"/>
    <w:rsid w:val="000B7508"/>
    <w:rsid w:val="000B7A78"/>
    <w:rsid w:val="000B7FCC"/>
    <w:rsid w:val="000C0160"/>
    <w:rsid w:val="000C08D3"/>
    <w:rsid w:val="000C10B8"/>
    <w:rsid w:val="000C1157"/>
    <w:rsid w:val="000C18CE"/>
    <w:rsid w:val="000C198A"/>
    <w:rsid w:val="000C215C"/>
    <w:rsid w:val="000C24BE"/>
    <w:rsid w:val="000C288A"/>
    <w:rsid w:val="000C3435"/>
    <w:rsid w:val="000C3FEF"/>
    <w:rsid w:val="000C4909"/>
    <w:rsid w:val="000C4971"/>
    <w:rsid w:val="000C570D"/>
    <w:rsid w:val="000C5E33"/>
    <w:rsid w:val="000C601A"/>
    <w:rsid w:val="000C6097"/>
    <w:rsid w:val="000C6803"/>
    <w:rsid w:val="000C6DE5"/>
    <w:rsid w:val="000C6EE9"/>
    <w:rsid w:val="000C7413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4FC2"/>
    <w:rsid w:val="000D50C1"/>
    <w:rsid w:val="000D5EC7"/>
    <w:rsid w:val="000D67FC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E7711"/>
    <w:rsid w:val="000F01E7"/>
    <w:rsid w:val="000F09D1"/>
    <w:rsid w:val="000F1857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069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1E0"/>
    <w:rsid w:val="00121269"/>
    <w:rsid w:val="00121B5A"/>
    <w:rsid w:val="00121CE4"/>
    <w:rsid w:val="0012298B"/>
    <w:rsid w:val="00122D3D"/>
    <w:rsid w:val="0012316D"/>
    <w:rsid w:val="00123C12"/>
    <w:rsid w:val="0012487B"/>
    <w:rsid w:val="0012505E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109"/>
    <w:rsid w:val="0014356C"/>
    <w:rsid w:val="00143CF9"/>
    <w:rsid w:val="00143F5F"/>
    <w:rsid w:val="00143F63"/>
    <w:rsid w:val="0014401E"/>
    <w:rsid w:val="001441D2"/>
    <w:rsid w:val="001444B6"/>
    <w:rsid w:val="001445FA"/>
    <w:rsid w:val="0014470F"/>
    <w:rsid w:val="001452D0"/>
    <w:rsid w:val="00145564"/>
    <w:rsid w:val="00145751"/>
    <w:rsid w:val="001458F3"/>
    <w:rsid w:val="00146340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043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6"/>
    <w:rsid w:val="001637AE"/>
    <w:rsid w:val="00163D73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0BF"/>
    <w:rsid w:val="0017087D"/>
    <w:rsid w:val="001717BA"/>
    <w:rsid w:val="001717F9"/>
    <w:rsid w:val="0017199A"/>
    <w:rsid w:val="00171B51"/>
    <w:rsid w:val="0017218A"/>
    <w:rsid w:val="00172314"/>
    <w:rsid w:val="00172B16"/>
    <w:rsid w:val="0017318A"/>
    <w:rsid w:val="00173862"/>
    <w:rsid w:val="00174603"/>
    <w:rsid w:val="00175682"/>
    <w:rsid w:val="00175823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658"/>
    <w:rsid w:val="00191797"/>
    <w:rsid w:val="00192868"/>
    <w:rsid w:val="00192E72"/>
    <w:rsid w:val="00193CE8"/>
    <w:rsid w:val="00194010"/>
    <w:rsid w:val="00194AFE"/>
    <w:rsid w:val="00194C51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A69"/>
    <w:rsid w:val="001A1F34"/>
    <w:rsid w:val="001A20BB"/>
    <w:rsid w:val="001A25A8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B8B"/>
    <w:rsid w:val="001B3C34"/>
    <w:rsid w:val="001B523D"/>
    <w:rsid w:val="001B53E5"/>
    <w:rsid w:val="001B5BDE"/>
    <w:rsid w:val="001B5E88"/>
    <w:rsid w:val="001B77D8"/>
    <w:rsid w:val="001B7C36"/>
    <w:rsid w:val="001C0C46"/>
    <w:rsid w:val="001C0D2F"/>
    <w:rsid w:val="001C145A"/>
    <w:rsid w:val="001C1873"/>
    <w:rsid w:val="001C1B4B"/>
    <w:rsid w:val="001C21A7"/>
    <w:rsid w:val="001C266A"/>
    <w:rsid w:val="001C2674"/>
    <w:rsid w:val="001C2740"/>
    <w:rsid w:val="001C29E5"/>
    <w:rsid w:val="001C3224"/>
    <w:rsid w:val="001C343F"/>
    <w:rsid w:val="001C3B10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656A"/>
    <w:rsid w:val="001D7AAC"/>
    <w:rsid w:val="001D7AB5"/>
    <w:rsid w:val="001D7CBF"/>
    <w:rsid w:val="001D7F0E"/>
    <w:rsid w:val="001E06EB"/>
    <w:rsid w:val="001E0776"/>
    <w:rsid w:val="001E0988"/>
    <w:rsid w:val="001E0AE4"/>
    <w:rsid w:val="001E137E"/>
    <w:rsid w:val="001E180E"/>
    <w:rsid w:val="001E1DBC"/>
    <w:rsid w:val="001E265D"/>
    <w:rsid w:val="001E26A2"/>
    <w:rsid w:val="001E2ACB"/>
    <w:rsid w:val="001E39D4"/>
    <w:rsid w:val="001E403B"/>
    <w:rsid w:val="001E4413"/>
    <w:rsid w:val="001E4619"/>
    <w:rsid w:val="001E5A33"/>
    <w:rsid w:val="001E73F5"/>
    <w:rsid w:val="001E785C"/>
    <w:rsid w:val="001E7C74"/>
    <w:rsid w:val="001F02D5"/>
    <w:rsid w:val="001F1158"/>
    <w:rsid w:val="001F17AD"/>
    <w:rsid w:val="001F1F6C"/>
    <w:rsid w:val="001F2400"/>
    <w:rsid w:val="001F2A65"/>
    <w:rsid w:val="001F2C50"/>
    <w:rsid w:val="001F2DE6"/>
    <w:rsid w:val="001F2E5A"/>
    <w:rsid w:val="001F2F89"/>
    <w:rsid w:val="001F31E6"/>
    <w:rsid w:val="001F351E"/>
    <w:rsid w:val="001F3B68"/>
    <w:rsid w:val="001F3E46"/>
    <w:rsid w:val="001F46F8"/>
    <w:rsid w:val="001F49B4"/>
    <w:rsid w:val="001F4AB0"/>
    <w:rsid w:val="001F520C"/>
    <w:rsid w:val="001F54A3"/>
    <w:rsid w:val="001F5624"/>
    <w:rsid w:val="001F590D"/>
    <w:rsid w:val="001F68D0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917"/>
    <w:rsid w:val="002052C5"/>
    <w:rsid w:val="0020532B"/>
    <w:rsid w:val="00205BB0"/>
    <w:rsid w:val="00206CC8"/>
    <w:rsid w:val="00207AF0"/>
    <w:rsid w:val="00207CB1"/>
    <w:rsid w:val="00207CD9"/>
    <w:rsid w:val="00207E03"/>
    <w:rsid w:val="002101B5"/>
    <w:rsid w:val="002107C8"/>
    <w:rsid w:val="00211012"/>
    <w:rsid w:val="002116C3"/>
    <w:rsid w:val="0021230E"/>
    <w:rsid w:val="00213160"/>
    <w:rsid w:val="00213DA4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2EA1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47A90"/>
    <w:rsid w:val="002500CF"/>
    <w:rsid w:val="00250B7F"/>
    <w:rsid w:val="00250C86"/>
    <w:rsid w:val="00251051"/>
    <w:rsid w:val="0025133B"/>
    <w:rsid w:val="0025187C"/>
    <w:rsid w:val="00251AA9"/>
    <w:rsid w:val="00251B9A"/>
    <w:rsid w:val="00251CDE"/>
    <w:rsid w:val="00251F0B"/>
    <w:rsid w:val="002521F1"/>
    <w:rsid w:val="00252240"/>
    <w:rsid w:val="00252830"/>
    <w:rsid w:val="002528B1"/>
    <w:rsid w:val="00252D24"/>
    <w:rsid w:val="00254091"/>
    <w:rsid w:val="002548DA"/>
    <w:rsid w:val="002553B1"/>
    <w:rsid w:val="002561A2"/>
    <w:rsid w:val="00256278"/>
    <w:rsid w:val="0025697C"/>
    <w:rsid w:val="00256A66"/>
    <w:rsid w:val="00256B95"/>
    <w:rsid w:val="00256F29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127"/>
    <w:rsid w:val="00277A14"/>
    <w:rsid w:val="002812E9"/>
    <w:rsid w:val="002813CC"/>
    <w:rsid w:val="00281485"/>
    <w:rsid w:val="002816F2"/>
    <w:rsid w:val="00282153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50B"/>
    <w:rsid w:val="00286521"/>
    <w:rsid w:val="002865B2"/>
    <w:rsid w:val="00286C7A"/>
    <w:rsid w:val="00287146"/>
    <w:rsid w:val="00287345"/>
    <w:rsid w:val="0028762A"/>
    <w:rsid w:val="00287F2C"/>
    <w:rsid w:val="002904A7"/>
    <w:rsid w:val="00290B2B"/>
    <w:rsid w:val="002910AF"/>
    <w:rsid w:val="00291754"/>
    <w:rsid w:val="00291D47"/>
    <w:rsid w:val="00292EF5"/>
    <w:rsid w:val="0029303F"/>
    <w:rsid w:val="002930D9"/>
    <w:rsid w:val="00293383"/>
    <w:rsid w:val="00293819"/>
    <w:rsid w:val="00293A31"/>
    <w:rsid w:val="00293DFC"/>
    <w:rsid w:val="00293FF3"/>
    <w:rsid w:val="0029415C"/>
    <w:rsid w:val="00294D1E"/>
    <w:rsid w:val="002956AB"/>
    <w:rsid w:val="00295FF1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40C0"/>
    <w:rsid w:val="002A44DF"/>
    <w:rsid w:val="002A493C"/>
    <w:rsid w:val="002A4995"/>
    <w:rsid w:val="002A4ECB"/>
    <w:rsid w:val="002A551A"/>
    <w:rsid w:val="002A586F"/>
    <w:rsid w:val="002A5F3C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06B"/>
    <w:rsid w:val="002B43DD"/>
    <w:rsid w:val="002B4536"/>
    <w:rsid w:val="002B4C42"/>
    <w:rsid w:val="002B505B"/>
    <w:rsid w:val="002B5BD7"/>
    <w:rsid w:val="002B5E0F"/>
    <w:rsid w:val="002B61CB"/>
    <w:rsid w:val="002B64A9"/>
    <w:rsid w:val="002B6B8A"/>
    <w:rsid w:val="002B7088"/>
    <w:rsid w:val="002B768E"/>
    <w:rsid w:val="002C0262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63F"/>
    <w:rsid w:val="002D2EAB"/>
    <w:rsid w:val="002D3E9B"/>
    <w:rsid w:val="002D3EF4"/>
    <w:rsid w:val="002D42B3"/>
    <w:rsid w:val="002D45E9"/>
    <w:rsid w:val="002D5590"/>
    <w:rsid w:val="002D5FE1"/>
    <w:rsid w:val="002D63AB"/>
    <w:rsid w:val="002D7798"/>
    <w:rsid w:val="002D7E34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4FEF"/>
    <w:rsid w:val="002E507B"/>
    <w:rsid w:val="002E5350"/>
    <w:rsid w:val="002E5741"/>
    <w:rsid w:val="002E5B66"/>
    <w:rsid w:val="002E5EAF"/>
    <w:rsid w:val="002E6432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3A64"/>
    <w:rsid w:val="002F4016"/>
    <w:rsid w:val="002F4983"/>
    <w:rsid w:val="002F4B26"/>
    <w:rsid w:val="002F5327"/>
    <w:rsid w:val="002F5716"/>
    <w:rsid w:val="002F5942"/>
    <w:rsid w:val="002F59B1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6B8"/>
    <w:rsid w:val="003038D6"/>
    <w:rsid w:val="00303B18"/>
    <w:rsid w:val="0030412B"/>
    <w:rsid w:val="00305068"/>
    <w:rsid w:val="00305195"/>
    <w:rsid w:val="003053E5"/>
    <w:rsid w:val="003061A1"/>
    <w:rsid w:val="00306F01"/>
    <w:rsid w:val="003077FA"/>
    <w:rsid w:val="0030782E"/>
    <w:rsid w:val="00310018"/>
    <w:rsid w:val="003100B9"/>
    <w:rsid w:val="00310364"/>
    <w:rsid w:val="003104DD"/>
    <w:rsid w:val="00310655"/>
    <w:rsid w:val="00310666"/>
    <w:rsid w:val="00310D43"/>
    <w:rsid w:val="00310FC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B0C"/>
    <w:rsid w:val="00317F6D"/>
    <w:rsid w:val="00320902"/>
    <w:rsid w:val="003218D1"/>
    <w:rsid w:val="00322312"/>
    <w:rsid w:val="0032248F"/>
    <w:rsid w:val="00322870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C91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0C2B"/>
    <w:rsid w:val="00341247"/>
    <w:rsid w:val="0034144C"/>
    <w:rsid w:val="0034281F"/>
    <w:rsid w:val="00342DB4"/>
    <w:rsid w:val="00343051"/>
    <w:rsid w:val="0034325F"/>
    <w:rsid w:val="00343D4B"/>
    <w:rsid w:val="00344376"/>
    <w:rsid w:val="00344388"/>
    <w:rsid w:val="00344BDE"/>
    <w:rsid w:val="00344CA0"/>
    <w:rsid w:val="00344CB5"/>
    <w:rsid w:val="00344E17"/>
    <w:rsid w:val="00345C07"/>
    <w:rsid w:val="00345D65"/>
    <w:rsid w:val="00346805"/>
    <w:rsid w:val="00347B7E"/>
    <w:rsid w:val="00350073"/>
    <w:rsid w:val="003501AB"/>
    <w:rsid w:val="00351460"/>
    <w:rsid w:val="00351819"/>
    <w:rsid w:val="0035197E"/>
    <w:rsid w:val="00351E61"/>
    <w:rsid w:val="00352116"/>
    <w:rsid w:val="003523DF"/>
    <w:rsid w:val="00352BD5"/>
    <w:rsid w:val="003534D4"/>
    <w:rsid w:val="003538B2"/>
    <w:rsid w:val="00353DF3"/>
    <w:rsid w:val="0035428B"/>
    <w:rsid w:val="003549BE"/>
    <w:rsid w:val="00354CE7"/>
    <w:rsid w:val="00354EEB"/>
    <w:rsid w:val="003556FA"/>
    <w:rsid w:val="0035580C"/>
    <w:rsid w:val="003558BE"/>
    <w:rsid w:val="00356730"/>
    <w:rsid w:val="00357275"/>
    <w:rsid w:val="00357C68"/>
    <w:rsid w:val="00357DFD"/>
    <w:rsid w:val="00357E69"/>
    <w:rsid w:val="00360BCC"/>
    <w:rsid w:val="00360D8D"/>
    <w:rsid w:val="0036109A"/>
    <w:rsid w:val="00361B81"/>
    <w:rsid w:val="0036218E"/>
    <w:rsid w:val="00362D14"/>
    <w:rsid w:val="0036437A"/>
    <w:rsid w:val="00365204"/>
    <w:rsid w:val="00365815"/>
    <w:rsid w:val="00365B61"/>
    <w:rsid w:val="003663E1"/>
    <w:rsid w:val="00366DEA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4AD0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2ECB"/>
    <w:rsid w:val="003844F9"/>
    <w:rsid w:val="00384CBB"/>
    <w:rsid w:val="0038579A"/>
    <w:rsid w:val="00385A81"/>
    <w:rsid w:val="00385C11"/>
    <w:rsid w:val="00387244"/>
    <w:rsid w:val="00387A64"/>
    <w:rsid w:val="003904A1"/>
    <w:rsid w:val="00390553"/>
    <w:rsid w:val="00390E5C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977E4"/>
    <w:rsid w:val="00397BBC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E78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4D19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5C5"/>
    <w:rsid w:val="003B798A"/>
    <w:rsid w:val="003B7A2A"/>
    <w:rsid w:val="003C00AC"/>
    <w:rsid w:val="003C06E6"/>
    <w:rsid w:val="003C0D81"/>
    <w:rsid w:val="003C0FEE"/>
    <w:rsid w:val="003C219F"/>
    <w:rsid w:val="003C23D4"/>
    <w:rsid w:val="003C2AC0"/>
    <w:rsid w:val="003C2C3A"/>
    <w:rsid w:val="003C2D7B"/>
    <w:rsid w:val="003C34F0"/>
    <w:rsid w:val="003C3693"/>
    <w:rsid w:val="003C3A34"/>
    <w:rsid w:val="003C5048"/>
    <w:rsid w:val="003C5B4E"/>
    <w:rsid w:val="003C5D38"/>
    <w:rsid w:val="003C5F79"/>
    <w:rsid w:val="003C61E1"/>
    <w:rsid w:val="003C761F"/>
    <w:rsid w:val="003C7D16"/>
    <w:rsid w:val="003D00B9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4B62"/>
    <w:rsid w:val="003D4BE5"/>
    <w:rsid w:val="003D5402"/>
    <w:rsid w:val="003D56A0"/>
    <w:rsid w:val="003D64AC"/>
    <w:rsid w:val="003D6727"/>
    <w:rsid w:val="003D67D6"/>
    <w:rsid w:val="003D68BA"/>
    <w:rsid w:val="003D69DD"/>
    <w:rsid w:val="003D7563"/>
    <w:rsid w:val="003D7D31"/>
    <w:rsid w:val="003E0092"/>
    <w:rsid w:val="003E12C6"/>
    <w:rsid w:val="003E17F9"/>
    <w:rsid w:val="003E1C2D"/>
    <w:rsid w:val="003E1C50"/>
    <w:rsid w:val="003E3063"/>
    <w:rsid w:val="003E3639"/>
    <w:rsid w:val="003E3886"/>
    <w:rsid w:val="003E3BF4"/>
    <w:rsid w:val="003E485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6F15"/>
    <w:rsid w:val="003E7135"/>
    <w:rsid w:val="003E7883"/>
    <w:rsid w:val="003E7B82"/>
    <w:rsid w:val="003E7F56"/>
    <w:rsid w:val="003F0029"/>
    <w:rsid w:val="003F114C"/>
    <w:rsid w:val="003F1B5A"/>
    <w:rsid w:val="003F1F4D"/>
    <w:rsid w:val="003F2E56"/>
    <w:rsid w:val="003F4555"/>
    <w:rsid w:val="003F47A5"/>
    <w:rsid w:val="003F5008"/>
    <w:rsid w:val="003F505E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AB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4E26"/>
    <w:rsid w:val="004051BC"/>
    <w:rsid w:val="0040570E"/>
    <w:rsid w:val="0040591E"/>
    <w:rsid w:val="00405C0D"/>
    <w:rsid w:val="004061B7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27F0"/>
    <w:rsid w:val="0041397F"/>
    <w:rsid w:val="00414092"/>
    <w:rsid w:val="004143C0"/>
    <w:rsid w:val="0041471B"/>
    <w:rsid w:val="004149E9"/>
    <w:rsid w:val="00414BC2"/>
    <w:rsid w:val="00415BF2"/>
    <w:rsid w:val="00415C03"/>
    <w:rsid w:val="0041671C"/>
    <w:rsid w:val="004169F2"/>
    <w:rsid w:val="00416FF6"/>
    <w:rsid w:val="00417DAB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049"/>
    <w:rsid w:val="0043116C"/>
    <w:rsid w:val="00431332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1603"/>
    <w:rsid w:val="00441DB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55FC"/>
    <w:rsid w:val="004461BB"/>
    <w:rsid w:val="004462DB"/>
    <w:rsid w:val="004463F0"/>
    <w:rsid w:val="00446D92"/>
    <w:rsid w:val="00446E68"/>
    <w:rsid w:val="0044723A"/>
    <w:rsid w:val="004473B5"/>
    <w:rsid w:val="00447A87"/>
    <w:rsid w:val="00447A89"/>
    <w:rsid w:val="004504FC"/>
    <w:rsid w:val="004510EC"/>
    <w:rsid w:val="004517D5"/>
    <w:rsid w:val="00451808"/>
    <w:rsid w:val="00451825"/>
    <w:rsid w:val="00451A4B"/>
    <w:rsid w:val="0045283C"/>
    <w:rsid w:val="004529F6"/>
    <w:rsid w:val="00453DCA"/>
    <w:rsid w:val="004543B0"/>
    <w:rsid w:val="0045536B"/>
    <w:rsid w:val="00455A54"/>
    <w:rsid w:val="00455F9F"/>
    <w:rsid w:val="0045651F"/>
    <w:rsid w:val="00456B29"/>
    <w:rsid w:val="004574E9"/>
    <w:rsid w:val="0045759C"/>
    <w:rsid w:val="00457E6F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077A"/>
    <w:rsid w:val="00471071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01B"/>
    <w:rsid w:val="004806F1"/>
    <w:rsid w:val="0048092C"/>
    <w:rsid w:val="00480EE5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1ED6"/>
    <w:rsid w:val="004927D9"/>
    <w:rsid w:val="00492C67"/>
    <w:rsid w:val="00493207"/>
    <w:rsid w:val="00493A6C"/>
    <w:rsid w:val="00493C44"/>
    <w:rsid w:val="00493ED4"/>
    <w:rsid w:val="00494688"/>
    <w:rsid w:val="0049491F"/>
    <w:rsid w:val="00494AB9"/>
    <w:rsid w:val="00494DE1"/>
    <w:rsid w:val="004953C2"/>
    <w:rsid w:val="00495617"/>
    <w:rsid w:val="00495836"/>
    <w:rsid w:val="00495D38"/>
    <w:rsid w:val="00495E35"/>
    <w:rsid w:val="004961AD"/>
    <w:rsid w:val="004965F5"/>
    <w:rsid w:val="0049695B"/>
    <w:rsid w:val="0049715D"/>
    <w:rsid w:val="004972D0"/>
    <w:rsid w:val="00497B38"/>
    <w:rsid w:val="00497BE4"/>
    <w:rsid w:val="00497D2A"/>
    <w:rsid w:val="004A009A"/>
    <w:rsid w:val="004A0487"/>
    <w:rsid w:val="004A06D1"/>
    <w:rsid w:val="004A0E69"/>
    <w:rsid w:val="004A0F24"/>
    <w:rsid w:val="004A1208"/>
    <w:rsid w:val="004A1BEB"/>
    <w:rsid w:val="004A38CD"/>
    <w:rsid w:val="004A3CDD"/>
    <w:rsid w:val="004A4079"/>
    <w:rsid w:val="004A4BC8"/>
    <w:rsid w:val="004A50F1"/>
    <w:rsid w:val="004A57C7"/>
    <w:rsid w:val="004A5A52"/>
    <w:rsid w:val="004A5D7D"/>
    <w:rsid w:val="004A5DE1"/>
    <w:rsid w:val="004A62C8"/>
    <w:rsid w:val="004A6526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749"/>
    <w:rsid w:val="004C3BA9"/>
    <w:rsid w:val="004C4844"/>
    <w:rsid w:val="004C49FF"/>
    <w:rsid w:val="004C4ABD"/>
    <w:rsid w:val="004C4BEC"/>
    <w:rsid w:val="004C4E47"/>
    <w:rsid w:val="004C4F2D"/>
    <w:rsid w:val="004C519A"/>
    <w:rsid w:val="004C56F9"/>
    <w:rsid w:val="004C6457"/>
    <w:rsid w:val="004C648C"/>
    <w:rsid w:val="004C691C"/>
    <w:rsid w:val="004C745A"/>
    <w:rsid w:val="004D0631"/>
    <w:rsid w:val="004D185F"/>
    <w:rsid w:val="004D18E1"/>
    <w:rsid w:val="004D1C65"/>
    <w:rsid w:val="004D244C"/>
    <w:rsid w:val="004D3046"/>
    <w:rsid w:val="004D35B6"/>
    <w:rsid w:val="004D4702"/>
    <w:rsid w:val="004D4B3B"/>
    <w:rsid w:val="004D51E6"/>
    <w:rsid w:val="004D569E"/>
    <w:rsid w:val="004D5E6A"/>
    <w:rsid w:val="004D6102"/>
    <w:rsid w:val="004D651C"/>
    <w:rsid w:val="004D65C2"/>
    <w:rsid w:val="004D66C2"/>
    <w:rsid w:val="004D70ED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E7E3A"/>
    <w:rsid w:val="004F0590"/>
    <w:rsid w:val="004F0732"/>
    <w:rsid w:val="004F09D1"/>
    <w:rsid w:val="004F0EC8"/>
    <w:rsid w:val="004F1482"/>
    <w:rsid w:val="004F1ACB"/>
    <w:rsid w:val="004F1DF2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27A"/>
    <w:rsid w:val="005073F1"/>
    <w:rsid w:val="00507BAB"/>
    <w:rsid w:val="0051036B"/>
    <w:rsid w:val="005107CE"/>
    <w:rsid w:val="005107E8"/>
    <w:rsid w:val="005108D6"/>
    <w:rsid w:val="00511470"/>
    <w:rsid w:val="00512E4C"/>
    <w:rsid w:val="00515281"/>
    <w:rsid w:val="0051648A"/>
    <w:rsid w:val="005167B1"/>
    <w:rsid w:val="005173E7"/>
    <w:rsid w:val="00517901"/>
    <w:rsid w:val="00517B32"/>
    <w:rsid w:val="00520B0C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47378"/>
    <w:rsid w:val="00547E25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8EB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67868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754"/>
    <w:rsid w:val="00576E3F"/>
    <w:rsid w:val="005770A8"/>
    <w:rsid w:val="005774D0"/>
    <w:rsid w:val="00577772"/>
    <w:rsid w:val="005779AD"/>
    <w:rsid w:val="00580178"/>
    <w:rsid w:val="00580382"/>
    <w:rsid w:val="0058141E"/>
    <w:rsid w:val="00581B15"/>
    <w:rsid w:val="00581D1F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6F57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792"/>
    <w:rsid w:val="005A3827"/>
    <w:rsid w:val="005A4205"/>
    <w:rsid w:val="005A4807"/>
    <w:rsid w:val="005A4C6F"/>
    <w:rsid w:val="005A5E67"/>
    <w:rsid w:val="005A6007"/>
    <w:rsid w:val="005A627D"/>
    <w:rsid w:val="005A6A30"/>
    <w:rsid w:val="005A7338"/>
    <w:rsid w:val="005A74FB"/>
    <w:rsid w:val="005A7907"/>
    <w:rsid w:val="005B0EC2"/>
    <w:rsid w:val="005B13E5"/>
    <w:rsid w:val="005B14C5"/>
    <w:rsid w:val="005B1693"/>
    <w:rsid w:val="005B194C"/>
    <w:rsid w:val="005B1AA1"/>
    <w:rsid w:val="005B1BB5"/>
    <w:rsid w:val="005B1F58"/>
    <w:rsid w:val="005B2223"/>
    <w:rsid w:val="005B23C9"/>
    <w:rsid w:val="005B2408"/>
    <w:rsid w:val="005B26F2"/>
    <w:rsid w:val="005B2E48"/>
    <w:rsid w:val="005B3486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1EA8"/>
    <w:rsid w:val="005D2725"/>
    <w:rsid w:val="005D45D6"/>
    <w:rsid w:val="005D5D6D"/>
    <w:rsid w:val="005D5F89"/>
    <w:rsid w:val="005D6D78"/>
    <w:rsid w:val="005D7161"/>
    <w:rsid w:val="005D753F"/>
    <w:rsid w:val="005D7553"/>
    <w:rsid w:val="005D7980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5F95"/>
    <w:rsid w:val="005F6C3D"/>
    <w:rsid w:val="005F700A"/>
    <w:rsid w:val="005F7FBD"/>
    <w:rsid w:val="00600126"/>
    <w:rsid w:val="00600BE1"/>
    <w:rsid w:val="00600CA6"/>
    <w:rsid w:val="00600D8A"/>
    <w:rsid w:val="006010F7"/>
    <w:rsid w:val="0060118D"/>
    <w:rsid w:val="0060144C"/>
    <w:rsid w:val="0060204E"/>
    <w:rsid w:val="006036D0"/>
    <w:rsid w:val="00603A5B"/>
    <w:rsid w:val="00603A9F"/>
    <w:rsid w:val="00604C44"/>
    <w:rsid w:val="00605044"/>
    <w:rsid w:val="00605364"/>
    <w:rsid w:val="00605A1E"/>
    <w:rsid w:val="0060601E"/>
    <w:rsid w:val="006060F8"/>
    <w:rsid w:val="00606973"/>
    <w:rsid w:val="00607589"/>
    <w:rsid w:val="00607F80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1B53"/>
    <w:rsid w:val="006221FD"/>
    <w:rsid w:val="00622D3E"/>
    <w:rsid w:val="00622E19"/>
    <w:rsid w:val="0062307E"/>
    <w:rsid w:val="006232D9"/>
    <w:rsid w:val="00625324"/>
    <w:rsid w:val="00625559"/>
    <w:rsid w:val="0063038B"/>
    <w:rsid w:val="00631D2D"/>
    <w:rsid w:val="00632954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6656"/>
    <w:rsid w:val="00636EFA"/>
    <w:rsid w:val="0063705B"/>
    <w:rsid w:val="006371C7"/>
    <w:rsid w:val="00640395"/>
    <w:rsid w:val="00640C5D"/>
    <w:rsid w:val="00640ECB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44"/>
    <w:rsid w:val="00645340"/>
    <w:rsid w:val="006454DD"/>
    <w:rsid w:val="00645D48"/>
    <w:rsid w:val="00647202"/>
    <w:rsid w:val="0064799D"/>
    <w:rsid w:val="00647DC7"/>
    <w:rsid w:val="006506F6"/>
    <w:rsid w:val="00650893"/>
    <w:rsid w:val="006509C8"/>
    <w:rsid w:val="00650A3A"/>
    <w:rsid w:val="0065181B"/>
    <w:rsid w:val="0065220B"/>
    <w:rsid w:val="0065245B"/>
    <w:rsid w:val="00652918"/>
    <w:rsid w:val="006531FF"/>
    <w:rsid w:val="006543F4"/>
    <w:rsid w:val="0065462B"/>
    <w:rsid w:val="006546D0"/>
    <w:rsid w:val="00654995"/>
    <w:rsid w:val="00655111"/>
    <w:rsid w:val="006558F7"/>
    <w:rsid w:val="006559B2"/>
    <w:rsid w:val="00655A66"/>
    <w:rsid w:val="00656101"/>
    <w:rsid w:val="00656242"/>
    <w:rsid w:val="006567C9"/>
    <w:rsid w:val="00657365"/>
    <w:rsid w:val="00657DEB"/>
    <w:rsid w:val="0066026B"/>
    <w:rsid w:val="00660E7E"/>
    <w:rsid w:val="00661055"/>
    <w:rsid w:val="00661393"/>
    <w:rsid w:val="00661AD4"/>
    <w:rsid w:val="00662143"/>
    <w:rsid w:val="00662886"/>
    <w:rsid w:val="00662B1B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68A"/>
    <w:rsid w:val="00667C1F"/>
    <w:rsid w:val="0067004A"/>
    <w:rsid w:val="006700A8"/>
    <w:rsid w:val="00670F1F"/>
    <w:rsid w:val="0067144F"/>
    <w:rsid w:val="00671564"/>
    <w:rsid w:val="00671865"/>
    <w:rsid w:val="00671FDA"/>
    <w:rsid w:val="00672AFD"/>
    <w:rsid w:val="00673A2B"/>
    <w:rsid w:val="00673A98"/>
    <w:rsid w:val="00674E6B"/>
    <w:rsid w:val="0067555F"/>
    <w:rsid w:val="006757C4"/>
    <w:rsid w:val="006762A2"/>
    <w:rsid w:val="0067673A"/>
    <w:rsid w:val="006774A2"/>
    <w:rsid w:val="00677810"/>
    <w:rsid w:val="0068019E"/>
    <w:rsid w:val="00680D17"/>
    <w:rsid w:val="006813EC"/>
    <w:rsid w:val="006823CC"/>
    <w:rsid w:val="00682DF8"/>
    <w:rsid w:val="006831E5"/>
    <w:rsid w:val="006838C8"/>
    <w:rsid w:val="00684BC6"/>
    <w:rsid w:val="006850F4"/>
    <w:rsid w:val="00685770"/>
    <w:rsid w:val="006862E6"/>
    <w:rsid w:val="00690221"/>
    <w:rsid w:val="00690F01"/>
    <w:rsid w:val="006921F0"/>
    <w:rsid w:val="006924B8"/>
    <w:rsid w:val="006924F5"/>
    <w:rsid w:val="00692A57"/>
    <w:rsid w:val="006941CF"/>
    <w:rsid w:val="0069502B"/>
    <w:rsid w:val="00695534"/>
    <w:rsid w:val="006957D9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5B9"/>
    <w:rsid w:val="006A588D"/>
    <w:rsid w:val="006A5A9B"/>
    <w:rsid w:val="006A672B"/>
    <w:rsid w:val="006A67A4"/>
    <w:rsid w:val="006A6D92"/>
    <w:rsid w:val="006A71CF"/>
    <w:rsid w:val="006A7907"/>
    <w:rsid w:val="006A790F"/>
    <w:rsid w:val="006B003B"/>
    <w:rsid w:val="006B0215"/>
    <w:rsid w:val="006B0220"/>
    <w:rsid w:val="006B0723"/>
    <w:rsid w:val="006B0783"/>
    <w:rsid w:val="006B0CEA"/>
    <w:rsid w:val="006B0D16"/>
    <w:rsid w:val="006B0F05"/>
    <w:rsid w:val="006B1865"/>
    <w:rsid w:val="006B1B4A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9D3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23E"/>
    <w:rsid w:val="006C44E3"/>
    <w:rsid w:val="006C4A29"/>
    <w:rsid w:val="006C5327"/>
    <w:rsid w:val="006C532A"/>
    <w:rsid w:val="006C5A86"/>
    <w:rsid w:val="006C6099"/>
    <w:rsid w:val="006C6174"/>
    <w:rsid w:val="006C66E7"/>
    <w:rsid w:val="006C69BA"/>
    <w:rsid w:val="006C6B98"/>
    <w:rsid w:val="006C7005"/>
    <w:rsid w:val="006C7654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3CB"/>
    <w:rsid w:val="006D4451"/>
    <w:rsid w:val="006D48E1"/>
    <w:rsid w:val="006D4B1A"/>
    <w:rsid w:val="006D4DD1"/>
    <w:rsid w:val="006D4EBD"/>
    <w:rsid w:val="006D5BC2"/>
    <w:rsid w:val="006D62C8"/>
    <w:rsid w:val="006D6928"/>
    <w:rsid w:val="006D6A8C"/>
    <w:rsid w:val="006D731A"/>
    <w:rsid w:val="006E064A"/>
    <w:rsid w:val="006E0930"/>
    <w:rsid w:val="006E11B6"/>
    <w:rsid w:val="006E14E2"/>
    <w:rsid w:val="006E1725"/>
    <w:rsid w:val="006E2FD1"/>
    <w:rsid w:val="006E3265"/>
    <w:rsid w:val="006E370F"/>
    <w:rsid w:val="006E3A74"/>
    <w:rsid w:val="006E3A91"/>
    <w:rsid w:val="006E42D5"/>
    <w:rsid w:val="006E4478"/>
    <w:rsid w:val="006E4C34"/>
    <w:rsid w:val="006E4C3C"/>
    <w:rsid w:val="006E6ABC"/>
    <w:rsid w:val="006E7184"/>
    <w:rsid w:val="006E782A"/>
    <w:rsid w:val="006F02E8"/>
    <w:rsid w:val="006F21F2"/>
    <w:rsid w:val="006F2538"/>
    <w:rsid w:val="006F283D"/>
    <w:rsid w:val="006F346E"/>
    <w:rsid w:val="006F3723"/>
    <w:rsid w:val="006F4241"/>
    <w:rsid w:val="006F4942"/>
    <w:rsid w:val="006F4E0A"/>
    <w:rsid w:val="006F5063"/>
    <w:rsid w:val="006F5329"/>
    <w:rsid w:val="006F674A"/>
    <w:rsid w:val="006F724C"/>
    <w:rsid w:val="006F7796"/>
    <w:rsid w:val="006F781E"/>
    <w:rsid w:val="006F7C1E"/>
    <w:rsid w:val="0070042A"/>
    <w:rsid w:val="00700DCD"/>
    <w:rsid w:val="007010EA"/>
    <w:rsid w:val="0070134E"/>
    <w:rsid w:val="00701D3E"/>
    <w:rsid w:val="00701D63"/>
    <w:rsid w:val="00703781"/>
    <w:rsid w:val="0070390F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3E7A"/>
    <w:rsid w:val="00715297"/>
    <w:rsid w:val="007152DC"/>
    <w:rsid w:val="007155A5"/>
    <w:rsid w:val="007157B1"/>
    <w:rsid w:val="007158CF"/>
    <w:rsid w:val="00716983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189"/>
    <w:rsid w:val="00723343"/>
    <w:rsid w:val="007236F1"/>
    <w:rsid w:val="007245A2"/>
    <w:rsid w:val="0072562C"/>
    <w:rsid w:val="007256D5"/>
    <w:rsid w:val="00725DCF"/>
    <w:rsid w:val="00726294"/>
    <w:rsid w:val="00726510"/>
    <w:rsid w:val="0072659C"/>
    <w:rsid w:val="00726C50"/>
    <w:rsid w:val="00726EE5"/>
    <w:rsid w:val="00726F1A"/>
    <w:rsid w:val="007275DC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07B"/>
    <w:rsid w:val="00743157"/>
    <w:rsid w:val="00743427"/>
    <w:rsid w:val="00743BE5"/>
    <w:rsid w:val="00744EE1"/>
    <w:rsid w:val="00745C2E"/>
    <w:rsid w:val="00745D95"/>
    <w:rsid w:val="00745F85"/>
    <w:rsid w:val="00746509"/>
    <w:rsid w:val="007479A5"/>
    <w:rsid w:val="007479C8"/>
    <w:rsid w:val="00747A31"/>
    <w:rsid w:val="007503C9"/>
    <w:rsid w:val="00751138"/>
    <w:rsid w:val="007520CB"/>
    <w:rsid w:val="007522B1"/>
    <w:rsid w:val="00753037"/>
    <w:rsid w:val="00753235"/>
    <w:rsid w:val="00753739"/>
    <w:rsid w:val="007539BD"/>
    <w:rsid w:val="00753ED4"/>
    <w:rsid w:val="00753F7F"/>
    <w:rsid w:val="0075491B"/>
    <w:rsid w:val="00754B4B"/>
    <w:rsid w:val="00754BEB"/>
    <w:rsid w:val="00754E38"/>
    <w:rsid w:val="00754E42"/>
    <w:rsid w:val="00754FA3"/>
    <w:rsid w:val="007554BF"/>
    <w:rsid w:val="007561ED"/>
    <w:rsid w:val="00756AF4"/>
    <w:rsid w:val="00757523"/>
    <w:rsid w:val="00757CD6"/>
    <w:rsid w:val="00760412"/>
    <w:rsid w:val="007604F2"/>
    <w:rsid w:val="0076060D"/>
    <w:rsid w:val="00761072"/>
    <w:rsid w:val="007610E7"/>
    <w:rsid w:val="00761261"/>
    <w:rsid w:val="007620A4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4A67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AC1"/>
    <w:rsid w:val="00795F31"/>
    <w:rsid w:val="0079759C"/>
    <w:rsid w:val="007A02D7"/>
    <w:rsid w:val="007A04EC"/>
    <w:rsid w:val="007A2C93"/>
    <w:rsid w:val="007A2C96"/>
    <w:rsid w:val="007A32FE"/>
    <w:rsid w:val="007A33F4"/>
    <w:rsid w:val="007A38D4"/>
    <w:rsid w:val="007A3BE1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26"/>
    <w:rsid w:val="007B093A"/>
    <w:rsid w:val="007B0A4B"/>
    <w:rsid w:val="007B12B8"/>
    <w:rsid w:val="007B1334"/>
    <w:rsid w:val="007B135A"/>
    <w:rsid w:val="007B18E6"/>
    <w:rsid w:val="007B1A74"/>
    <w:rsid w:val="007B21F4"/>
    <w:rsid w:val="007B2256"/>
    <w:rsid w:val="007B2658"/>
    <w:rsid w:val="007B29D3"/>
    <w:rsid w:val="007B2A8F"/>
    <w:rsid w:val="007B3085"/>
    <w:rsid w:val="007B3637"/>
    <w:rsid w:val="007B40BC"/>
    <w:rsid w:val="007B40F9"/>
    <w:rsid w:val="007B472E"/>
    <w:rsid w:val="007B538F"/>
    <w:rsid w:val="007B5657"/>
    <w:rsid w:val="007B61D8"/>
    <w:rsid w:val="007B6E07"/>
    <w:rsid w:val="007B7254"/>
    <w:rsid w:val="007B7C02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292"/>
    <w:rsid w:val="007C5597"/>
    <w:rsid w:val="007C5A7F"/>
    <w:rsid w:val="007C5CC2"/>
    <w:rsid w:val="007C64CB"/>
    <w:rsid w:val="007C67BD"/>
    <w:rsid w:val="007C6CB5"/>
    <w:rsid w:val="007C6DAC"/>
    <w:rsid w:val="007C7381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BB0"/>
    <w:rsid w:val="007D6F67"/>
    <w:rsid w:val="007D7035"/>
    <w:rsid w:val="007E0429"/>
    <w:rsid w:val="007E0B74"/>
    <w:rsid w:val="007E1AA4"/>
    <w:rsid w:val="007E1AC9"/>
    <w:rsid w:val="007E251F"/>
    <w:rsid w:val="007E2A3A"/>
    <w:rsid w:val="007E398C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2FB"/>
    <w:rsid w:val="007F075F"/>
    <w:rsid w:val="007F0D01"/>
    <w:rsid w:val="007F0DEB"/>
    <w:rsid w:val="007F1B27"/>
    <w:rsid w:val="007F1B38"/>
    <w:rsid w:val="007F1DC0"/>
    <w:rsid w:val="007F3814"/>
    <w:rsid w:val="007F38D2"/>
    <w:rsid w:val="007F43FC"/>
    <w:rsid w:val="007F57E2"/>
    <w:rsid w:val="007F5EE3"/>
    <w:rsid w:val="007F62C2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07C58"/>
    <w:rsid w:val="008108D4"/>
    <w:rsid w:val="00810F90"/>
    <w:rsid w:val="0081140F"/>
    <w:rsid w:val="0081170F"/>
    <w:rsid w:val="008124EC"/>
    <w:rsid w:val="00812662"/>
    <w:rsid w:val="00813A13"/>
    <w:rsid w:val="00813BC6"/>
    <w:rsid w:val="008141E1"/>
    <w:rsid w:val="008147CC"/>
    <w:rsid w:val="008158BC"/>
    <w:rsid w:val="00815D13"/>
    <w:rsid w:val="00816003"/>
    <w:rsid w:val="008162EE"/>
    <w:rsid w:val="008166A9"/>
    <w:rsid w:val="008168CE"/>
    <w:rsid w:val="00816C30"/>
    <w:rsid w:val="00816FB8"/>
    <w:rsid w:val="00817B22"/>
    <w:rsid w:val="00820229"/>
    <w:rsid w:val="00820704"/>
    <w:rsid w:val="008208E5"/>
    <w:rsid w:val="008211BB"/>
    <w:rsid w:val="008212BE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0ABE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7B5"/>
    <w:rsid w:val="00843B83"/>
    <w:rsid w:val="00843EEE"/>
    <w:rsid w:val="0084420D"/>
    <w:rsid w:val="00844EC7"/>
    <w:rsid w:val="008451E8"/>
    <w:rsid w:val="00845418"/>
    <w:rsid w:val="00845DF3"/>
    <w:rsid w:val="00845EAD"/>
    <w:rsid w:val="00845F57"/>
    <w:rsid w:val="00846918"/>
    <w:rsid w:val="00847148"/>
    <w:rsid w:val="00847C10"/>
    <w:rsid w:val="00847E6F"/>
    <w:rsid w:val="00850677"/>
    <w:rsid w:val="008506A3"/>
    <w:rsid w:val="00850C6E"/>
    <w:rsid w:val="00850D81"/>
    <w:rsid w:val="00851FDF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6BDD"/>
    <w:rsid w:val="00857214"/>
    <w:rsid w:val="00857E33"/>
    <w:rsid w:val="008600D8"/>
    <w:rsid w:val="00860B18"/>
    <w:rsid w:val="008612D9"/>
    <w:rsid w:val="00861A0A"/>
    <w:rsid w:val="00861D6B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3DA4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888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222"/>
    <w:rsid w:val="008B14B4"/>
    <w:rsid w:val="008B1EC4"/>
    <w:rsid w:val="008B3BED"/>
    <w:rsid w:val="008B3DB2"/>
    <w:rsid w:val="008B442E"/>
    <w:rsid w:val="008B4B51"/>
    <w:rsid w:val="008B4DA1"/>
    <w:rsid w:val="008B4FAC"/>
    <w:rsid w:val="008B510D"/>
    <w:rsid w:val="008B52B5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C46"/>
    <w:rsid w:val="008C2F1E"/>
    <w:rsid w:val="008C3099"/>
    <w:rsid w:val="008C32D0"/>
    <w:rsid w:val="008C3837"/>
    <w:rsid w:val="008C3A60"/>
    <w:rsid w:val="008C3AC1"/>
    <w:rsid w:val="008C4020"/>
    <w:rsid w:val="008C40E1"/>
    <w:rsid w:val="008C42E3"/>
    <w:rsid w:val="008C4471"/>
    <w:rsid w:val="008C64F0"/>
    <w:rsid w:val="008C665E"/>
    <w:rsid w:val="008C6EC6"/>
    <w:rsid w:val="008C70EE"/>
    <w:rsid w:val="008C7A69"/>
    <w:rsid w:val="008D1DD6"/>
    <w:rsid w:val="008D1E21"/>
    <w:rsid w:val="008D23DD"/>
    <w:rsid w:val="008D2539"/>
    <w:rsid w:val="008D2D05"/>
    <w:rsid w:val="008D2F31"/>
    <w:rsid w:val="008D4697"/>
    <w:rsid w:val="008D4DE7"/>
    <w:rsid w:val="008D548F"/>
    <w:rsid w:val="008D59CA"/>
    <w:rsid w:val="008D5F04"/>
    <w:rsid w:val="008D6000"/>
    <w:rsid w:val="008D611F"/>
    <w:rsid w:val="008D6343"/>
    <w:rsid w:val="008D7DEB"/>
    <w:rsid w:val="008D7EC0"/>
    <w:rsid w:val="008E065C"/>
    <w:rsid w:val="008E08E7"/>
    <w:rsid w:val="008E0901"/>
    <w:rsid w:val="008E0C4D"/>
    <w:rsid w:val="008E1149"/>
    <w:rsid w:val="008E1E40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1B2"/>
    <w:rsid w:val="008E43E9"/>
    <w:rsid w:val="008E4B77"/>
    <w:rsid w:val="008E4DC4"/>
    <w:rsid w:val="008E503C"/>
    <w:rsid w:val="008E53C2"/>
    <w:rsid w:val="008E6136"/>
    <w:rsid w:val="008E653D"/>
    <w:rsid w:val="008E70B6"/>
    <w:rsid w:val="008F059A"/>
    <w:rsid w:val="008F0ECB"/>
    <w:rsid w:val="008F1FDD"/>
    <w:rsid w:val="008F2905"/>
    <w:rsid w:val="008F2E66"/>
    <w:rsid w:val="008F306D"/>
    <w:rsid w:val="008F30D7"/>
    <w:rsid w:val="008F3A45"/>
    <w:rsid w:val="008F5A7C"/>
    <w:rsid w:val="008F610B"/>
    <w:rsid w:val="008F61CD"/>
    <w:rsid w:val="008F6DC5"/>
    <w:rsid w:val="008F6FEE"/>
    <w:rsid w:val="008F7564"/>
    <w:rsid w:val="008F7965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61C"/>
    <w:rsid w:val="00906A6D"/>
    <w:rsid w:val="00907344"/>
    <w:rsid w:val="009100A2"/>
    <w:rsid w:val="0091017A"/>
    <w:rsid w:val="00911372"/>
    <w:rsid w:val="00911BB7"/>
    <w:rsid w:val="00911BD1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3A2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814"/>
    <w:rsid w:val="00930ABD"/>
    <w:rsid w:val="00931EC9"/>
    <w:rsid w:val="00933B88"/>
    <w:rsid w:val="00934CEF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1C9"/>
    <w:rsid w:val="00940683"/>
    <w:rsid w:val="009421F3"/>
    <w:rsid w:val="0094284C"/>
    <w:rsid w:val="00942CB1"/>
    <w:rsid w:val="009431D7"/>
    <w:rsid w:val="00943B73"/>
    <w:rsid w:val="009444B7"/>
    <w:rsid w:val="00944B91"/>
    <w:rsid w:val="00945CF9"/>
    <w:rsid w:val="0094613E"/>
    <w:rsid w:val="0094710D"/>
    <w:rsid w:val="00947E62"/>
    <w:rsid w:val="00947EA1"/>
    <w:rsid w:val="0095052C"/>
    <w:rsid w:val="00950572"/>
    <w:rsid w:val="0095102C"/>
    <w:rsid w:val="0095193B"/>
    <w:rsid w:val="0095227F"/>
    <w:rsid w:val="0095268B"/>
    <w:rsid w:val="0095276C"/>
    <w:rsid w:val="009527A5"/>
    <w:rsid w:val="00952914"/>
    <w:rsid w:val="009532DD"/>
    <w:rsid w:val="0095346E"/>
    <w:rsid w:val="00953672"/>
    <w:rsid w:val="00953D62"/>
    <w:rsid w:val="00953E4B"/>
    <w:rsid w:val="00953F31"/>
    <w:rsid w:val="00955501"/>
    <w:rsid w:val="009556B7"/>
    <w:rsid w:val="00955AD8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15D"/>
    <w:rsid w:val="00961C4D"/>
    <w:rsid w:val="00961F2C"/>
    <w:rsid w:val="00962FF3"/>
    <w:rsid w:val="00963A3A"/>
    <w:rsid w:val="00963A59"/>
    <w:rsid w:val="00963AAB"/>
    <w:rsid w:val="00963C82"/>
    <w:rsid w:val="0096455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80"/>
    <w:rsid w:val="009807F9"/>
    <w:rsid w:val="009814EE"/>
    <w:rsid w:val="00981D24"/>
    <w:rsid w:val="00981F0B"/>
    <w:rsid w:val="00983973"/>
    <w:rsid w:val="009841D5"/>
    <w:rsid w:val="00984B70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09A"/>
    <w:rsid w:val="0099797C"/>
    <w:rsid w:val="009A00AE"/>
    <w:rsid w:val="009A07E0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1DE"/>
    <w:rsid w:val="009A58C5"/>
    <w:rsid w:val="009A5C57"/>
    <w:rsid w:val="009A619D"/>
    <w:rsid w:val="009A6327"/>
    <w:rsid w:val="009A6A01"/>
    <w:rsid w:val="009A6A55"/>
    <w:rsid w:val="009A712B"/>
    <w:rsid w:val="009A74DA"/>
    <w:rsid w:val="009A7631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3E20"/>
    <w:rsid w:val="009B71A0"/>
    <w:rsid w:val="009B71E2"/>
    <w:rsid w:val="009B795B"/>
    <w:rsid w:val="009B7FB7"/>
    <w:rsid w:val="009C0FF5"/>
    <w:rsid w:val="009C12FD"/>
    <w:rsid w:val="009C15A2"/>
    <w:rsid w:val="009C15F7"/>
    <w:rsid w:val="009C1D7C"/>
    <w:rsid w:val="009C2B0E"/>
    <w:rsid w:val="009C3120"/>
    <w:rsid w:val="009C34C8"/>
    <w:rsid w:val="009C39F9"/>
    <w:rsid w:val="009C3CF5"/>
    <w:rsid w:val="009C50A6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4C2E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9F9"/>
    <w:rsid w:val="009E2C3A"/>
    <w:rsid w:val="009E390A"/>
    <w:rsid w:val="009E3F8C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569"/>
    <w:rsid w:val="009F0A19"/>
    <w:rsid w:val="009F118C"/>
    <w:rsid w:val="009F1CAA"/>
    <w:rsid w:val="009F263E"/>
    <w:rsid w:val="009F2AB9"/>
    <w:rsid w:val="009F3B7D"/>
    <w:rsid w:val="009F49C9"/>
    <w:rsid w:val="009F4A71"/>
    <w:rsid w:val="009F584D"/>
    <w:rsid w:val="009F5CA7"/>
    <w:rsid w:val="009F6868"/>
    <w:rsid w:val="009F7089"/>
    <w:rsid w:val="009F73BE"/>
    <w:rsid w:val="009F7D11"/>
    <w:rsid w:val="00A00D61"/>
    <w:rsid w:val="00A01E2A"/>
    <w:rsid w:val="00A0207B"/>
    <w:rsid w:val="00A02770"/>
    <w:rsid w:val="00A0293A"/>
    <w:rsid w:val="00A030A6"/>
    <w:rsid w:val="00A0384F"/>
    <w:rsid w:val="00A03910"/>
    <w:rsid w:val="00A03F9A"/>
    <w:rsid w:val="00A0417A"/>
    <w:rsid w:val="00A045F8"/>
    <w:rsid w:val="00A047C1"/>
    <w:rsid w:val="00A049FE"/>
    <w:rsid w:val="00A04AB9"/>
    <w:rsid w:val="00A05920"/>
    <w:rsid w:val="00A06E58"/>
    <w:rsid w:val="00A076CF"/>
    <w:rsid w:val="00A07FEA"/>
    <w:rsid w:val="00A10B48"/>
    <w:rsid w:val="00A10D09"/>
    <w:rsid w:val="00A10EB1"/>
    <w:rsid w:val="00A11069"/>
    <w:rsid w:val="00A11139"/>
    <w:rsid w:val="00A11F09"/>
    <w:rsid w:val="00A12480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0DEB"/>
    <w:rsid w:val="00A21551"/>
    <w:rsid w:val="00A220A0"/>
    <w:rsid w:val="00A225B6"/>
    <w:rsid w:val="00A22CD7"/>
    <w:rsid w:val="00A22E6F"/>
    <w:rsid w:val="00A2375C"/>
    <w:rsid w:val="00A23A0D"/>
    <w:rsid w:val="00A23B16"/>
    <w:rsid w:val="00A23D50"/>
    <w:rsid w:val="00A24152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9D"/>
    <w:rsid w:val="00A26DE8"/>
    <w:rsid w:val="00A27715"/>
    <w:rsid w:val="00A279FC"/>
    <w:rsid w:val="00A308BF"/>
    <w:rsid w:val="00A30FAD"/>
    <w:rsid w:val="00A315A0"/>
    <w:rsid w:val="00A31D2D"/>
    <w:rsid w:val="00A31DAF"/>
    <w:rsid w:val="00A326D6"/>
    <w:rsid w:val="00A3309D"/>
    <w:rsid w:val="00A33414"/>
    <w:rsid w:val="00A34747"/>
    <w:rsid w:val="00A348D8"/>
    <w:rsid w:val="00A34D9B"/>
    <w:rsid w:val="00A35248"/>
    <w:rsid w:val="00A35467"/>
    <w:rsid w:val="00A35A56"/>
    <w:rsid w:val="00A36083"/>
    <w:rsid w:val="00A367FF"/>
    <w:rsid w:val="00A36A67"/>
    <w:rsid w:val="00A36AAC"/>
    <w:rsid w:val="00A375E2"/>
    <w:rsid w:val="00A37D3F"/>
    <w:rsid w:val="00A40378"/>
    <w:rsid w:val="00A40F2C"/>
    <w:rsid w:val="00A41755"/>
    <w:rsid w:val="00A41E2D"/>
    <w:rsid w:val="00A422E0"/>
    <w:rsid w:val="00A4236C"/>
    <w:rsid w:val="00A42803"/>
    <w:rsid w:val="00A430EE"/>
    <w:rsid w:val="00A4364E"/>
    <w:rsid w:val="00A43977"/>
    <w:rsid w:val="00A44286"/>
    <w:rsid w:val="00A443B8"/>
    <w:rsid w:val="00A45595"/>
    <w:rsid w:val="00A45F3B"/>
    <w:rsid w:val="00A4629D"/>
    <w:rsid w:val="00A464B3"/>
    <w:rsid w:val="00A46B61"/>
    <w:rsid w:val="00A47881"/>
    <w:rsid w:val="00A47D86"/>
    <w:rsid w:val="00A504EF"/>
    <w:rsid w:val="00A50A6D"/>
    <w:rsid w:val="00A50CC7"/>
    <w:rsid w:val="00A50FB3"/>
    <w:rsid w:val="00A51B97"/>
    <w:rsid w:val="00A51D91"/>
    <w:rsid w:val="00A51E23"/>
    <w:rsid w:val="00A52168"/>
    <w:rsid w:val="00A52236"/>
    <w:rsid w:val="00A52A96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7B8"/>
    <w:rsid w:val="00A658BD"/>
    <w:rsid w:val="00A66730"/>
    <w:rsid w:val="00A673D5"/>
    <w:rsid w:val="00A675A6"/>
    <w:rsid w:val="00A677CD"/>
    <w:rsid w:val="00A678C3"/>
    <w:rsid w:val="00A67965"/>
    <w:rsid w:val="00A679DF"/>
    <w:rsid w:val="00A67CA2"/>
    <w:rsid w:val="00A713AE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5D25"/>
    <w:rsid w:val="00A76FDE"/>
    <w:rsid w:val="00A77518"/>
    <w:rsid w:val="00A77738"/>
    <w:rsid w:val="00A778D9"/>
    <w:rsid w:val="00A778FE"/>
    <w:rsid w:val="00A8283C"/>
    <w:rsid w:val="00A82885"/>
    <w:rsid w:val="00A83032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3408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1DC"/>
    <w:rsid w:val="00AA4BF9"/>
    <w:rsid w:val="00AA4D29"/>
    <w:rsid w:val="00AA510B"/>
    <w:rsid w:val="00AA5A5F"/>
    <w:rsid w:val="00AA5C2C"/>
    <w:rsid w:val="00AA64FA"/>
    <w:rsid w:val="00AA68EB"/>
    <w:rsid w:val="00AA7498"/>
    <w:rsid w:val="00AA7731"/>
    <w:rsid w:val="00AB0142"/>
    <w:rsid w:val="00AB0443"/>
    <w:rsid w:val="00AB303C"/>
    <w:rsid w:val="00AB379C"/>
    <w:rsid w:val="00AB3A3F"/>
    <w:rsid w:val="00AB5A25"/>
    <w:rsid w:val="00AB6239"/>
    <w:rsid w:val="00AB69A1"/>
    <w:rsid w:val="00AB6E61"/>
    <w:rsid w:val="00AB74DD"/>
    <w:rsid w:val="00AB7B40"/>
    <w:rsid w:val="00AC0572"/>
    <w:rsid w:val="00AC0BBE"/>
    <w:rsid w:val="00AC1F16"/>
    <w:rsid w:val="00AC22FB"/>
    <w:rsid w:val="00AC266B"/>
    <w:rsid w:val="00AC2EEA"/>
    <w:rsid w:val="00AC31C7"/>
    <w:rsid w:val="00AC31E5"/>
    <w:rsid w:val="00AC448E"/>
    <w:rsid w:val="00AC55F5"/>
    <w:rsid w:val="00AC611A"/>
    <w:rsid w:val="00AC6B85"/>
    <w:rsid w:val="00AC6CEF"/>
    <w:rsid w:val="00AC6F3F"/>
    <w:rsid w:val="00AC6F9B"/>
    <w:rsid w:val="00AC7721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677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10B"/>
    <w:rsid w:val="00AE4B26"/>
    <w:rsid w:val="00AE4D3D"/>
    <w:rsid w:val="00AE4EE2"/>
    <w:rsid w:val="00AE4FCF"/>
    <w:rsid w:val="00AE577F"/>
    <w:rsid w:val="00AE67B8"/>
    <w:rsid w:val="00AE6F12"/>
    <w:rsid w:val="00AF03EF"/>
    <w:rsid w:val="00AF0C0E"/>
    <w:rsid w:val="00AF12BA"/>
    <w:rsid w:val="00AF1CD9"/>
    <w:rsid w:val="00AF239C"/>
    <w:rsid w:val="00AF2B4B"/>
    <w:rsid w:val="00AF2C3C"/>
    <w:rsid w:val="00AF351D"/>
    <w:rsid w:val="00AF39DD"/>
    <w:rsid w:val="00AF3A44"/>
    <w:rsid w:val="00AF5264"/>
    <w:rsid w:val="00AF52D7"/>
    <w:rsid w:val="00AF62F1"/>
    <w:rsid w:val="00AF638C"/>
    <w:rsid w:val="00AF6B2F"/>
    <w:rsid w:val="00AF757F"/>
    <w:rsid w:val="00AF78DA"/>
    <w:rsid w:val="00AF7A4F"/>
    <w:rsid w:val="00B0015C"/>
    <w:rsid w:val="00B007EB"/>
    <w:rsid w:val="00B00D66"/>
    <w:rsid w:val="00B01309"/>
    <w:rsid w:val="00B01689"/>
    <w:rsid w:val="00B016B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0743A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12A"/>
    <w:rsid w:val="00B20BA5"/>
    <w:rsid w:val="00B20E60"/>
    <w:rsid w:val="00B20FC3"/>
    <w:rsid w:val="00B2110D"/>
    <w:rsid w:val="00B220A3"/>
    <w:rsid w:val="00B222FE"/>
    <w:rsid w:val="00B22887"/>
    <w:rsid w:val="00B22D3F"/>
    <w:rsid w:val="00B22D91"/>
    <w:rsid w:val="00B23573"/>
    <w:rsid w:val="00B23676"/>
    <w:rsid w:val="00B23B49"/>
    <w:rsid w:val="00B24D20"/>
    <w:rsid w:val="00B24FE2"/>
    <w:rsid w:val="00B24FE8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369"/>
    <w:rsid w:val="00B375EF"/>
    <w:rsid w:val="00B37697"/>
    <w:rsid w:val="00B3791C"/>
    <w:rsid w:val="00B40037"/>
    <w:rsid w:val="00B4013B"/>
    <w:rsid w:val="00B4037E"/>
    <w:rsid w:val="00B40D86"/>
    <w:rsid w:val="00B40DBF"/>
    <w:rsid w:val="00B41220"/>
    <w:rsid w:val="00B416C4"/>
    <w:rsid w:val="00B420B1"/>
    <w:rsid w:val="00B422BD"/>
    <w:rsid w:val="00B42721"/>
    <w:rsid w:val="00B43DFA"/>
    <w:rsid w:val="00B43E1D"/>
    <w:rsid w:val="00B447C4"/>
    <w:rsid w:val="00B44E66"/>
    <w:rsid w:val="00B44F72"/>
    <w:rsid w:val="00B4543E"/>
    <w:rsid w:val="00B45AB5"/>
    <w:rsid w:val="00B47060"/>
    <w:rsid w:val="00B4742B"/>
    <w:rsid w:val="00B476C0"/>
    <w:rsid w:val="00B4773F"/>
    <w:rsid w:val="00B4779A"/>
    <w:rsid w:val="00B47AD8"/>
    <w:rsid w:val="00B47BED"/>
    <w:rsid w:val="00B50342"/>
    <w:rsid w:val="00B50BE6"/>
    <w:rsid w:val="00B5108C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363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44BF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A0"/>
    <w:rsid w:val="00B845FC"/>
    <w:rsid w:val="00B84BC1"/>
    <w:rsid w:val="00B84DCF"/>
    <w:rsid w:val="00B85188"/>
    <w:rsid w:val="00B85437"/>
    <w:rsid w:val="00B8692F"/>
    <w:rsid w:val="00B86AAF"/>
    <w:rsid w:val="00B872C4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391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1E85"/>
    <w:rsid w:val="00BA2056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64B"/>
    <w:rsid w:val="00BA5C86"/>
    <w:rsid w:val="00BA5CA2"/>
    <w:rsid w:val="00BA6019"/>
    <w:rsid w:val="00BA6436"/>
    <w:rsid w:val="00BA65AD"/>
    <w:rsid w:val="00BA686C"/>
    <w:rsid w:val="00BA6D24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9F1"/>
    <w:rsid w:val="00BB2C7B"/>
    <w:rsid w:val="00BB2CB7"/>
    <w:rsid w:val="00BB2CE2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4FB1"/>
    <w:rsid w:val="00BB5642"/>
    <w:rsid w:val="00BB5777"/>
    <w:rsid w:val="00BB5860"/>
    <w:rsid w:val="00BB5BB9"/>
    <w:rsid w:val="00BB61EF"/>
    <w:rsid w:val="00BB6D32"/>
    <w:rsid w:val="00BB6F5D"/>
    <w:rsid w:val="00BB7511"/>
    <w:rsid w:val="00BB7BD3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4367"/>
    <w:rsid w:val="00BD4F79"/>
    <w:rsid w:val="00BD5D8A"/>
    <w:rsid w:val="00BD6355"/>
    <w:rsid w:val="00BD64B4"/>
    <w:rsid w:val="00BD6B95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63D"/>
    <w:rsid w:val="00BE3B6C"/>
    <w:rsid w:val="00BE418D"/>
    <w:rsid w:val="00BE4243"/>
    <w:rsid w:val="00BE42B9"/>
    <w:rsid w:val="00BE439E"/>
    <w:rsid w:val="00BE4CB5"/>
    <w:rsid w:val="00BE4D22"/>
    <w:rsid w:val="00BE57BC"/>
    <w:rsid w:val="00BE5836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BF6E12"/>
    <w:rsid w:val="00BF751B"/>
    <w:rsid w:val="00C00C1D"/>
    <w:rsid w:val="00C011DA"/>
    <w:rsid w:val="00C01FB3"/>
    <w:rsid w:val="00C024F2"/>
    <w:rsid w:val="00C02625"/>
    <w:rsid w:val="00C02850"/>
    <w:rsid w:val="00C0286A"/>
    <w:rsid w:val="00C02B0A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711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639"/>
    <w:rsid w:val="00C26F55"/>
    <w:rsid w:val="00C2776F"/>
    <w:rsid w:val="00C27A7C"/>
    <w:rsid w:val="00C302FD"/>
    <w:rsid w:val="00C30E14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88C"/>
    <w:rsid w:val="00C34A6F"/>
    <w:rsid w:val="00C34B89"/>
    <w:rsid w:val="00C34BF3"/>
    <w:rsid w:val="00C35EAF"/>
    <w:rsid w:val="00C35F4D"/>
    <w:rsid w:val="00C3641C"/>
    <w:rsid w:val="00C36AD0"/>
    <w:rsid w:val="00C37174"/>
    <w:rsid w:val="00C3752C"/>
    <w:rsid w:val="00C378F8"/>
    <w:rsid w:val="00C379A5"/>
    <w:rsid w:val="00C37C63"/>
    <w:rsid w:val="00C37C7B"/>
    <w:rsid w:val="00C40459"/>
    <w:rsid w:val="00C408FA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208A"/>
    <w:rsid w:val="00C529A0"/>
    <w:rsid w:val="00C53B2E"/>
    <w:rsid w:val="00C553E7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44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6CBC"/>
    <w:rsid w:val="00C6731C"/>
    <w:rsid w:val="00C70245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EC9"/>
    <w:rsid w:val="00C75FF8"/>
    <w:rsid w:val="00C77467"/>
    <w:rsid w:val="00C77807"/>
    <w:rsid w:val="00C77948"/>
    <w:rsid w:val="00C8017E"/>
    <w:rsid w:val="00C806EA"/>
    <w:rsid w:val="00C8090D"/>
    <w:rsid w:val="00C80F4C"/>
    <w:rsid w:val="00C81276"/>
    <w:rsid w:val="00C8194F"/>
    <w:rsid w:val="00C82ACB"/>
    <w:rsid w:val="00C82D51"/>
    <w:rsid w:val="00C82F93"/>
    <w:rsid w:val="00C831A9"/>
    <w:rsid w:val="00C831F1"/>
    <w:rsid w:val="00C8356B"/>
    <w:rsid w:val="00C83B61"/>
    <w:rsid w:val="00C8497F"/>
    <w:rsid w:val="00C85F21"/>
    <w:rsid w:val="00C860C3"/>
    <w:rsid w:val="00C86526"/>
    <w:rsid w:val="00C86C9B"/>
    <w:rsid w:val="00C87728"/>
    <w:rsid w:val="00C8782E"/>
    <w:rsid w:val="00C87B6C"/>
    <w:rsid w:val="00C9013A"/>
    <w:rsid w:val="00C9070A"/>
    <w:rsid w:val="00C911E7"/>
    <w:rsid w:val="00C912BE"/>
    <w:rsid w:val="00C913D8"/>
    <w:rsid w:val="00C91B78"/>
    <w:rsid w:val="00C91BCC"/>
    <w:rsid w:val="00C91E38"/>
    <w:rsid w:val="00C92625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5F26"/>
    <w:rsid w:val="00C96C6B"/>
    <w:rsid w:val="00C975E7"/>
    <w:rsid w:val="00C9795E"/>
    <w:rsid w:val="00C979C7"/>
    <w:rsid w:val="00C97D6E"/>
    <w:rsid w:val="00CA06C9"/>
    <w:rsid w:val="00CA11ED"/>
    <w:rsid w:val="00CA274A"/>
    <w:rsid w:val="00CA368A"/>
    <w:rsid w:val="00CA370D"/>
    <w:rsid w:val="00CA3E9A"/>
    <w:rsid w:val="00CA4377"/>
    <w:rsid w:val="00CA4762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0956"/>
    <w:rsid w:val="00CB1302"/>
    <w:rsid w:val="00CB141C"/>
    <w:rsid w:val="00CB15EF"/>
    <w:rsid w:val="00CB1B69"/>
    <w:rsid w:val="00CB21BF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1F04"/>
    <w:rsid w:val="00CC1F62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509"/>
    <w:rsid w:val="00CC4E45"/>
    <w:rsid w:val="00CC516F"/>
    <w:rsid w:val="00CC7073"/>
    <w:rsid w:val="00CC79B2"/>
    <w:rsid w:val="00CC7A9E"/>
    <w:rsid w:val="00CC7C0A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257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E19"/>
    <w:rsid w:val="00CE1F7D"/>
    <w:rsid w:val="00CE2681"/>
    <w:rsid w:val="00CE2C14"/>
    <w:rsid w:val="00CE3624"/>
    <w:rsid w:val="00CE3A91"/>
    <w:rsid w:val="00CE3AF2"/>
    <w:rsid w:val="00CE4D5A"/>
    <w:rsid w:val="00CE4FE3"/>
    <w:rsid w:val="00CE5291"/>
    <w:rsid w:val="00CE562F"/>
    <w:rsid w:val="00CE57F0"/>
    <w:rsid w:val="00CE5898"/>
    <w:rsid w:val="00CE5FD4"/>
    <w:rsid w:val="00CE60A2"/>
    <w:rsid w:val="00CE6243"/>
    <w:rsid w:val="00CE63F0"/>
    <w:rsid w:val="00CE666C"/>
    <w:rsid w:val="00CE6929"/>
    <w:rsid w:val="00CF015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0035"/>
    <w:rsid w:val="00D016F1"/>
    <w:rsid w:val="00D01C5A"/>
    <w:rsid w:val="00D01CA8"/>
    <w:rsid w:val="00D01F33"/>
    <w:rsid w:val="00D03F71"/>
    <w:rsid w:val="00D040D9"/>
    <w:rsid w:val="00D0411E"/>
    <w:rsid w:val="00D04517"/>
    <w:rsid w:val="00D048D6"/>
    <w:rsid w:val="00D0490E"/>
    <w:rsid w:val="00D049FC"/>
    <w:rsid w:val="00D04EF7"/>
    <w:rsid w:val="00D05675"/>
    <w:rsid w:val="00D0571E"/>
    <w:rsid w:val="00D05FDE"/>
    <w:rsid w:val="00D06AFD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37F7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5D60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40D8"/>
    <w:rsid w:val="00D35371"/>
    <w:rsid w:val="00D35C47"/>
    <w:rsid w:val="00D36C35"/>
    <w:rsid w:val="00D36FBF"/>
    <w:rsid w:val="00D373AD"/>
    <w:rsid w:val="00D40671"/>
    <w:rsid w:val="00D407BF"/>
    <w:rsid w:val="00D4098C"/>
    <w:rsid w:val="00D40C2D"/>
    <w:rsid w:val="00D41667"/>
    <w:rsid w:val="00D41AE5"/>
    <w:rsid w:val="00D42179"/>
    <w:rsid w:val="00D428A3"/>
    <w:rsid w:val="00D42A5C"/>
    <w:rsid w:val="00D4353B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81F"/>
    <w:rsid w:val="00D52432"/>
    <w:rsid w:val="00D5279B"/>
    <w:rsid w:val="00D52E93"/>
    <w:rsid w:val="00D53998"/>
    <w:rsid w:val="00D53B49"/>
    <w:rsid w:val="00D545EA"/>
    <w:rsid w:val="00D54804"/>
    <w:rsid w:val="00D548CA"/>
    <w:rsid w:val="00D54F90"/>
    <w:rsid w:val="00D55033"/>
    <w:rsid w:val="00D55144"/>
    <w:rsid w:val="00D55D90"/>
    <w:rsid w:val="00D56446"/>
    <w:rsid w:val="00D5786F"/>
    <w:rsid w:val="00D60D08"/>
    <w:rsid w:val="00D619A1"/>
    <w:rsid w:val="00D619F0"/>
    <w:rsid w:val="00D61B2A"/>
    <w:rsid w:val="00D61BE3"/>
    <w:rsid w:val="00D62D9F"/>
    <w:rsid w:val="00D63EC1"/>
    <w:rsid w:val="00D63EFF"/>
    <w:rsid w:val="00D642C3"/>
    <w:rsid w:val="00D655C2"/>
    <w:rsid w:val="00D65741"/>
    <w:rsid w:val="00D663F2"/>
    <w:rsid w:val="00D6684E"/>
    <w:rsid w:val="00D66B51"/>
    <w:rsid w:val="00D66CC6"/>
    <w:rsid w:val="00D67890"/>
    <w:rsid w:val="00D70A13"/>
    <w:rsid w:val="00D71250"/>
    <w:rsid w:val="00D71F1C"/>
    <w:rsid w:val="00D728AE"/>
    <w:rsid w:val="00D72AA9"/>
    <w:rsid w:val="00D73433"/>
    <w:rsid w:val="00D738D0"/>
    <w:rsid w:val="00D741D6"/>
    <w:rsid w:val="00D757D3"/>
    <w:rsid w:val="00D75CB6"/>
    <w:rsid w:val="00D7621F"/>
    <w:rsid w:val="00D765CD"/>
    <w:rsid w:val="00D776B1"/>
    <w:rsid w:val="00D777A5"/>
    <w:rsid w:val="00D7793A"/>
    <w:rsid w:val="00D801B2"/>
    <w:rsid w:val="00D80850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1CB"/>
    <w:rsid w:val="00D9045B"/>
    <w:rsid w:val="00D9058D"/>
    <w:rsid w:val="00D90B77"/>
    <w:rsid w:val="00D912A9"/>
    <w:rsid w:val="00D9158A"/>
    <w:rsid w:val="00D91978"/>
    <w:rsid w:val="00D920FE"/>
    <w:rsid w:val="00D92106"/>
    <w:rsid w:val="00D928EC"/>
    <w:rsid w:val="00D93564"/>
    <w:rsid w:val="00D944B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BB5"/>
    <w:rsid w:val="00D97D92"/>
    <w:rsid w:val="00DA044F"/>
    <w:rsid w:val="00DA050F"/>
    <w:rsid w:val="00DA0C76"/>
    <w:rsid w:val="00DA13A0"/>
    <w:rsid w:val="00DA153E"/>
    <w:rsid w:val="00DA357D"/>
    <w:rsid w:val="00DA37B5"/>
    <w:rsid w:val="00DA39C1"/>
    <w:rsid w:val="00DA45C0"/>
    <w:rsid w:val="00DA4A29"/>
    <w:rsid w:val="00DA59DE"/>
    <w:rsid w:val="00DA5B5F"/>
    <w:rsid w:val="00DA5D2D"/>
    <w:rsid w:val="00DA5EB7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3E8"/>
    <w:rsid w:val="00DB2C64"/>
    <w:rsid w:val="00DB2EA1"/>
    <w:rsid w:val="00DB2F0C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3655"/>
    <w:rsid w:val="00DC43C2"/>
    <w:rsid w:val="00DC43E4"/>
    <w:rsid w:val="00DC467A"/>
    <w:rsid w:val="00DC4BB2"/>
    <w:rsid w:val="00DC5032"/>
    <w:rsid w:val="00DC51E9"/>
    <w:rsid w:val="00DC5A58"/>
    <w:rsid w:val="00DC5DFE"/>
    <w:rsid w:val="00DC632D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09D"/>
    <w:rsid w:val="00DD3127"/>
    <w:rsid w:val="00DD342B"/>
    <w:rsid w:val="00DD3A6D"/>
    <w:rsid w:val="00DD41EB"/>
    <w:rsid w:val="00DD4428"/>
    <w:rsid w:val="00DD4474"/>
    <w:rsid w:val="00DD4861"/>
    <w:rsid w:val="00DD4C3E"/>
    <w:rsid w:val="00DD5246"/>
    <w:rsid w:val="00DD5490"/>
    <w:rsid w:val="00DD5E8A"/>
    <w:rsid w:val="00DD6464"/>
    <w:rsid w:val="00DD7081"/>
    <w:rsid w:val="00DD7213"/>
    <w:rsid w:val="00DD77BD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8E1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3BA1"/>
    <w:rsid w:val="00DF4AFB"/>
    <w:rsid w:val="00DF534A"/>
    <w:rsid w:val="00DF6E4D"/>
    <w:rsid w:val="00DF7911"/>
    <w:rsid w:val="00E00359"/>
    <w:rsid w:val="00E00613"/>
    <w:rsid w:val="00E0072C"/>
    <w:rsid w:val="00E00E34"/>
    <w:rsid w:val="00E00F85"/>
    <w:rsid w:val="00E00FEB"/>
    <w:rsid w:val="00E01613"/>
    <w:rsid w:val="00E020F7"/>
    <w:rsid w:val="00E02105"/>
    <w:rsid w:val="00E028C7"/>
    <w:rsid w:val="00E02B44"/>
    <w:rsid w:val="00E02FC2"/>
    <w:rsid w:val="00E03B0C"/>
    <w:rsid w:val="00E046CC"/>
    <w:rsid w:val="00E04B31"/>
    <w:rsid w:val="00E04B6B"/>
    <w:rsid w:val="00E050AB"/>
    <w:rsid w:val="00E0535F"/>
    <w:rsid w:val="00E06003"/>
    <w:rsid w:val="00E06043"/>
    <w:rsid w:val="00E0615D"/>
    <w:rsid w:val="00E063AD"/>
    <w:rsid w:val="00E06881"/>
    <w:rsid w:val="00E06C4C"/>
    <w:rsid w:val="00E06F6D"/>
    <w:rsid w:val="00E07AA7"/>
    <w:rsid w:val="00E106B2"/>
    <w:rsid w:val="00E10B9C"/>
    <w:rsid w:val="00E10C3C"/>
    <w:rsid w:val="00E10D5B"/>
    <w:rsid w:val="00E11052"/>
    <w:rsid w:val="00E115C5"/>
    <w:rsid w:val="00E11855"/>
    <w:rsid w:val="00E11CCF"/>
    <w:rsid w:val="00E1212B"/>
    <w:rsid w:val="00E12F1B"/>
    <w:rsid w:val="00E14773"/>
    <w:rsid w:val="00E147AD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03CD"/>
    <w:rsid w:val="00E20632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1ED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52D8"/>
    <w:rsid w:val="00E36226"/>
    <w:rsid w:val="00E37068"/>
    <w:rsid w:val="00E37212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65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0B64"/>
    <w:rsid w:val="00E511F4"/>
    <w:rsid w:val="00E513FD"/>
    <w:rsid w:val="00E515BD"/>
    <w:rsid w:val="00E515C3"/>
    <w:rsid w:val="00E51A8E"/>
    <w:rsid w:val="00E51BB9"/>
    <w:rsid w:val="00E53164"/>
    <w:rsid w:val="00E53346"/>
    <w:rsid w:val="00E53A6E"/>
    <w:rsid w:val="00E543DE"/>
    <w:rsid w:val="00E54418"/>
    <w:rsid w:val="00E547B0"/>
    <w:rsid w:val="00E554C3"/>
    <w:rsid w:val="00E55864"/>
    <w:rsid w:val="00E55BFC"/>
    <w:rsid w:val="00E56981"/>
    <w:rsid w:val="00E56E19"/>
    <w:rsid w:val="00E576A0"/>
    <w:rsid w:val="00E57C85"/>
    <w:rsid w:val="00E6053C"/>
    <w:rsid w:val="00E61353"/>
    <w:rsid w:val="00E621B6"/>
    <w:rsid w:val="00E62DCB"/>
    <w:rsid w:val="00E64EAD"/>
    <w:rsid w:val="00E65030"/>
    <w:rsid w:val="00E65236"/>
    <w:rsid w:val="00E656AA"/>
    <w:rsid w:val="00E65865"/>
    <w:rsid w:val="00E6638B"/>
    <w:rsid w:val="00E664A1"/>
    <w:rsid w:val="00E664E4"/>
    <w:rsid w:val="00E6675B"/>
    <w:rsid w:val="00E67077"/>
    <w:rsid w:val="00E707CE"/>
    <w:rsid w:val="00E716BF"/>
    <w:rsid w:val="00E71AD4"/>
    <w:rsid w:val="00E72B20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006"/>
    <w:rsid w:val="00E8053F"/>
    <w:rsid w:val="00E806C9"/>
    <w:rsid w:val="00E80A89"/>
    <w:rsid w:val="00E80D06"/>
    <w:rsid w:val="00E80D10"/>
    <w:rsid w:val="00E81880"/>
    <w:rsid w:val="00E81BD0"/>
    <w:rsid w:val="00E81C67"/>
    <w:rsid w:val="00E82253"/>
    <w:rsid w:val="00E82BBD"/>
    <w:rsid w:val="00E837F4"/>
    <w:rsid w:val="00E83E71"/>
    <w:rsid w:val="00E83FC8"/>
    <w:rsid w:val="00E8539C"/>
    <w:rsid w:val="00E85A0D"/>
    <w:rsid w:val="00E861C4"/>
    <w:rsid w:val="00E866BA"/>
    <w:rsid w:val="00E86A21"/>
    <w:rsid w:val="00E90856"/>
    <w:rsid w:val="00E90F37"/>
    <w:rsid w:val="00E919B7"/>
    <w:rsid w:val="00E91C28"/>
    <w:rsid w:val="00E91E02"/>
    <w:rsid w:val="00E923C4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248"/>
    <w:rsid w:val="00EA05FC"/>
    <w:rsid w:val="00EA0963"/>
    <w:rsid w:val="00EA0C97"/>
    <w:rsid w:val="00EA10D8"/>
    <w:rsid w:val="00EA167D"/>
    <w:rsid w:val="00EA1828"/>
    <w:rsid w:val="00EA18A8"/>
    <w:rsid w:val="00EA1A17"/>
    <w:rsid w:val="00EA2526"/>
    <w:rsid w:val="00EA3A47"/>
    <w:rsid w:val="00EA4510"/>
    <w:rsid w:val="00EA4B04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232F"/>
    <w:rsid w:val="00EB336F"/>
    <w:rsid w:val="00EB33E7"/>
    <w:rsid w:val="00EB3B99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ACE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406"/>
    <w:rsid w:val="00ED4A0F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068B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171"/>
    <w:rsid w:val="00EE376D"/>
    <w:rsid w:val="00EE3C22"/>
    <w:rsid w:val="00EE3CD5"/>
    <w:rsid w:val="00EE4A27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B52"/>
    <w:rsid w:val="00EF3CA5"/>
    <w:rsid w:val="00EF4B38"/>
    <w:rsid w:val="00EF6303"/>
    <w:rsid w:val="00EF63BE"/>
    <w:rsid w:val="00EF6E83"/>
    <w:rsid w:val="00EF6FF2"/>
    <w:rsid w:val="00EF71BE"/>
    <w:rsid w:val="00EF71C3"/>
    <w:rsid w:val="00EF7D6B"/>
    <w:rsid w:val="00EF7FF2"/>
    <w:rsid w:val="00F00AA2"/>
    <w:rsid w:val="00F0148A"/>
    <w:rsid w:val="00F0159A"/>
    <w:rsid w:val="00F01BB0"/>
    <w:rsid w:val="00F01EBC"/>
    <w:rsid w:val="00F01F87"/>
    <w:rsid w:val="00F02769"/>
    <w:rsid w:val="00F02803"/>
    <w:rsid w:val="00F02E3E"/>
    <w:rsid w:val="00F02F04"/>
    <w:rsid w:val="00F03BD8"/>
    <w:rsid w:val="00F03E9A"/>
    <w:rsid w:val="00F0488A"/>
    <w:rsid w:val="00F04D24"/>
    <w:rsid w:val="00F057AB"/>
    <w:rsid w:val="00F05892"/>
    <w:rsid w:val="00F05E1C"/>
    <w:rsid w:val="00F06757"/>
    <w:rsid w:val="00F06F3F"/>
    <w:rsid w:val="00F1083A"/>
    <w:rsid w:val="00F11181"/>
    <w:rsid w:val="00F11E6C"/>
    <w:rsid w:val="00F12D1E"/>
    <w:rsid w:val="00F12D9A"/>
    <w:rsid w:val="00F13CE2"/>
    <w:rsid w:val="00F14135"/>
    <w:rsid w:val="00F14214"/>
    <w:rsid w:val="00F1498C"/>
    <w:rsid w:val="00F14B03"/>
    <w:rsid w:val="00F14BB1"/>
    <w:rsid w:val="00F14F02"/>
    <w:rsid w:val="00F14F50"/>
    <w:rsid w:val="00F1622E"/>
    <w:rsid w:val="00F1636F"/>
    <w:rsid w:val="00F17104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9A8"/>
    <w:rsid w:val="00F319A9"/>
    <w:rsid w:val="00F31E46"/>
    <w:rsid w:val="00F32312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158"/>
    <w:rsid w:val="00F37890"/>
    <w:rsid w:val="00F4077D"/>
    <w:rsid w:val="00F40E87"/>
    <w:rsid w:val="00F4139B"/>
    <w:rsid w:val="00F4160B"/>
    <w:rsid w:val="00F41A61"/>
    <w:rsid w:val="00F41D36"/>
    <w:rsid w:val="00F42441"/>
    <w:rsid w:val="00F42F99"/>
    <w:rsid w:val="00F43577"/>
    <w:rsid w:val="00F43D2E"/>
    <w:rsid w:val="00F445A8"/>
    <w:rsid w:val="00F4474A"/>
    <w:rsid w:val="00F448E5"/>
    <w:rsid w:val="00F44D59"/>
    <w:rsid w:val="00F44ED4"/>
    <w:rsid w:val="00F44FC3"/>
    <w:rsid w:val="00F453D7"/>
    <w:rsid w:val="00F45D06"/>
    <w:rsid w:val="00F45FE7"/>
    <w:rsid w:val="00F45FEC"/>
    <w:rsid w:val="00F46806"/>
    <w:rsid w:val="00F46C0B"/>
    <w:rsid w:val="00F46FAD"/>
    <w:rsid w:val="00F479B0"/>
    <w:rsid w:val="00F50169"/>
    <w:rsid w:val="00F505A6"/>
    <w:rsid w:val="00F50C75"/>
    <w:rsid w:val="00F5117C"/>
    <w:rsid w:val="00F52ED4"/>
    <w:rsid w:val="00F53353"/>
    <w:rsid w:val="00F544F9"/>
    <w:rsid w:val="00F54BF8"/>
    <w:rsid w:val="00F54CB9"/>
    <w:rsid w:val="00F54DFC"/>
    <w:rsid w:val="00F5536F"/>
    <w:rsid w:val="00F5572A"/>
    <w:rsid w:val="00F5650C"/>
    <w:rsid w:val="00F56B76"/>
    <w:rsid w:val="00F56C0D"/>
    <w:rsid w:val="00F57F27"/>
    <w:rsid w:val="00F603A3"/>
    <w:rsid w:val="00F6062D"/>
    <w:rsid w:val="00F606E7"/>
    <w:rsid w:val="00F609B2"/>
    <w:rsid w:val="00F60FDA"/>
    <w:rsid w:val="00F61318"/>
    <w:rsid w:val="00F613E4"/>
    <w:rsid w:val="00F6223B"/>
    <w:rsid w:val="00F6234B"/>
    <w:rsid w:val="00F62765"/>
    <w:rsid w:val="00F627B0"/>
    <w:rsid w:val="00F62E4F"/>
    <w:rsid w:val="00F62EC4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5766"/>
    <w:rsid w:val="00F66E2D"/>
    <w:rsid w:val="00F66F9C"/>
    <w:rsid w:val="00F679EE"/>
    <w:rsid w:val="00F67CD0"/>
    <w:rsid w:val="00F701D0"/>
    <w:rsid w:val="00F70E37"/>
    <w:rsid w:val="00F715E0"/>
    <w:rsid w:val="00F71EF8"/>
    <w:rsid w:val="00F72459"/>
    <w:rsid w:val="00F72506"/>
    <w:rsid w:val="00F729A4"/>
    <w:rsid w:val="00F737DC"/>
    <w:rsid w:val="00F73D0B"/>
    <w:rsid w:val="00F7565D"/>
    <w:rsid w:val="00F7656B"/>
    <w:rsid w:val="00F7685A"/>
    <w:rsid w:val="00F77155"/>
    <w:rsid w:val="00F7721B"/>
    <w:rsid w:val="00F772B6"/>
    <w:rsid w:val="00F778A7"/>
    <w:rsid w:val="00F80726"/>
    <w:rsid w:val="00F81122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1B0"/>
    <w:rsid w:val="00F85427"/>
    <w:rsid w:val="00F854F0"/>
    <w:rsid w:val="00F855DF"/>
    <w:rsid w:val="00F8660E"/>
    <w:rsid w:val="00F86790"/>
    <w:rsid w:val="00F86A70"/>
    <w:rsid w:val="00F87EAE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5938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75"/>
    <w:rsid w:val="00FA45D1"/>
    <w:rsid w:val="00FA4C92"/>
    <w:rsid w:val="00FA5160"/>
    <w:rsid w:val="00FA532E"/>
    <w:rsid w:val="00FA538E"/>
    <w:rsid w:val="00FA5E52"/>
    <w:rsid w:val="00FA6681"/>
    <w:rsid w:val="00FA68F8"/>
    <w:rsid w:val="00FA68FB"/>
    <w:rsid w:val="00FA702B"/>
    <w:rsid w:val="00FA7399"/>
    <w:rsid w:val="00FA793B"/>
    <w:rsid w:val="00FA7AC8"/>
    <w:rsid w:val="00FA7F46"/>
    <w:rsid w:val="00FB0AAF"/>
    <w:rsid w:val="00FB22DB"/>
    <w:rsid w:val="00FB2586"/>
    <w:rsid w:val="00FB3E06"/>
    <w:rsid w:val="00FB4C75"/>
    <w:rsid w:val="00FB5256"/>
    <w:rsid w:val="00FB57BC"/>
    <w:rsid w:val="00FB5FE2"/>
    <w:rsid w:val="00FB6AC1"/>
    <w:rsid w:val="00FC0565"/>
    <w:rsid w:val="00FC27D6"/>
    <w:rsid w:val="00FC2BE2"/>
    <w:rsid w:val="00FC3EFC"/>
    <w:rsid w:val="00FC41BA"/>
    <w:rsid w:val="00FC48F9"/>
    <w:rsid w:val="00FC4CB0"/>
    <w:rsid w:val="00FC4DF1"/>
    <w:rsid w:val="00FC536B"/>
    <w:rsid w:val="00FC55FF"/>
    <w:rsid w:val="00FC5BD9"/>
    <w:rsid w:val="00FC6257"/>
    <w:rsid w:val="00FC6607"/>
    <w:rsid w:val="00FC6CA7"/>
    <w:rsid w:val="00FC6D91"/>
    <w:rsid w:val="00FC6FE8"/>
    <w:rsid w:val="00FC7090"/>
    <w:rsid w:val="00FC71EB"/>
    <w:rsid w:val="00FC723C"/>
    <w:rsid w:val="00FC734B"/>
    <w:rsid w:val="00FD0417"/>
    <w:rsid w:val="00FD10A7"/>
    <w:rsid w:val="00FD1160"/>
    <w:rsid w:val="00FD1569"/>
    <w:rsid w:val="00FD2E2D"/>
    <w:rsid w:val="00FD2FDF"/>
    <w:rsid w:val="00FD303F"/>
    <w:rsid w:val="00FD3320"/>
    <w:rsid w:val="00FD33A7"/>
    <w:rsid w:val="00FD3567"/>
    <w:rsid w:val="00FD3B70"/>
    <w:rsid w:val="00FD4093"/>
    <w:rsid w:val="00FD5523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3EF2"/>
    <w:rsid w:val="00FE42BB"/>
    <w:rsid w:val="00FE4AA0"/>
    <w:rsid w:val="00FE4CA0"/>
    <w:rsid w:val="00FE52A4"/>
    <w:rsid w:val="00FE6483"/>
    <w:rsid w:val="00FE680E"/>
    <w:rsid w:val="00FE78D0"/>
    <w:rsid w:val="00FF08EF"/>
    <w:rsid w:val="00FF0C69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4E77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C971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134" w:type="dxa"/>
        <w:bottom w:w="0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6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6"/>
    <w:next w:val="a6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6"/>
    <w:next w:val="a6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6"/>
    <w:next w:val="a6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6"/>
    <w:next w:val="a6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6"/>
    <w:next w:val="a6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6"/>
    <w:next w:val="a6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6"/>
    <w:next w:val="a6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6"/>
    <w:next w:val="a6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6"/>
    <w:next w:val="a6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customStyle="1" w:styleId="aa">
    <w:name w:val="_Основной с красной строки"/>
    <w:link w:val="ab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b">
    <w:name w:val="_Основной с красной строки Знак"/>
    <w:link w:val="aa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c">
    <w:name w:val="_Титул_Название документа"/>
    <w:basedOn w:val="a6"/>
    <w:link w:val="ad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e">
    <w:name w:val="_Титул_Название сервиса"/>
    <w:basedOn w:val="a6"/>
    <w:link w:val="af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f">
    <w:name w:val="_Титул_Название сервиса Знак"/>
    <w:link w:val="ae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d">
    <w:name w:val="_Титул_Название документа Знак"/>
    <w:link w:val="ac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f0">
    <w:name w:val="_Титул_НЮГК"/>
    <w:basedOn w:val="a6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f1">
    <w:name w:val="_Титул_Дата"/>
    <w:basedOn w:val="a6"/>
    <w:link w:val="af2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7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7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7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7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7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7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7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7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7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6"/>
    <w:next w:val="a6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4">
    <w:name w:val="Title"/>
    <w:basedOn w:val="a6"/>
    <w:next w:val="a6"/>
    <w:link w:val="af5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7"/>
    <w:link w:val="af4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6">
    <w:name w:val="Subtitle"/>
    <w:basedOn w:val="a6"/>
    <w:next w:val="a6"/>
    <w:link w:val="af7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7">
    <w:name w:val="Подзаголовок Знак"/>
    <w:basedOn w:val="a7"/>
    <w:link w:val="af6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8">
    <w:name w:val="Strong"/>
    <w:basedOn w:val="a7"/>
    <w:uiPriority w:val="22"/>
    <w:qFormat/>
    <w:rsid w:val="006E064A"/>
    <w:rPr>
      <w:b/>
      <w:bCs/>
    </w:rPr>
  </w:style>
  <w:style w:type="character" w:styleId="af9">
    <w:name w:val="Emphasis"/>
    <w:basedOn w:val="a7"/>
    <w:uiPriority w:val="20"/>
    <w:qFormat/>
    <w:rsid w:val="006E064A"/>
    <w:rPr>
      <w:i/>
      <w:iCs/>
    </w:rPr>
  </w:style>
  <w:style w:type="paragraph" w:styleId="afa">
    <w:name w:val="No Spacing"/>
    <w:uiPriority w:val="1"/>
    <w:qFormat/>
    <w:rsid w:val="006E064A"/>
    <w:pPr>
      <w:spacing w:after="0" w:line="240" w:lineRule="auto"/>
    </w:pPr>
  </w:style>
  <w:style w:type="paragraph" w:styleId="afb">
    <w:name w:val="List Paragraph"/>
    <w:basedOn w:val="a6"/>
    <w:uiPriority w:val="34"/>
    <w:qFormat/>
    <w:rsid w:val="006E064A"/>
    <w:pPr>
      <w:ind w:left="720"/>
      <w:contextualSpacing/>
    </w:pPr>
  </w:style>
  <w:style w:type="paragraph" w:styleId="24">
    <w:name w:val="Quote"/>
    <w:basedOn w:val="a6"/>
    <w:next w:val="a6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7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c">
    <w:name w:val="Intense Quote"/>
    <w:basedOn w:val="a6"/>
    <w:next w:val="a6"/>
    <w:link w:val="afd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d">
    <w:name w:val="Выделенная цитата Знак"/>
    <w:basedOn w:val="a7"/>
    <w:link w:val="afc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e">
    <w:name w:val="Subtle Emphasis"/>
    <w:basedOn w:val="a7"/>
    <w:uiPriority w:val="19"/>
    <w:qFormat/>
    <w:rsid w:val="006E064A"/>
    <w:rPr>
      <w:i/>
      <w:iCs/>
      <w:color w:val="808080" w:themeColor="text1" w:themeTint="7F"/>
    </w:rPr>
  </w:style>
  <w:style w:type="character" w:styleId="aff">
    <w:name w:val="Intense Emphasis"/>
    <w:basedOn w:val="a7"/>
    <w:uiPriority w:val="21"/>
    <w:qFormat/>
    <w:rsid w:val="006E064A"/>
    <w:rPr>
      <w:b/>
      <w:bCs/>
      <w:i/>
      <w:iCs/>
      <w:color w:val="4F81BD" w:themeColor="accent1"/>
    </w:rPr>
  </w:style>
  <w:style w:type="character" w:styleId="aff0">
    <w:name w:val="Subtle Reference"/>
    <w:basedOn w:val="a7"/>
    <w:uiPriority w:val="31"/>
    <w:qFormat/>
    <w:rsid w:val="006E064A"/>
    <w:rPr>
      <w:smallCaps/>
      <w:color w:val="C0504D" w:themeColor="accent2"/>
      <w:u w:val="single"/>
    </w:rPr>
  </w:style>
  <w:style w:type="character" w:styleId="aff1">
    <w:name w:val="Intense Reference"/>
    <w:basedOn w:val="a7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f2">
    <w:name w:val="Book Title"/>
    <w:basedOn w:val="a7"/>
    <w:uiPriority w:val="33"/>
    <w:qFormat/>
    <w:rsid w:val="006E064A"/>
    <w:rPr>
      <w:b/>
      <w:bCs/>
      <w:smallCaps/>
      <w:spacing w:val="5"/>
    </w:rPr>
  </w:style>
  <w:style w:type="paragraph" w:styleId="aff3">
    <w:name w:val="TOC Heading"/>
    <w:basedOn w:val="a6"/>
    <w:next w:val="a6"/>
    <w:uiPriority w:val="39"/>
    <w:unhideWhenUsed/>
    <w:qFormat/>
    <w:rsid w:val="006E064A"/>
  </w:style>
  <w:style w:type="table" w:styleId="aff4">
    <w:name w:val="Table Grid"/>
    <w:basedOn w:val="a8"/>
    <w:uiPriority w:val="3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5">
    <w:name w:val="Табл. Заголовок"/>
    <w:basedOn w:val="a6"/>
    <w:uiPriority w:val="99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6">
    <w:name w:val="Табл. текст влево"/>
    <w:basedOn w:val="a6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7">
    <w:name w:val="Название таблицы"/>
    <w:basedOn w:val="a6"/>
    <w:link w:val="aff8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8">
    <w:name w:val="Название таблицы Знак"/>
    <w:link w:val="aff7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9">
    <w:name w:val="Руководство по заполнению"/>
    <w:basedOn w:val="aa"/>
    <w:link w:val="affa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b">
    <w:name w:val="Пример заполнения"/>
    <w:basedOn w:val="aa"/>
    <w:link w:val="affc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a">
    <w:name w:val="Руководство по заполнению Знак"/>
    <w:basedOn w:val="ab"/>
    <w:link w:val="aff9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d">
    <w:name w:val="Элемент модели"/>
    <w:basedOn w:val="aa"/>
    <w:link w:val="affe"/>
    <w:qFormat/>
    <w:rsid w:val="006E064A"/>
    <w:rPr>
      <w:i/>
      <w:color w:val="0000FF"/>
    </w:rPr>
  </w:style>
  <w:style w:type="character" w:customStyle="1" w:styleId="afff">
    <w:name w:val="Элемент описания"/>
    <w:basedOn w:val="a7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c">
    <w:name w:val="Пример заполнения Знак"/>
    <w:basedOn w:val="ab"/>
    <w:link w:val="affb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f0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e">
    <w:name w:val="Элемент модели Знак"/>
    <w:basedOn w:val="ab"/>
    <w:link w:val="affd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f1">
    <w:name w:val="_Заголовок без нумерации Не в оглавлении"/>
    <w:basedOn w:val="10"/>
    <w:link w:val="afff2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f2">
    <w:name w:val="_Заголовок без нумерации Не в оглавлении Знак"/>
    <w:link w:val="afff1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1">
    <w:name w:val="Заголовок_список"/>
    <w:basedOn w:val="a9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f3">
    <w:name w:val="Рисунок название"/>
    <w:basedOn w:val="a6"/>
    <w:next w:val="a6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4">
    <w:name w:val="Рисунок формат"/>
    <w:next w:val="afff3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5">
    <w:name w:val="Balloon Text"/>
    <w:basedOn w:val="a6"/>
    <w:link w:val="afff6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6">
    <w:name w:val="Текст выноски Знак"/>
    <w:basedOn w:val="a7"/>
    <w:link w:val="afff5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8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7">
    <w:name w:val="Текст примера заполнения"/>
    <w:basedOn w:val="a7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8">
    <w:name w:val="annotation reference"/>
    <w:basedOn w:val="a7"/>
    <w:uiPriority w:val="99"/>
    <w:semiHidden/>
    <w:unhideWhenUsed/>
    <w:rsid w:val="006E064A"/>
    <w:rPr>
      <w:sz w:val="16"/>
      <w:szCs w:val="16"/>
    </w:rPr>
  </w:style>
  <w:style w:type="paragraph" w:styleId="afff9">
    <w:name w:val="annotation text"/>
    <w:basedOn w:val="a6"/>
    <w:link w:val="afffa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a">
    <w:name w:val="Текст примечания Знак"/>
    <w:basedOn w:val="a7"/>
    <w:link w:val="afff9"/>
    <w:uiPriority w:val="99"/>
    <w:rsid w:val="006E064A"/>
    <w:rPr>
      <w:rFonts w:ascii="Times New Roman" w:hAnsi="Times New Roman"/>
      <w:sz w:val="20"/>
      <w:szCs w:val="20"/>
    </w:rPr>
  </w:style>
  <w:style w:type="paragraph" w:styleId="afffb">
    <w:name w:val="annotation subject"/>
    <w:basedOn w:val="afff9"/>
    <w:next w:val="afff9"/>
    <w:link w:val="afffc"/>
    <w:uiPriority w:val="99"/>
    <w:semiHidden/>
    <w:unhideWhenUsed/>
    <w:rsid w:val="006E064A"/>
    <w:rPr>
      <w:b/>
      <w:bCs/>
    </w:rPr>
  </w:style>
  <w:style w:type="character" w:customStyle="1" w:styleId="afffc">
    <w:name w:val="Тема примечания Знак"/>
    <w:basedOn w:val="afffa"/>
    <w:link w:val="afffb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6"/>
    <w:next w:val="a6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6"/>
    <w:next w:val="a6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d">
    <w:name w:val="Hyperlink"/>
    <w:basedOn w:val="a7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6"/>
    <w:next w:val="a6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e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f">
    <w:name w:val="header"/>
    <w:basedOn w:val="a6"/>
    <w:link w:val="affff0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0">
    <w:name w:val="Верхний колонтитул Знак"/>
    <w:basedOn w:val="a7"/>
    <w:link w:val="affff"/>
    <w:uiPriority w:val="99"/>
    <w:rsid w:val="006E064A"/>
    <w:rPr>
      <w:rFonts w:ascii="Times New Roman" w:hAnsi="Times New Roman"/>
      <w:sz w:val="28"/>
    </w:rPr>
  </w:style>
  <w:style w:type="paragraph" w:styleId="affff1">
    <w:name w:val="footer"/>
    <w:basedOn w:val="a6"/>
    <w:link w:val="affff2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f2">
    <w:name w:val="Нижний колонтитул Знак"/>
    <w:basedOn w:val="a7"/>
    <w:link w:val="affff1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7"/>
    <w:rsid w:val="006E064A"/>
  </w:style>
  <w:style w:type="paragraph" w:styleId="affff3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4">
    <w:name w:val="_Все Прописные"/>
    <w:basedOn w:val="a7"/>
    <w:rsid w:val="00BD5D8A"/>
    <w:rPr>
      <w:caps/>
      <w:lang w:val="ru-RU"/>
    </w:rPr>
  </w:style>
  <w:style w:type="paragraph" w:customStyle="1" w:styleId="affff5">
    <w:name w:val="У_Обычный по центру"/>
    <w:basedOn w:val="a6"/>
    <w:next w:val="a6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6">
    <w:name w:val="table of figures"/>
    <w:basedOn w:val="a6"/>
    <w:next w:val="a6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7">
    <w:name w:val="Заголовок таблицы"/>
    <w:basedOn w:val="a6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8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9">
    <w:name w:val="_Рис. Название"/>
    <w:next w:val="aa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a">
    <w:name w:val="_Рис. Формат"/>
    <w:next w:val="aa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b">
    <w:name w:val="_Аннотация"/>
    <w:next w:val="aa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7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8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8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8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8"/>
    <w:next w:val="aff4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c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d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e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0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f1">
    <w:name w:val="_Табл по центру жирный"/>
    <w:basedOn w:val="afffff0"/>
    <w:qFormat/>
    <w:rsid w:val="00BD5D8A"/>
    <w:rPr>
      <w:b/>
    </w:rPr>
  </w:style>
  <w:style w:type="paragraph" w:customStyle="1" w:styleId="afffff2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3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4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5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6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7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8">
    <w:name w:val="_верхний колонтитул"/>
    <w:basedOn w:val="afffff7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9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a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b">
    <w:name w:val="Normal (Web)"/>
    <w:basedOn w:val="a6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c">
    <w:name w:val="_Для удаления"/>
    <w:basedOn w:val="aa"/>
    <w:link w:val="afffffd"/>
    <w:qFormat/>
    <w:rsid w:val="00BD5D8A"/>
    <w:rPr>
      <w:color w:val="7F7F7F" w:themeColor="text1" w:themeTint="80"/>
      <w:lang w:val="en-US"/>
    </w:rPr>
  </w:style>
  <w:style w:type="character" w:customStyle="1" w:styleId="afffffd">
    <w:name w:val="_Для удаления Знак"/>
    <w:basedOn w:val="ab"/>
    <w:link w:val="afffffc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e">
    <w:name w:val="Placeholder Text"/>
    <w:basedOn w:val="a7"/>
    <w:uiPriority w:val="99"/>
    <w:semiHidden/>
    <w:rsid w:val="000B7FCC"/>
    <w:rPr>
      <w:color w:val="808080"/>
    </w:rPr>
  </w:style>
  <w:style w:type="character" w:customStyle="1" w:styleId="affffff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f0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f1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5">
    <w:name w:val="_нумерованный_текст"/>
    <w:basedOn w:val="a9"/>
    <w:uiPriority w:val="99"/>
    <w:rsid w:val="00BD5D8A"/>
    <w:pPr>
      <w:numPr>
        <w:numId w:val="3"/>
      </w:numPr>
    </w:pPr>
  </w:style>
  <w:style w:type="character" w:customStyle="1" w:styleId="affffff2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f3">
    <w:name w:val="_Табл. Заголовок"/>
    <w:basedOn w:val="a6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f2">
    <w:name w:val="_Титул_Дата Знак"/>
    <w:basedOn w:val="a7"/>
    <w:link w:val="af1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4">
    <w:name w:val="_Титул_ЕЭК"/>
    <w:basedOn w:val="a6"/>
    <w:next w:val="a6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5">
    <w:name w:val="_Титул_Код"/>
    <w:basedOn w:val="a6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6">
    <w:name w:val="_Титул_Статус"/>
    <w:basedOn w:val="a6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6"/>
    <w:next w:val="a6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6"/>
    <w:next w:val="a6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6"/>
    <w:next w:val="a6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6"/>
    <w:next w:val="a6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6"/>
    <w:next w:val="a6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6"/>
    <w:next w:val="a6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7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8">
    <w:name w:val="Обычный с красной строки"/>
    <w:basedOn w:val="a6"/>
    <w:link w:val="affffff9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9">
    <w:name w:val="Обычный с красной строки Знак"/>
    <w:link w:val="affffff8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a">
    <w:name w:val="Титул. Название документа"/>
    <w:basedOn w:val="a6"/>
    <w:link w:val="affffffb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c">
    <w:name w:val="Титул. Название сервиса"/>
    <w:basedOn w:val="a6"/>
    <w:link w:val="affffffd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d">
    <w:name w:val="Титул. Название сервиса Знак"/>
    <w:link w:val="affffffc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b">
    <w:name w:val="Титул. Название документа Знак"/>
    <w:link w:val="affffffa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e">
    <w:name w:val="Титул. Дата"/>
    <w:basedOn w:val="a6"/>
    <w:link w:val="afffffff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f0">
    <w:name w:val="Обычный с номером"/>
    <w:basedOn w:val="affffff8"/>
    <w:link w:val="afffffff1"/>
    <w:qFormat/>
    <w:rsid w:val="009F49C9"/>
    <w:pPr>
      <w:outlineLvl w:val="2"/>
    </w:pPr>
  </w:style>
  <w:style w:type="paragraph" w:customStyle="1" w:styleId="afffffff2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f3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4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5">
    <w:name w:val="Табл. По ширине"/>
    <w:link w:val="afffffff6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7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8">
    <w:name w:val="Для удаления"/>
    <w:basedOn w:val="affffff8"/>
    <w:link w:val="afffffff9"/>
    <w:qFormat/>
    <w:rsid w:val="009F49C9"/>
    <w:rPr>
      <w:color w:val="7F7F7F" w:themeColor="text1" w:themeTint="80"/>
      <w:lang w:val="en-US"/>
    </w:rPr>
  </w:style>
  <w:style w:type="character" w:customStyle="1" w:styleId="afffffff9">
    <w:name w:val="Для удаления Знак"/>
    <w:basedOn w:val="affffff9"/>
    <w:link w:val="afffffff8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f">
    <w:name w:val="Титул. Дата Знак"/>
    <w:basedOn w:val="a7"/>
    <w:link w:val="affffffe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a">
    <w:name w:val="Вид документа"/>
    <w:basedOn w:val="a6"/>
    <w:link w:val="afffffffb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c">
    <w:name w:val="Заголовок документа"/>
    <w:link w:val="afffffffd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b">
    <w:name w:val="Вид документа Знак"/>
    <w:basedOn w:val="a7"/>
    <w:link w:val="afffffffa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d">
    <w:name w:val="Заголовок документа Знак"/>
    <w:basedOn w:val="afffffffb"/>
    <w:link w:val="afffffffc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6">
    <w:name w:val="Табл. По ширине Знак"/>
    <w:basedOn w:val="a7"/>
    <w:link w:val="afffffff5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1">
    <w:name w:val="Обычный с номером Знак"/>
    <w:basedOn w:val="affffff9"/>
    <w:link w:val="afffffff0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e">
    <w:name w:val="Табл. Влево"/>
    <w:link w:val="affffffff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f">
    <w:name w:val="Табл. Влево Знак"/>
    <w:basedOn w:val="a7"/>
    <w:link w:val="afffffffe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8"/>
    <w:next w:val="aff4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6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f0">
    <w:name w:val="Табл. название"/>
    <w:basedOn w:val="a6"/>
    <w:link w:val="affffffff1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f1">
    <w:name w:val="Табл. название Знак"/>
    <w:link w:val="affffffff0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f2">
    <w:name w:val="Гриф"/>
    <w:basedOn w:val="a6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f3">
    <w:name w:val="a"/>
    <w:basedOn w:val="a6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  <w:style w:type="table" w:customStyle="1" w:styleId="affffffff4">
    <w:name w:val="Таблица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tblInd w:w="11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134" w:type="dxa"/>
        <w:bottom w:w="0" w:type="dxa"/>
        <w:right w:w="567" w:type="dxa"/>
      </w:tblCellMar>
    </w:tblPr>
    <w:tcPr>
      <w:vAlign w:val="center"/>
    </w:tcPr>
  </w:style>
  <w:style w:type="paragraph" w:customStyle="1" w:styleId="1e">
    <w:name w:val="ЕЭК. Оглавление уровень 1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affffffff5">
    <w:name w:val="ЕЭК. Основной текст"/>
    <w:qFormat/>
    <w:rsid w:val="00457E6F"/>
    <w:pPr>
      <w:keepLines/>
      <w:spacing w:after="0" w:line="360" w:lineRule="auto"/>
      <w:ind w:firstLine="709"/>
      <w:jc w:val="both"/>
    </w:pPr>
    <w:rPr>
      <w:rFonts w:ascii="Times New Roman" w:eastAsia="SimSun" w:hAnsi="Times New Roman"/>
      <w:sz w:val="26"/>
      <w:lang w:val="en-US"/>
    </w:rPr>
  </w:style>
  <w:style w:type="paragraph" w:customStyle="1" w:styleId="2e">
    <w:name w:val="ЕЭК. Оглавление уровень 2"/>
    <w:basedOn w:val="1e"/>
    <w:qFormat/>
    <w:rsid w:val="00457E6F"/>
    <w:pPr>
      <w:ind w:left="284"/>
    </w:pPr>
  </w:style>
  <w:style w:type="table" w:customStyle="1" w:styleId="affffffff6">
    <w:name w:val="Таблицы"/>
    <w:basedOn w:val="a8"/>
    <w:uiPriority w:val="99"/>
    <w:rsid w:val="00457E6F"/>
    <w:pPr>
      <w:spacing w:after="0" w:line="240" w:lineRule="auto"/>
    </w:pPr>
    <w:rPr>
      <w:rFonts w:ascii="Times New Roman" w:eastAsia="SimSu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</w:tblStylePr>
  </w:style>
  <w:style w:type="paragraph" w:customStyle="1" w:styleId="1f">
    <w:name w:val="ЕЭК. Заголовок 1 уровня"/>
    <w:basedOn w:val="10"/>
    <w:next w:val="a6"/>
    <w:qFormat/>
    <w:rsid w:val="00457E6F"/>
    <w:pPr>
      <w:pageBreakBefore w:val="0"/>
      <w:numPr>
        <w:numId w:val="0"/>
      </w:numPr>
      <w:tabs>
        <w:tab w:val="clear" w:pos="1559"/>
      </w:tabs>
      <w:spacing w:before="360" w:after="240" w:line="240" w:lineRule="auto"/>
    </w:pPr>
    <w:rPr>
      <w:rFonts w:ascii="Times New Roman" w:eastAsia="SimSun" w:hAnsi="Times New Roman"/>
      <w:bCs w:val="0"/>
      <w:caps w:val="0"/>
      <w:color w:val="auto"/>
      <w:sz w:val="30"/>
      <w:szCs w:val="32"/>
      <w:lang w:val="en-US"/>
    </w:rPr>
  </w:style>
  <w:style w:type="paragraph" w:customStyle="1" w:styleId="2f">
    <w:name w:val="ЕЭК. Заголовок 2 уровень"/>
    <w:basedOn w:val="1f"/>
    <w:next w:val="a6"/>
    <w:qFormat/>
    <w:rsid w:val="00457E6F"/>
    <w:pPr>
      <w:outlineLvl w:val="1"/>
    </w:pPr>
    <w:rPr>
      <w:sz w:val="28"/>
    </w:rPr>
  </w:style>
  <w:style w:type="paragraph" w:customStyle="1" w:styleId="38">
    <w:name w:val="ЕЭК. Заголовок 3 уровень"/>
    <w:basedOn w:val="2f"/>
    <w:next w:val="a6"/>
    <w:qFormat/>
    <w:rsid w:val="00457E6F"/>
    <w:pPr>
      <w:outlineLvl w:val="2"/>
    </w:pPr>
    <w:rPr>
      <w:sz w:val="26"/>
    </w:rPr>
  </w:style>
  <w:style w:type="paragraph" w:styleId="affffffff7">
    <w:name w:val="toa heading"/>
    <w:basedOn w:val="a6"/>
    <w:next w:val="a6"/>
    <w:uiPriority w:val="99"/>
    <w:unhideWhenUsed/>
    <w:rsid w:val="00457E6F"/>
    <w:pPr>
      <w:spacing w:before="120" w:after="160" w:line="259" w:lineRule="auto"/>
    </w:pPr>
    <w:rPr>
      <w:rFonts w:eastAsiaTheme="majorEastAsia" w:cstheme="majorBidi"/>
      <w:bCs/>
      <w:sz w:val="26"/>
      <w:szCs w:val="24"/>
    </w:rPr>
  </w:style>
  <w:style w:type="paragraph" w:customStyle="1" w:styleId="affffffff8">
    <w:name w:val="ЕЭК. Номера пунктов. Таблица"/>
    <w:basedOn w:val="a6"/>
    <w:qFormat/>
    <w:rsid w:val="00457E6F"/>
    <w:pPr>
      <w:keepLines/>
      <w:spacing w:before="60" w:after="60" w:line="240" w:lineRule="auto"/>
      <w:jc w:val="center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9">
    <w:name w:val="ЕЭК. Числовые значения/даты. Таблицы"/>
    <w:basedOn w:val="affffffff8"/>
    <w:next w:val="a6"/>
    <w:qFormat/>
    <w:rsid w:val="00457E6F"/>
  </w:style>
  <w:style w:type="paragraph" w:customStyle="1" w:styleId="a0">
    <w:name w:val="ЕЭК. Списки"/>
    <w:basedOn w:val="affffffff5"/>
    <w:next w:val="affffffff5"/>
    <w:qFormat/>
    <w:rsid w:val="00457E6F"/>
    <w:pPr>
      <w:numPr>
        <w:numId w:val="22"/>
      </w:numPr>
    </w:pPr>
  </w:style>
  <w:style w:type="paragraph" w:customStyle="1" w:styleId="affffffffa">
    <w:name w:val="ЕЭК. Шапка таблицы"/>
    <w:basedOn w:val="a6"/>
    <w:qFormat/>
    <w:rsid w:val="00457E6F"/>
    <w:pPr>
      <w:spacing w:before="120" w:after="120" w:line="259" w:lineRule="auto"/>
      <w:jc w:val="center"/>
    </w:pPr>
    <w:rPr>
      <w:rFonts w:eastAsia="Calibri" w:cs="Times New Roman"/>
      <w:sz w:val="24"/>
    </w:rPr>
  </w:style>
  <w:style w:type="paragraph" w:customStyle="1" w:styleId="affffffffb">
    <w:name w:val="ЕЭК. Без отступов. Таблица"/>
    <w:basedOn w:val="a6"/>
    <w:qFormat/>
    <w:rsid w:val="00457E6F"/>
    <w:pPr>
      <w:keepLines/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affffffffc">
    <w:name w:val="ЕЭК. Термены"/>
    <w:basedOn w:val="affffffff5"/>
    <w:qFormat/>
    <w:rsid w:val="00457E6F"/>
    <w:pPr>
      <w:ind w:firstLine="0"/>
    </w:pPr>
    <w:rPr>
      <w:lang w:val="ru-RU"/>
    </w:rPr>
  </w:style>
  <w:style w:type="paragraph" w:customStyle="1" w:styleId="39">
    <w:name w:val="ЕЭК. Оглавление уровень 3"/>
    <w:basedOn w:val="2e"/>
    <w:qFormat/>
    <w:rsid w:val="00457E6F"/>
    <w:pPr>
      <w:ind w:left="567"/>
    </w:pPr>
  </w:style>
  <w:style w:type="paragraph" w:customStyle="1" w:styleId="a">
    <w:name w:val="ЕЭК. Списки.Таблица"/>
    <w:basedOn w:val="a0"/>
    <w:qFormat/>
    <w:rsid w:val="00457E6F"/>
    <w:pPr>
      <w:numPr>
        <w:numId w:val="23"/>
      </w:numPr>
      <w:spacing w:before="60" w:after="60" w:line="240" w:lineRule="auto"/>
    </w:pPr>
    <w:rPr>
      <w:rFonts w:eastAsiaTheme="minorEastAsia" w:cs="Times New Roman"/>
      <w:bCs/>
      <w:sz w:val="24"/>
      <w:szCs w:val="24"/>
    </w:rPr>
  </w:style>
  <w:style w:type="paragraph" w:customStyle="1" w:styleId="44">
    <w:name w:val="ЕЭК. Заголовок 4 уровня"/>
    <w:basedOn w:val="38"/>
    <w:qFormat/>
    <w:rsid w:val="00457E6F"/>
    <w:pPr>
      <w:ind w:left="709"/>
      <w:outlineLvl w:val="3"/>
    </w:pPr>
    <w:rPr>
      <w:szCs w:val="24"/>
    </w:rPr>
  </w:style>
  <w:style w:type="paragraph" w:customStyle="1" w:styleId="affffffffd">
    <w:name w:val="ЕЭК. Титул"/>
    <w:qFormat/>
    <w:rsid w:val="00457E6F"/>
    <w:pPr>
      <w:spacing w:after="160" w:line="259" w:lineRule="auto"/>
    </w:pPr>
    <w:rPr>
      <w:rFonts w:ascii="Times New Roman" w:eastAsia="SimSun" w:hAnsi="Times New Roman" w:cstheme="majorBidi"/>
      <w:b/>
      <w:sz w:val="30"/>
      <w:szCs w:val="32"/>
      <w:lang w:val="en-US"/>
    </w:rPr>
  </w:style>
  <w:style w:type="paragraph" w:customStyle="1" w:styleId="a3">
    <w:name w:val="ЕЭК. Нумерованый список"/>
    <w:basedOn w:val="a0"/>
    <w:qFormat/>
    <w:rsid w:val="00457E6F"/>
    <w:pPr>
      <w:numPr>
        <w:numId w:val="24"/>
      </w:numPr>
    </w:pPr>
  </w:style>
  <w:style w:type="paragraph" w:customStyle="1" w:styleId="affffffffe">
    <w:name w:val="ЕЭК. Заголовки приложений"/>
    <w:qFormat/>
    <w:rsid w:val="00457E6F"/>
    <w:pPr>
      <w:spacing w:after="160" w:line="240" w:lineRule="auto"/>
      <w:jc w:val="center"/>
    </w:pPr>
    <w:rPr>
      <w:rFonts w:ascii="Times New Roman" w:eastAsia="SimSun" w:hAnsi="Times New Roman"/>
      <w:sz w:val="26"/>
      <w:lang w:val="en-US"/>
    </w:rPr>
  </w:style>
  <w:style w:type="paragraph" w:customStyle="1" w:styleId="a4">
    <w:name w:val="ЕЭК. Нумерованный список. Таблица"/>
    <w:basedOn w:val="a6"/>
    <w:next w:val="a6"/>
    <w:qFormat/>
    <w:rsid w:val="00457E6F"/>
    <w:pPr>
      <w:keepLines/>
      <w:numPr>
        <w:numId w:val="26"/>
      </w:numPr>
      <w:spacing w:after="0" w:line="240" w:lineRule="auto"/>
      <w:jc w:val="both"/>
    </w:pPr>
    <w:rPr>
      <w:rFonts w:eastAsia="Times New Roman" w:cs="Times New Roman"/>
      <w:sz w:val="24"/>
    </w:rPr>
  </w:style>
  <w:style w:type="paragraph" w:customStyle="1" w:styleId="afffffffff">
    <w:name w:val="ЕЭК. Список таблиц и рисунков"/>
    <w:basedOn w:val="affff6"/>
    <w:next w:val="affffffff5"/>
    <w:qFormat/>
    <w:rsid w:val="00457E6F"/>
    <w:pPr>
      <w:tabs>
        <w:tab w:val="clear" w:pos="9345"/>
        <w:tab w:val="right" w:leader="dot" w:pos="10195"/>
      </w:tabs>
      <w:spacing w:after="240" w:line="240" w:lineRule="auto"/>
      <w:jc w:val="both"/>
    </w:pPr>
    <w:rPr>
      <w:rFonts w:eastAsia="Calibri" w:cs="Times New Roman"/>
      <w:noProof w:val="0"/>
      <w:sz w:val="26"/>
      <w:lang w:val="en-US" w:eastAsia="ru-RU"/>
    </w:rPr>
  </w:style>
  <w:style w:type="paragraph" w:customStyle="1" w:styleId="2f0">
    <w:name w:val="Стиль2"/>
    <w:basedOn w:val="17"/>
    <w:qFormat/>
    <w:rsid w:val="00457E6F"/>
    <w:pPr>
      <w:tabs>
        <w:tab w:val="clear" w:pos="9345"/>
        <w:tab w:val="clear" w:pos="11057"/>
        <w:tab w:val="right" w:leader="dot" w:pos="10195"/>
      </w:tabs>
      <w:spacing w:after="240" w:line="240" w:lineRule="auto"/>
      <w:ind w:left="0" w:firstLine="0"/>
    </w:pPr>
    <w:rPr>
      <w:rFonts w:eastAsia="Calibri" w:cs="Times New Roman"/>
      <w:b w:val="0"/>
      <w:sz w:val="26"/>
    </w:rPr>
  </w:style>
  <w:style w:type="paragraph" w:customStyle="1" w:styleId="2f1">
    <w:name w:val="ЕЭК. Списки 2 уровнень"/>
    <w:basedOn w:val="a0"/>
    <w:qFormat/>
    <w:rsid w:val="00457E6F"/>
    <w:pPr>
      <w:ind w:left="1491" w:hanging="357"/>
    </w:pPr>
    <w:rPr>
      <w:lang w:eastAsia="ru-RU"/>
    </w:rPr>
  </w:style>
  <w:style w:type="paragraph" w:customStyle="1" w:styleId="3a">
    <w:name w:val="ЕЭК. Списки 3 уровень"/>
    <w:basedOn w:val="2f1"/>
    <w:qFormat/>
    <w:rsid w:val="00457E6F"/>
    <w:pPr>
      <w:ind w:left="1945"/>
    </w:pPr>
  </w:style>
  <w:style w:type="paragraph" w:customStyle="1" w:styleId="a2">
    <w:name w:val="ЕЭК. Списки. Таблица"/>
    <w:basedOn w:val="a6"/>
    <w:next w:val="a6"/>
    <w:qFormat/>
    <w:rsid w:val="00457E6F"/>
    <w:pPr>
      <w:keepLines/>
      <w:numPr>
        <w:numId w:val="25"/>
      </w:numPr>
      <w:spacing w:before="60" w:after="60" w:line="240" w:lineRule="auto"/>
      <w:jc w:val="both"/>
    </w:pPr>
    <w:rPr>
      <w:rFonts w:eastAsia="Times New Roman" w:cs="Times New Roman"/>
      <w:sz w:val="24"/>
      <w:szCs w:val="24"/>
      <w:lang w:val="en-US" w:eastAsia="ru-RU"/>
    </w:rPr>
  </w:style>
  <w:style w:type="paragraph" w:customStyle="1" w:styleId="2f2">
    <w:name w:val="ЕЭК. Списки. Таблица уровень 2"/>
    <w:basedOn w:val="a2"/>
    <w:qFormat/>
    <w:rsid w:val="00457E6F"/>
    <w:pPr>
      <w:ind w:left="811" w:hanging="357"/>
    </w:pPr>
  </w:style>
  <w:style w:type="character" w:styleId="afffffffff0">
    <w:name w:val="FollowedHyperlink"/>
    <w:basedOn w:val="a7"/>
    <w:uiPriority w:val="99"/>
    <w:semiHidden/>
    <w:unhideWhenUsed/>
    <w:rsid w:val="00457E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4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05CE747B-61C0-4959-BF5C-06BC2CB57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04</Words>
  <Characters>6863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5T09:43:00Z</dcterms:created>
  <dcterms:modified xsi:type="dcterms:W3CDTF">2019-11-0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